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4E1733" w14:textId="14F18D9D" w:rsidR="0085626B" w:rsidRPr="00AA7FC8" w:rsidRDefault="00186CBF" w:rsidP="00AA7FC8">
      <w:pPr>
        <w:pStyle w:val="Heading1"/>
        <w:spacing w:before="0" w:line="240" w:lineRule="auto"/>
        <w:jc w:val="center"/>
        <w:rPr>
          <w:rFonts w:ascii="Calibri Light" w:eastAsia="SimSun" w:hAnsi="Calibri Light"/>
          <w:b/>
          <w:bCs/>
          <w:color w:val="000000" w:themeColor="text1"/>
        </w:rPr>
      </w:pPr>
      <w:r w:rsidRPr="00AA7FC8">
        <w:rPr>
          <w:color w:val="000000" w:themeColor="text1"/>
        </w:rPr>
        <w:t>Project Narrative</w:t>
      </w:r>
    </w:p>
    <w:p w14:paraId="10DCBF4B" w14:textId="77777777" w:rsidR="0085626B" w:rsidRPr="00AA7FC8" w:rsidRDefault="0085626B" w:rsidP="00AA7FC8">
      <w:pPr>
        <w:pStyle w:val="Header"/>
        <w:rPr>
          <w:rFonts w:ascii="Century Gothic" w:eastAsia="Century Gothic" w:hAnsi="Century Gothic" w:cs="Century Gothic"/>
          <w:b/>
          <w:bCs/>
          <w:sz w:val="24"/>
          <w:szCs w:val="24"/>
        </w:rPr>
      </w:pPr>
    </w:p>
    <w:p w14:paraId="7D4FEF6B" w14:textId="46A9F2CF" w:rsidR="00CB4E10" w:rsidRPr="00AA7FC8" w:rsidRDefault="06F535E0" w:rsidP="00AA7FC8">
      <w:pPr>
        <w:pStyle w:val="Header"/>
        <w:rPr>
          <w:rFonts w:ascii="Century Gothic" w:eastAsia="Century Gothic" w:hAnsi="Century Gothic" w:cs="Century Gothic"/>
          <w:b/>
          <w:bCs/>
          <w:sz w:val="24"/>
          <w:szCs w:val="24"/>
        </w:rPr>
      </w:pPr>
      <w:r w:rsidRPr="00AA7FC8">
        <w:rPr>
          <w:rFonts w:ascii="Century Gothic" w:eastAsia="Century Gothic" w:hAnsi="Century Gothic" w:cs="Century Gothic"/>
          <w:b/>
          <w:bCs/>
          <w:sz w:val="24"/>
          <w:szCs w:val="24"/>
        </w:rPr>
        <w:t>Applicant ID</w:t>
      </w:r>
      <w:r w:rsidR="48086038" w:rsidRPr="00AA7FC8">
        <w:rPr>
          <w:rFonts w:ascii="Century Gothic" w:eastAsia="Century Gothic" w:hAnsi="Century Gothic" w:cs="Century Gothic"/>
          <w:b/>
          <w:bCs/>
          <w:sz w:val="24"/>
          <w:szCs w:val="24"/>
        </w:rPr>
        <w:t xml:space="preserve">: </w:t>
      </w:r>
      <w:r w:rsidR="00CB4E10" w:rsidRPr="00AA7FC8">
        <w:rPr>
          <w:rFonts w:ascii="Arial" w:hAnsi="Arial" w:cs="Arial"/>
          <w:sz w:val="24"/>
          <w:szCs w:val="24"/>
        </w:rPr>
        <w:fldChar w:fldCharType="begin">
          <w:ffData>
            <w:name w:val="Text10"/>
            <w:enabled/>
            <w:calcOnExit w:val="0"/>
            <w:statusText w:type="text" w:val="Name, for example only"/>
            <w:textInput/>
          </w:ffData>
        </w:fldChar>
      </w:r>
      <w:r w:rsidR="00CB4E10" w:rsidRPr="00AA7FC8">
        <w:rPr>
          <w:rFonts w:ascii="Arial" w:hAnsi="Arial" w:cs="Arial"/>
          <w:sz w:val="24"/>
          <w:szCs w:val="24"/>
        </w:rPr>
        <w:instrText xml:space="preserve"> FORMTEXT </w:instrText>
      </w:r>
      <w:r w:rsidR="00CB4E10" w:rsidRPr="00AA7FC8">
        <w:rPr>
          <w:rFonts w:ascii="Arial" w:hAnsi="Arial" w:cs="Arial"/>
          <w:sz w:val="24"/>
          <w:szCs w:val="24"/>
        </w:rPr>
      </w:r>
      <w:r w:rsidR="00CB4E10" w:rsidRPr="00AA7FC8">
        <w:rPr>
          <w:rFonts w:ascii="Arial" w:hAnsi="Arial" w:cs="Arial"/>
          <w:sz w:val="24"/>
          <w:szCs w:val="24"/>
        </w:rPr>
        <w:fldChar w:fldCharType="separate"/>
      </w:r>
      <w:r w:rsidR="48086038" w:rsidRPr="00AA7FC8">
        <w:rPr>
          <w:rFonts w:ascii="Arial" w:hAnsi="Arial" w:cs="Arial"/>
          <w:noProof/>
          <w:sz w:val="24"/>
          <w:szCs w:val="24"/>
        </w:rPr>
        <w:t> </w:t>
      </w:r>
      <w:r w:rsidR="48086038" w:rsidRPr="00AA7FC8">
        <w:rPr>
          <w:rFonts w:ascii="Arial" w:hAnsi="Arial" w:cs="Arial"/>
          <w:noProof/>
          <w:sz w:val="24"/>
          <w:szCs w:val="24"/>
        </w:rPr>
        <w:t> </w:t>
      </w:r>
      <w:r w:rsidR="48086038" w:rsidRPr="00AA7FC8">
        <w:rPr>
          <w:rFonts w:ascii="Arial" w:hAnsi="Arial" w:cs="Arial"/>
          <w:noProof/>
          <w:sz w:val="24"/>
          <w:szCs w:val="24"/>
        </w:rPr>
        <w:t> </w:t>
      </w:r>
      <w:r w:rsidR="48086038" w:rsidRPr="00AA7FC8">
        <w:rPr>
          <w:rFonts w:ascii="Arial" w:hAnsi="Arial" w:cs="Arial"/>
          <w:noProof/>
          <w:sz w:val="24"/>
          <w:szCs w:val="24"/>
        </w:rPr>
        <w:t> </w:t>
      </w:r>
      <w:r w:rsidR="48086038" w:rsidRPr="00AA7FC8">
        <w:rPr>
          <w:rFonts w:ascii="Arial" w:hAnsi="Arial" w:cs="Arial"/>
          <w:noProof/>
          <w:sz w:val="24"/>
          <w:szCs w:val="24"/>
        </w:rPr>
        <w:t> </w:t>
      </w:r>
      <w:r w:rsidR="00CB4E10" w:rsidRPr="00AA7FC8">
        <w:rPr>
          <w:rFonts w:ascii="Arial" w:hAnsi="Arial" w:cs="Arial"/>
          <w:sz w:val="24"/>
          <w:szCs w:val="24"/>
        </w:rPr>
        <w:fldChar w:fldCharType="end"/>
      </w:r>
    </w:p>
    <w:p w14:paraId="7EA0E3A3" w14:textId="77777777" w:rsidR="00CB4E10" w:rsidRPr="00AA7FC8" w:rsidRDefault="00CB4E10" w:rsidP="00AA7FC8">
      <w:pPr>
        <w:widowControl w:val="0"/>
        <w:spacing w:after="0" w:line="240" w:lineRule="auto"/>
        <w:rPr>
          <w:rFonts w:ascii="Century Gothic" w:eastAsia="Century Gothic" w:hAnsi="Century Gothic" w:cs="Century Gothic"/>
          <w:b/>
          <w:bCs/>
          <w:sz w:val="24"/>
          <w:szCs w:val="24"/>
        </w:rPr>
      </w:pPr>
    </w:p>
    <w:p w14:paraId="08A02C1A" w14:textId="1E449604" w:rsidR="00D279A1" w:rsidRPr="00AA7FC8" w:rsidRDefault="27E62422" w:rsidP="00AA7FC8">
      <w:pPr>
        <w:widowControl w:val="0"/>
        <w:spacing w:after="0" w:line="240" w:lineRule="auto"/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</w:pPr>
      <w:r w:rsidRPr="531C73AC">
        <w:rPr>
          <w:rFonts w:ascii="Century Gothic" w:eastAsia="Century Gothic" w:hAnsi="Century Gothic" w:cs="Century Gothic"/>
          <w:b/>
          <w:bCs/>
          <w:color w:val="4472C4" w:themeColor="accent5"/>
          <w:sz w:val="24"/>
          <w:szCs w:val="24"/>
        </w:rPr>
        <w:t xml:space="preserve">Limit </w:t>
      </w:r>
      <w:r w:rsidR="0396C129" w:rsidRPr="531C73AC">
        <w:rPr>
          <w:rFonts w:ascii="Century Gothic" w:eastAsia="Century Gothic" w:hAnsi="Century Gothic" w:cs="Century Gothic"/>
          <w:b/>
          <w:bCs/>
          <w:color w:val="4472C4" w:themeColor="accent5"/>
          <w:sz w:val="24"/>
          <w:szCs w:val="24"/>
        </w:rPr>
        <w:t xml:space="preserve">document </w:t>
      </w:r>
      <w:r w:rsidRPr="531C73AC">
        <w:rPr>
          <w:rFonts w:ascii="Century Gothic" w:eastAsia="Century Gothic" w:hAnsi="Century Gothic" w:cs="Century Gothic"/>
          <w:b/>
          <w:bCs/>
          <w:color w:val="4472C4" w:themeColor="accent5"/>
          <w:sz w:val="24"/>
          <w:szCs w:val="24"/>
        </w:rPr>
        <w:t xml:space="preserve">to </w:t>
      </w:r>
      <w:r w:rsidR="520EB43A" w:rsidRPr="531C73AC">
        <w:rPr>
          <w:rFonts w:ascii="Century Gothic" w:eastAsia="Century Gothic" w:hAnsi="Century Gothic" w:cs="Century Gothic"/>
          <w:b/>
          <w:bCs/>
          <w:color w:val="4472C4" w:themeColor="accent5"/>
          <w:sz w:val="24"/>
          <w:szCs w:val="24"/>
        </w:rPr>
        <w:t>10</w:t>
      </w:r>
      <w:r w:rsidR="50314B4B" w:rsidRPr="531C73AC">
        <w:rPr>
          <w:rFonts w:ascii="Century Gothic" w:eastAsia="Century Gothic" w:hAnsi="Century Gothic" w:cs="Century Gothic"/>
          <w:b/>
          <w:bCs/>
          <w:color w:val="4472C4" w:themeColor="accent5"/>
          <w:sz w:val="24"/>
          <w:szCs w:val="24"/>
        </w:rPr>
        <w:t xml:space="preserve"> </w:t>
      </w:r>
      <w:r w:rsidRPr="531C73AC">
        <w:rPr>
          <w:rFonts w:ascii="Century Gothic" w:eastAsia="Century Gothic" w:hAnsi="Century Gothic" w:cs="Century Gothic"/>
          <w:b/>
          <w:bCs/>
          <w:color w:val="4472C4" w:themeColor="accent5"/>
          <w:sz w:val="24"/>
          <w:szCs w:val="24"/>
        </w:rPr>
        <w:t>pages</w:t>
      </w:r>
      <w:r w:rsidR="50314B4B" w:rsidRPr="531C73AC">
        <w:rPr>
          <w:rFonts w:ascii="Century Gothic" w:eastAsia="Century Gothic" w:hAnsi="Century Gothic" w:cs="Century Gothic"/>
          <w:b/>
          <w:bCs/>
          <w:color w:val="4472C4" w:themeColor="accent5"/>
          <w:sz w:val="24"/>
          <w:szCs w:val="24"/>
        </w:rPr>
        <w:t xml:space="preserve"> </w:t>
      </w:r>
      <w:r w:rsidR="7A7B6BD9" w:rsidRPr="531C73AC">
        <w:rPr>
          <w:rFonts w:ascii="Century Gothic" w:eastAsia="Century Gothic" w:hAnsi="Century Gothic" w:cs="Century Gothic"/>
          <w:b/>
          <w:bCs/>
          <w:color w:val="4472C4" w:themeColor="accent5"/>
          <w:sz w:val="24"/>
          <w:szCs w:val="24"/>
        </w:rPr>
        <w:t>total</w:t>
      </w:r>
      <w:r w:rsidR="0396C129" w:rsidRPr="531C73AC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. </w:t>
      </w:r>
      <w:r w:rsidR="0CE723A6" w:rsidRPr="531C73AC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Century Gothic font</w:t>
      </w:r>
      <w:r w:rsidR="0396C129" w:rsidRPr="531C73AC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size 1</w:t>
      </w:r>
      <w:r w:rsidR="2AFF32AF" w:rsidRPr="531C73AC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2</w:t>
      </w:r>
      <w:r w:rsidR="0396C129" w:rsidRPr="531C73AC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,</w:t>
      </w:r>
      <w:r w:rsidR="0C247DB5" w:rsidRPr="531C73AC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</w:t>
      </w:r>
      <w:r w:rsidR="4C85AA75" w:rsidRPr="531C73AC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1-inch</w:t>
      </w:r>
      <w:r w:rsidR="0C247DB5" w:rsidRPr="531C73AC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margin</w:t>
      </w:r>
      <w:r w:rsidR="0396C129" w:rsidRPr="531C73AC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s, and single-spaced. </w:t>
      </w:r>
      <w:r w:rsidR="0C247DB5" w:rsidRPr="531C73AC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Do not chang</w:t>
      </w:r>
      <w:r w:rsidR="0396C129" w:rsidRPr="531C73AC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e order of sections, margins,</w:t>
      </w:r>
      <w:r w:rsidR="0C247DB5" w:rsidRPr="531C73AC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font size</w:t>
      </w:r>
      <w:r w:rsidR="0396C129" w:rsidRPr="531C73AC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, or spacing</w:t>
      </w:r>
      <w:r w:rsidR="0C247DB5" w:rsidRPr="531C73AC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.</w:t>
      </w:r>
    </w:p>
    <w:p w14:paraId="315B1551" w14:textId="77777777" w:rsidR="004A4F33" w:rsidRPr="00AA7FC8" w:rsidRDefault="004A4F33" w:rsidP="00AA7FC8">
      <w:pPr>
        <w:widowControl w:val="0"/>
        <w:spacing w:after="0" w:line="240" w:lineRule="auto"/>
        <w:rPr>
          <w:rFonts w:ascii="Century Gothic" w:eastAsia="Century Gothic" w:hAnsi="Century Gothic" w:cs="Century Gothic"/>
          <w:color w:val="4472C4" w:themeColor="accent5"/>
          <w:sz w:val="24"/>
          <w:szCs w:val="24"/>
          <w:lang w:bidi="ar-SA"/>
        </w:rPr>
      </w:pPr>
    </w:p>
    <w:p w14:paraId="789DD3BF" w14:textId="760F53E5" w:rsidR="00D279A1" w:rsidRPr="00AA7FC8" w:rsidRDefault="6D41C4B6" w:rsidP="00AA7FC8">
      <w:pPr>
        <w:widowControl w:val="0"/>
        <w:spacing w:after="0" w:line="240" w:lineRule="auto"/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</w:pPr>
      <w:r w:rsidRPr="2AD7AF3C">
        <w:rPr>
          <w:rFonts w:ascii="Century Gothic" w:eastAsia="Century Gothic" w:hAnsi="Century Gothic" w:cs="Century Gothic"/>
          <w:color w:val="4471C4"/>
          <w:sz w:val="24"/>
          <w:szCs w:val="24"/>
        </w:rPr>
        <w:t xml:space="preserve"> </w:t>
      </w:r>
      <w:r w:rsidR="67CDE831" w:rsidRPr="2AD7AF3C">
        <w:rPr>
          <w:rFonts w:ascii="Century Gothic" w:eastAsia="Century Gothic" w:hAnsi="Century Gothic" w:cs="Century Gothic"/>
          <w:color w:val="4471C4"/>
          <w:sz w:val="24"/>
          <w:szCs w:val="24"/>
        </w:rPr>
        <w:t>(</w:t>
      </w:r>
      <w:r w:rsidR="5D7975A1" w:rsidRPr="2AD7AF3C">
        <w:rPr>
          <w:rFonts w:ascii="Century Gothic" w:eastAsia="Century Gothic" w:hAnsi="Century Gothic" w:cs="Century Gothic"/>
          <w:color w:val="4471C4"/>
          <w:sz w:val="24"/>
          <w:szCs w:val="24"/>
        </w:rPr>
        <w:t xml:space="preserve">DELETE </w:t>
      </w:r>
      <w:r w:rsidR="4E67D436" w:rsidRPr="2AD7AF3C">
        <w:rPr>
          <w:rFonts w:ascii="Century Gothic" w:eastAsia="Century Gothic" w:hAnsi="Century Gothic" w:cs="Century Gothic"/>
          <w:color w:val="4471C4"/>
          <w:sz w:val="24"/>
          <w:szCs w:val="24"/>
        </w:rPr>
        <w:t xml:space="preserve">ALL </w:t>
      </w:r>
      <w:r w:rsidR="746FCC5C" w:rsidRPr="2AD7AF3C">
        <w:rPr>
          <w:rFonts w:ascii="Century Gothic" w:eastAsia="Century Gothic" w:hAnsi="Century Gothic" w:cs="Century Gothic"/>
          <w:color w:val="4471C4"/>
          <w:sz w:val="24"/>
          <w:szCs w:val="24"/>
        </w:rPr>
        <w:t>BLUE</w:t>
      </w:r>
      <w:r w:rsidR="67CDE831" w:rsidRPr="2AD7AF3C">
        <w:rPr>
          <w:rFonts w:ascii="Century Gothic" w:eastAsia="Century Gothic" w:hAnsi="Century Gothic" w:cs="Century Gothic"/>
          <w:color w:val="4471C4"/>
          <w:sz w:val="24"/>
          <w:szCs w:val="24"/>
        </w:rPr>
        <w:t xml:space="preserve"> TEXT PRIOR TO SUBMITTAL)</w:t>
      </w:r>
    </w:p>
    <w:p w14:paraId="0E4D9068" w14:textId="77777777" w:rsidR="004A4F33" w:rsidRPr="00AA7FC8" w:rsidRDefault="004A4F33" w:rsidP="00AA7FC8">
      <w:pPr>
        <w:widowControl w:val="0"/>
        <w:spacing w:after="0" w:line="240" w:lineRule="auto"/>
        <w:rPr>
          <w:rFonts w:ascii="Century Gothic" w:eastAsia="Century Gothic" w:hAnsi="Century Gothic" w:cs="Century Gothic"/>
          <w:color w:val="FF0000"/>
          <w:sz w:val="24"/>
          <w:szCs w:val="24"/>
        </w:rPr>
      </w:pPr>
    </w:p>
    <w:p w14:paraId="4BBFF9EB" w14:textId="0FEE12EA" w:rsidR="00EB719B" w:rsidRPr="00AA7FC8" w:rsidRDefault="580C3C1E" w:rsidP="00AA7FC8">
      <w:pPr>
        <w:pStyle w:val="Heading2"/>
        <w:spacing w:before="0" w:line="240" w:lineRule="auto"/>
        <w:rPr>
          <w:rFonts w:ascii="Century Gothic" w:eastAsia="Century Gothic" w:hAnsi="Century Gothic" w:cs="Century Gothic"/>
        </w:rPr>
      </w:pPr>
      <w:r w:rsidRPr="00AA7FC8">
        <w:rPr>
          <w:rFonts w:ascii="Century Gothic" w:eastAsia="Century Gothic" w:hAnsi="Century Gothic" w:cs="Century Gothic"/>
          <w:color w:val="auto"/>
        </w:rPr>
        <w:t xml:space="preserve">Project </w:t>
      </w:r>
      <w:r w:rsidR="7CBD643C" w:rsidRPr="00AA7FC8">
        <w:rPr>
          <w:rFonts w:ascii="Century Gothic" w:eastAsia="Century Gothic" w:hAnsi="Century Gothic" w:cs="Century Gothic"/>
          <w:color w:val="auto"/>
        </w:rPr>
        <w:t>Type</w:t>
      </w:r>
      <w:r w:rsidR="7600C3F8" w:rsidRPr="00AA7FC8">
        <w:rPr>
          <w:rFonts w:ascii="Century Gothic" w:eastAsia="Century Gothic" w:hAnsi="Century Gothic" w:cs="Century Gothic"/>
          <w:color w:val="auto"/>
        </w:rPr>
        <w:t xml:space="preserve">: </w:t>
      </w:r>
    </w:p>
    <w:p w14:paraId="07F199B0" w14:textId="313CF9D3" w:rsidR="004804C2" w:rsidRDefault="7CBD643C" w:rsidP="00AA7FC8">
      <w:pPr>
        <w:spacing w:after="0" w:line="240" w:lineRule="auto"/>
        <w:rPr>
          <w:rFonts w:ascii="Century Gothic" w:eastAsia="Century Gothic" w:hAnsi="Century Gothic" w:cs="Century Gothic"/>
          <w:color w:val="000000" w:themeColor="text1"/>
          <w:sz w:val="24"/>
          <w:szCs w:val="24"/>
        </w:rPr>
      </w:pPr>
      <w:r w:rsidRPr="00AA7FC8">
        <w:rPr>
          <w:rFonts w:ascii="Century Gothic" w:eastAsia="Century Gothic" w:hAnsi="Century Gothic" w:cs="Century Gothic"/>
          <w:color w:val="000000" w:themeColor="text1"/>
          <w:sz w:val="24"/>
          <w:szCs w:val="24"/>
        </w:rPr>
        <w:t>Please select one from below:</w:t>
      </w:r>
    </w:p>
    <w:p w14:paraId="370297F2" w14:textId="386D2395" w:rsidR="008B6977" w:rsidRPr="008B6977" w:rsidRDefault="00E63E62" w:rsidP="008B6977">
      <w:pPr>
        <w:pStyle w:val="Heading2"/>
        <w:spacing w:before="0" w:line="240" w:lineRule="auto"/>
        <w:ind w:firstLine="720"/>
        <w:rPr>
          <w:rFonts w:ascii="MS Gothic" w:eastAsia="MS Gothic" w:hAnsi="MS Gothic" w:cs="Arial"/>
          <w:b w:val="0"/>
          <w:bCs w:val="0"/>
          <w:color w:val="000000" w:themeColor="text1"/>
          <w:szCs w:val="24"/>
        </w:rPr>
      </w:pPr>
      <w:sdt>
        <w:sdtPr>
          <w:rPr>
            <w:rFonts w:ascii="Century Gothic" w:eastAsia="MS Gothic" w:hAnsi="Century Gothic" w:cs="Arial"/>
            <w:b w:val="0"/>
            <w:bCs w:val="0"/>
            <w:color w:val="000000" w:themeColor="text1"/>
            <w:szCs w:val="24"/>
          </w:rPr>
          <w:id w:val="218638887"/>
          <w:placeholder>
            <w:docPart w:val="BEC215ECED8248AEBEBFB4074424153A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6977">
            <w:rPr>
              <w:rFonts w:ascii="MS Gothic" w:eastAsia="MS Gothic" w:hAnsi="MS Gothic" w:cs="Arial" w:hint="eastAsia"/>
              <w:b w:val="0"/>
              <w:bCs w:val="0"/>
              <w:color w:val="000000" w:themeColor="text1"/>
              <w:szCs w:val="24"/>
            </w:rPr>
            <w:t>☐</w:t>
          </w:r>
        </w:sdtContent>
      </w:sdt>
      <w:r w:rsidR="008B6977" w:rsidRPr="008B6977">
        <w:rPr>
          <w:rFonts w:ascii="Century Gothic" w:eastAsia="MS Gothic" w:hAnsi="Century Gothic" w:cs="Arial"/>
          <w:b w:val="0"/>
          <w:bCs w:val="0"/>
          <w:color w:val="000000" w:themeColor="text1"/>
          <w:szCs w:val="24"/>
        </w:rPr>
        <w:t xml:space="preserve"> </w:t>
      </w:r>
      <w:r w:rsidR="008B6977" w:rsidRPr="008B6977">
        <w:rPr>
          <w:rFonts w:ascii="Century Gothic" w:hAnsi="Century Gothic" w:cs="Arial"/>
          <w:b w:val="0"/>
          <w:bCs w:val="0"/>
          <w:color w:val="000000" w:themeColor="text1"/>
          <w:szCs w:val="24"/>
        </w:rPr>
        <w:t>Type</w:t>
      </w:r>
      <w:r w:rsidR="008B6977">
        <w:rPr>
          <w:rFonts w:ascii="Century Gothic" w:hAnsi="Century Gothic" w:cs="Arial"/>
          <w:b w:val="0"/>
          <w:bCs w:val="0"/>
          <w:color w:val="000000" w:themeColor="text1"/>
          <w:szCs w:val="24"/>
        </w:rPr>
        <w:t xml:space="preserve"> A</w:t>
      </w:r>
    </w:p>
    <w:p w14:paraId="08BA1BB8" w14:textId="17CDFAE6" w:rsidR="008B6977" w:rsidRPr="008B6977" w:rsidRDefault="00E63E62" w:rsidP="008B6977">
      <w:pPr>
        <w:pStyle w:val="Heading2"/>
        <w:spacing w:before="0" w:line="240" w:lineRule="auto"/>
        <w:ind w:firstLine="720"/>
        <w:rPr>
          <w:rFonts w:ascii="MS Gothic" w:eastAsia="MS Gothic" w:hAnsi="MS Gothic" w:cs="Arial"/>
          <w:b w:val="0"/>
          <w:bCs w:val="0"/>
          <w:color w:val="000000" w:themeColor="text1"/>
          <w:szCs w:val="24"/>
        </w:rPr>
      </w:pPr>
      <w:sdt>
        <w:sdtPr>
          <w:rPr>
            <w:rFonts w:ascii="Century Gothic" w:eastAsia="MS Gothic" w:hAnsi="Century Gothic" w:cs="Arial"/>
            <w:b w:val="0"/>
            <w:bCs w:val="0"/>
            <w:color w:val="000000" w:themeColor="text1"/>
            <w:szCs w:val="24"/>
          </w:rPr>
          <w:id w:val="1919437818"/>
          <w:placeholder>
            <w:docPart w:val="5AC7EF8B0E844405B53BB50132C9424A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6977">
            <w:rPr>
              <w:rFonts w:ascii="MS Gothic" w:eastAsia="MS Gothic" w:hAnsi="MS Gothic" w:cs="Arial" w:hint="eastAsia"/>
              <w:b w:val="0"/>
              <w:bCs w:val="0"/>
              <w:color w:val="000000" w:themeColor="text1"/>
              <w:szCs w:val="24"/>
            </w:rPr>
            <w:t>☐</w:t>
          </w:r>
        </w:sdtContent>
      </w:sdt>
      <w:r w:rsidR="008B6977" w:rsidRPr="008B6977">
        <w:rPr>
          <w:rFonts w:ascii="Century Gothic" w:eastAsia="MS Gothic" w:hAnsi="Century Gothic" w:cs="Arial"/>
          <w:b w:val="0"/>
          <w:bCs w:val="0"/>
          <w:color w:val="000000" w:themeColor="text1"/>
          <w:szCs w:val="24"/>
        </w:rPr>
        <w:t xml:space="preserve"> </w:t>
      </w:r>
      <w:r w:rsidR="008B6977" w:rsidRPr="008B6977">
        <w:rPr>
          <w:rFonts w:ascii="Century Gothic" w:hAnsi="Century Gothic" w:cs="Arial"/>
          <w:b w:val="0"/>
          <w:bCs w:val="0"/>
          <w:color w:val="000000" w:themeColor="text1"/>
          <w:szCs w:val="24"/>
        </w:rPr>
        <w:t>Type</w:t>
      </w:r>
      <w:r w:rsidR="008B6977">
        <w:rPr>
          <w:rFonts w:ascii="Century Gothic" w:hAnsi="Century Gothic" w:cs="Arial"/>
          <w:b w:val="0"/>
          <w:bCs w:val="0"/>
          <w:color w:val="000000" w:themeColor="text1"/>
          <w:szCs w:val="24"/>
        </w:rPr>
        <w:t xml:space="preserve"> B</w:t>
      </w:r>
    </w:p>
    <w:p w14:paraId="7315B71B" w14:textId="77777777" w:rsidR="008B6977" w:rsidRPr="00AA7FC8" w:rsidRDefault="008B6977" w:rsidP="008B6977">
      <w:pPr>
        <w:spacing w:after="0" w:line="240" w:lineRule="auto"/>
        <w:rPr>
          <w:rFonts w:ascii="Century Gothic" w:eastAsia="Century Gothic" w:hAnsi="Century Gothic" w:cs="Century Gothic"/>
          <w:sz w:val="24"/>
          <w:szCs w:val="24"/>
        </w:rPr>
      </w:pPr>
    </w:p>
    <w:p w14:paraId="27F9274C" w14:textId="541F04AC" w:rsidR="00962B9F" w:rsidRPr="00AA7FC8" w:rsidRDefault="03493673" w:rsidP="037DC66A">
      <w:pPr>
        <w:pStyle w:val="Heading2"/>
        <w:spacing w:before="0" w:line="240" w:lineRule="auto"/>
        <w:rPr>
          <w:rFonts w:ascii="Century Gothic" w:eastAsia="Century Gothic" w:hAnsi="Century Gothic" w:cs="Century Gothic"/>
          <w:color w:val="auto"/>
        </w:rPr>
      </w:pPr>
      <w:r w:rsidRPr="1EB6155C">
        <w:rPr>
          <w:rFonts w:ascii="Century Gothic" w:eastAsia="Century Gothic" w:hAnsi="Century Gothic" w:cs="Century Gothic"/>
          <w:color w:val="auto"/>
        </w:rPr>
        <w:t xml:space="preserve">1. </w:t>
      </w:r>
      <w:r w:rsidR="38FF7E29" w:rsidRPr="1EB6155C">
        <w:rPr>
          <w:rFonts w:ascii="Century Gothic" w:eastAsia="Century Gothic" w:hAnsi="Century Gothic" w:cs="Century Gothic"/>
          <w:color w:val="auto"/>
        </w:rPr>
        <w:t xml:space="preserve">Project </w:t>
      </w:r>
      <w:r w:rsidR="16DB0BAD" w:rsidRPr="1EB6155C">
        <w:rPr>
          <w:rFonts w:ascii="Century Gothic" w:eastAsia="Century Gothic" w:hAnsi="Century Gothic" w:cs="Century Gothic"/>
          <w:color w:val="auto"/>
        </w:rPr>
        <w:t>Justification</w:t>
      </w:r>
      <w:r w:rsidR="38FF7E29" w:rsidRPr="1EB6155C">
        <w:rPr>
          <w:rFonts w:ascii="Century Gothic" w:eastAsia="Century Gothic" w:hAnsi="Century Gothic" w:cs="Century Gothic"/>
          <w:color w:val="auto"/>
        </w:rPr>
        <w:t xml:space="preserve"> </w:t>
      </w:r>
    </w:p>
    <w:p w14:paraId="2FF3CC6F" w14:textId="787474AC" w:rsidR="00C81C23" w:rsidRPr="00AA7FC8" w:rsidRDefault="7600C3F8" w:rsidP="00AA7FC8">
      <w:pPr>
        <w:spacing w:after="0" w:line="240" w:lineRule="auto"/>
        <w:rPr>
          <w:rFonts w:ascii="Century Gothic" w:eastAsia="Century Gothic" w:hAnsi="Century Gothic" w:cs="Century Gothic"/>
          <w:sz w:val="24"/>
          <w:szCs w:val="24"/>
        </w:rPr>
      </w:pPr>
      <w:r w:rsidRPr="037DC66A">
        <w:rPr>
          <w:rFonts w:ascii="Century Gothic" w:eastAsia="Century Gothic" w:hAnsi="Century Gothic" w:cs="Century Gothic"/>
          <w:sz w:val="24"/>
          <w:szCs w:val="24"/>
        </w:rPr>
        <w:t xml:space="preserve">1.1 </w:t>
      </w:r>
      <w:r w:rsidR="2B83DCB6" w:rsidRPr="037DC66A">
        <w:rPr>
          <w:rFonts w:ascii="Century Gothic" w:eastAsia="Century Gothic" w:hAnsi="Century Gothic" w:cs="Century Gothic"/>
          <w:sz w:val="24"/>
          <w:szCs w:val="24"/>
        </w:rPr>
        <w:t xml:space="preserve">Describe cropping and management histories </w:t>
      </w:r>
      <w:r w:rsidR="268F01DB" w:rsidRPr="037DC66A">
        <w:rPr>
          <w:rFonts w:ascii="Century Gothic" w:eastAsia="Century Gothic" w:hAnsi="Century Gothic" w:cs="Century Gothic"/>
          <w:sz w:val="24"/>
          <w:szCs w:val="24"/>
        </w:rPr>
        <w:t xml:space="preserve">in the past </w:t>
      </w:r>
      <w:r w:rsidR="00EA1941">
        <w:rPr>
          <w:rFonts w:ascii="Century Gothic" w:eastAsia="Century Gothic" w:hAnsi="Century Gothic" w:cs="Century Gothic"/>
          <w:sz w:val="24"/>
          <w:szCs w:val="24"/>
        </w:rPr>
        <w:t xml:space="preserve">1-3 </w:t>
      </w:r>
      <w:r w:rsidR="268F01DB" w:rsidRPr="037DC66A">
        <w:rPr>
          <w:rFonts w:ascii="Century Gothic" w:eastAsia="Century Gothic" w:hAnsi="Century Gothic" w:cs="Century Gothic"/>
          <w:sz w:val="24"/>
          <w:szCs w:val="24"/>
        </w:rPr>
        <w:t xml:space="preserve">years </w:t>
      </w:r>
      <w:r w:rsidR="2B83DCB6" w:rsidRPr="037DC66A">
        <w:rPr>
          <w:rFonts w:ascii="Century Gothic" w:eastAsia="Century Gothic" w:hAnsi="Century Gothic" w:cs="Century Gothic"/>
          <w:sz w:val="24"/>
          <w:szCs w:val="24"/>
        </w:rPr>
        <w:t>of</w:t>
      </w:r>
      <w:r w:rsidR="16DB0BAD" w:rsidRPr="037DC66A">
        <w:rPr>
          <w:rFonts w:ascii="Century Gothic" w:eastAsia="Century Gothic" w:hAnsi="Century Gothic" w:cs="Century Gothic"/>
          <w:sz w:val="24"/>
          <w:szCs w:val="24"/>
        </w:rPr>
        <w:t xml:space="preserve"> the farmland</w:t>
      </w:r>
      <w:r w:rsidR="268F01DB" w:rsidRPr="037DC66A">
        <w:rPr>
          <w:rFonts w:ascii="Century Gothic" w:eastAsia="Century Gothic" w:hAnsi="Century Gothic" w:cs="Century Gothic"/>
          <w:sz w:val="24"/>
          <w:szCs w:val="24"/>
        </w:rPr>
        <w:t xml:space="preserve"> (</w:t>
      </w:r>
      <w:r w:rsidR="19E36DAF" w:rsidRPr="037DC66A">
        <w:rPr>
          <w:rFonts w:ascii="Century Gothic" w:eastAsia="Century Gothic" w:hAnsi="Century Gothic" w:cs="Century Gothic"/>
          <w:sz w:val="24"/>
          <w:szCs w:val="24"/>
        </w:rPr>
        <w:t xml:space="preserve">fields and </w:t>
      </w:r>
      <w:r w:rsidR="268F01DB" w:rsidRPr="037DC66A">
        <w:rPr>
          <w:rFonts w:ascii="Century Gothic" w:eastAsia="Century Gothic" w:hAnsi="Century Gothic" w:cs="Century Gothic"/>
          <w:sz w:val="24"/>
          <w:szCs w:val="24"/>
        </w:rPr>
        <w:t>APNs)</w:t>
      </w:r>
      <w:r w:rsidR="16DB0BAD" w:rsidRPr="037DC66A">
        <w:rPr>
          <w:rFonts w:ascii="Century Gothic" w:eastAsia="Century Gothic" w:hAnsi="Century Gothic" w:cs="Century Gothic"/>
          <w:sz w:val="24"/>
          <w:szCs w:val="24"/>
        </w:rPr>
        <w:t xml:space="preserve"> where </w:t>
      </w:r>
      <w:r w:rsidR="2B83DCB6" w:rsidRPr="037DC66A">
        <w:rPr>
          <w:rFonts w:ascii="Century Gothic" w:eastAsia="Century Gothic" w:hAnsi="Century Gothic" w:cs="Century Gothic"/>
          <w:sz w:val="24"/>
          <w:szCs w:val="24"/>
        </w:rPr>
        <w:t xml:space="preserve">the </w:t>
      </w:r>
      <w:r w:rsidR="2A1770D8" w:rsidRPr="037DC66A">
        <w:rPr>
          <w:rFonts w:ascii="Century Gothic" w:eastAsia="Century Gothic" w:hAnsi="Century Gothic" w:cs="Century Gothic"/>
          <w:sz w:val="24"/>
          <w:szCs w:val="24"/>
        </w:rPr>
        <w:t>project</w:t>
      </w:r>
      <w:r w:rsidR="2B83DCB6" w:rsidRPr="037DC66A">
        <w:rPr>
          <w:rFonts w:ascii="Century Gothic" w:eastAsia="Century Gothic" w:hAnsi="Century Gothic" w:cs="Century Gothic"/>
          <w:sz w:val="24"/>
          <w:szCs w:val="24"/>
        </w:rPr>
        <w:t xml:space="preserve"> is to be</w:t>
      </w:r>
      <w:r w:rsidR="16DB0BAD" w:rsidRPr="037DC66A">
        <w:rPr>
          <w:rFonts w:ascii="Century Gothic" w:eastAsia="Century Gothic" w:hAnsi="Century Gothic" w:cs="Century Gothic"/>
          <w:sz w:val="24"/>
          <w:szCs w:val="24"/>
        </w:rPr>
        <w:t xml:space="preserve"> demonstrated.</w:t>
      </w:r>
      <w:r w:rsidR="2B83DCB6" w:rsidRPr="037DC66A">
        <w:rPr>
          <w:rFonts w:ascii="Century Gothic" w:eastAsia="Century Gothic" w:hAnsi="Century Gothic" w:cs="Century Gothic"/>
          <w:sz w:val="24"/>
          <w:szCs w:val="24"/>
        </w:rPr>
        <w:t xml:space="preserve"> </w:t>
      </w:r>
    </w:p>
    <w:p w14:paraId="34A29391" w14:textId="77777777" w:rsidR="00C81C23" w:rsidRPr="00AA7FC8" w:rsidRDefault="00C81C23" w:rsidP="00AA7FC8">
      <w:pPr>
        <w:spacing w:after="0" w:line="240" w:lineRule="auto"/>
        <w:rPr>
          <w:rFonts w:ascii="Century Gothic" w:eastAsia="Century Gothic" w:hAnsi="Century Gothic" w:cs="Century Gothic"/>
          <w:sz w:val="24"/>
          <w:szCs w:val="24"/>
        </w:rPr>
      </w:pPr>
    </w:p>
    <w:p w14:paraId="78FB0A80" w14:textId="5382EF9C" w:rsidR="002228ED" w:rsidRPr="00AA7FC8" w:rsidRDefault="2B83DCB6" w:rsidP="00AA7FC8">
      <w:pPr>
        <w:snapToGrid w:val="0"/>
        <w:spacing w:after="0" w:line="240" w:lineRule="auto"/>
        <w:rPr>
          <w:rFonts w:ascii="Century Gothic" w:eastAsia="Century Gothic" w:hAnsi="Century Gothic" w:cs="Century Gothic"/>
          <w:snapToGrid w:val="0"/>
          <w:color w:val="4472C4" w:themeColor="accent5"/>
          <w:sz w:val="24"/>
          <w:szCs w:val="24"/>
        </w:rPr>
      </w:pPr>
      <w:r w:rsidRPr="00AA7FC8">
        <w:rPr>
          <w:rFonts w:ascii="Century Gothic" w:eastAsia="Century Gothic" w:hAnsi="Century Gothic" w:cs="Century Gothic"/>
          <w:snapToGrid w:val="0"/>
          <w:color w:val="4472C4" w:themeColor="accent5"/>
          <w:sz w:val="24"/>
          <w:szCs w:val="24"/>
        </w:rPr>
        <w:t>Provide the</w:t>
      </w:r>
      <w:r w:rsidR="7E4C0232" w:rsidRPr="00AA7FC8">
        <w:rPr>
          <w:rFonts w:ascii="Century Gothic" w:eastAsia="Century Gothic" w:hAnsi="Century Gothic" w:cs="Century Gothic"/>
          <w:snapToGrid w:val="0"/>
          <w:color w:val="4472C4" w:themeColor="accent5"/>
          <w:sz w:val="24"/>
          <w:szCs w:val="24"/>
        </w:rPr>
        <w:t xml:space="preserve"> history and background of </w:t>
      </w:r>
      <w:r w:rsidR="2A1770D8" w:rsidRPr="00AA7FC8">
        <w:rPr>
          <w:rFonts w:ascii="Century Gothic" w:eastAsia="Century Gothic" w:hAnsi="Century Gothic" w:cs="Century Gothic"/>
          <w:snapToGrid w:val="0"/>
          <w:color w:val="4472C4" w:themeColor="accent5"/>
          <w:sz w:val="24"/>
          <w:szCs w:val="24"/>
        </w:rPr>
        <w:t xml:space="preserve">the </w:t>
      </w:r>
      <w:r w:rsidR="19E36DAF" w:rsidRPr="00AA7FC8">
        <w:rPr>
          <w:rFonts w:ascii="Century Gothic" w:eastAsia="Century Gothic" w:hAnsi="Century Gothic" w:cs="Century Gothic"/>
          <w:snapToGrid w:val="0"/>
          <w:color w:val="4472C4" w:themeColor="accent5"/>
          <w:sz w:val="24"/>
          <w:szCs w:val="24"/>
        </w:rPr>
        <w:t>field(s)/</w:t>
      </w:r>
      <w:r w:rsidR="2A1770D8" w:rsidRPr="00AA7FC8">
        <w:rPr>
          <w:rFonts w:ascii="Century Gothic" w:eastAsia="Century Gothic" w:hAnsi="Century Gothic" w:cs="Century Gothic"/>
          <w:snapToGrid w:val="0"/>
          <w:color w:val="4472C4" w:themeColor="accent5"/>
          <w:sz w:val="24"/>
          <w:szCs w:val="24"/>
        </w:rPr>
        <w:t>APN(s)</w:t>
      </w:r>
      <w:r w:rsidR="463F7950" w:rsidRPr="00AA7FC8">
        <w:rPr>
          <w:rFonts w:ascii="Century Gothic" w:eastAsia="Century Gothic" w:hAnsi="Century Gothic" w:cs="Century Gothic"/>
          <w:snapToGrid w:val="0"/>
          <w:color w:val="4472C4" w:themeColor="accent5"/>
          <w:sz w:val="24"/>
          <w:szCs w:val="24"/>
        </w:rPr>
        <w:t xml:space="preserve">. </w:t>
      </w:r>
      <w:r w:rsidR="2A1770D8" w:rsidRPr="00AA7FC8">
        <w:rPr>
          <w:rFonts w:ascii="Century Gothic" w:eastAsia="Century Gothic" w:hAnsi="Century Gothic" w:cs="Century Gothic"/>
          <w:snapToGrid w:val="0"/>
          <w:color w:val="4472C4" w:themeColor="accent5"/>
          <w:sz w:val="24"/>
          <w:szCs w:val="24"/>
        </w:rPr>
        <w:t>Explain why/if</w:t>
      </w:r>
      <w:r w:rsidR="7E4C0232" w:rsidRPr="00AA7FC8">
        <w:rPr>
          <w:rFonts w:ascii="Century Gothic" w:eastAsia="Century Gothic" w:hAnsi="Century Gothic" w:cs="Century Gothic"/>
          <w:snapToGrid w:val="0"/>
          <w:color w:val="4472C4" w:themeColor="accent5"/>
          <w:sz w:val="24"/>
          <w:szCs w:val="24"/>
        </w:rPr>
        <w:t xml:space="preserve"> current management practices </w:t>
      </w:r>
      <w:r w:rsidR="2A1770D8" w:rsidRPr="00AA7FC8">
        <w:rPr>
          <w:rFonts w:ascii="Century Gothic" w:eastAsia="Century Gothic" w:hAnsi="Century Gothic" w:cs="Century Gothic"/>
          <w:snapToGrid w:val="0"/>
          <w:color w:val="4472C4" w:themeColor="accent5"/>
          <w:sz w:val="24"/>
          <w:szCs w:val="24"/>
        </w:rPr>
        <w:t xml:space="preserve">do not support production sustainability, possible impacts on environment and </w:t>
      </w:r>
      <w:r w:rsidR="4E67D436" w:rsidRPr="00AA7FC8">
        <w:rPr>
          <w:rFonts w:ascii="Century Gothic" w:eastAsia="Century Gothic" w:hAnsi="Century Gothic" w:cs="Century Gothic"/>
          <w:snapToGrid w:val="0"/>
          <w:color w:val="4472C4" w:themeColor="accent5"/>
          <w:sz w:val="24"/>
          <w:szCs w:val="24"/>
        </w:rPr>
        <w:t>climate, and the need</w:t>
      </w:r>
      <w:r w:rsidR="2A1770D8" w:rsidRPr="00AA7FC8">
        <w:rPr>
          <w:rFonts w:ascii="Century Gothic" w:eastAsia="Century Gothic" w:hAnsi="Century Gothic" w:cs="Century Gothic"/>
          <w:snapToGrid w:val="0"/>
          <w:color w:val="4472C4" w:themeColor="accent5"/>
          <w:sz w:val="24"/>
          <w:szCs w:val="24"/>
        </w:rPr>
        <w:t xml:space="preserve"> to switch to conservation management practices.</w:t>
      </w:r>
    </w:p>
    <w:p w14:paraId="0482CE14" w14:textId="77777777" w:rsidR="002228ED" w:rsidRPr="00AA7FC8" w:rsidRDefault="002228ED" w:rsidP="00AA7FC8">
      <w:pPr>
        <w:spacing w:after="0" w:line="240" w:lineRule="auto"/>
        <w:rPr>
          <w:rFonts w:ascii="Century Gothic" w:eastAsia="Century Gothic" w:hAnsi="Century Gothic" w:cs="Century Gothic"/>
          <w:snapToGrid w:val="0"/>
          <w:color w:val="4472C4" w:themeColor="accent5"/>
          <w:sz w:val="24"/>
          <w:szCs w:val="24"/>
        </w:rPr>
      </w:pPr>
    </w:p>
    <w:p w14:paraId="58A04AF0" w14:textId="646874CC" w:rsidR="00384429" w:rsidRPr="00AA7FC8" w:rsidRDefault="00386F1B" w:rsidP="00AA7FC8">
      <w:pPr>
        <w:spacing w:after="0" w:line="240" w:lineRule="auto"/>
        <w:ind w:left="360" w:hanging="360"/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</w:pPr>
      <w:r w:rsidRPr="00AA7FC8">
        <w:rPr>
          <w:rFonts w:ascii="Arial" w:hAnsi="Arial" w:cs="Arial"/>
          <w:color w:val="000000" w:themeColor="text1"/>
          <w:sz w:val="24"/>
          <w:szCs w:val="24"/>
        </w:rPr>
        <w:softHyphen/>
      </w:r>
      <w:r w:rsidRPr="00AA7FC8">
        <w:rPr>
          <w:rFonts w:ascii="Arial" w:hAnsi="Arial" w:cs="Arial"/>
          <w:color w:val="000000" w:themeColor="text1"/>
          <w:sz w:val="24"/>
          <w:szCs w:val="24"/>
        </w:rPr>
        <w:softHyphen/>
      </w:r>
      <w:r w:rsidRPr="00AA7FC8">
        <w:rPr>
          <w:rFonts w:ascii="Arial" w:hAnsi="Arial" w:cs="Arial"/>
          <w:color w:val="000000" w:themeColor="text1"/>
          <w:sz w:val="24"/>
          <w:szCs w:val="24"/>
        </w:rPr>
        <w:softHyphen/>
      </w:r>
      <w:r w:rsidRPr="00AA7FC8">
        <w:rPr>
          <w:rFonts w:ascii="Arial" w:hAnsi="Arial" w:cs="Arial"/>
          <w:color w:val="000000" w:themeColor="text1"/>
          <w:sz w:val="24"/>
          <w:szCs w:val="24"/>
        </w:rPr>
        <w:softHyphen/>
      </w:r>
      <w:r w:rsidR="7600C3F8" w:rsidRPr="00AA7FC8">
        <w:rPr>
          <w:rFonts w:ascii="Century Gothic" w:eastAsia="Century Gothic" w:hAnsi="Century Gothic" w:cs="Century Gothic"/>
          <w:color w:val="000000" w:themeColor="text1"/>
          <w:sz w:val="24"/>
          <w:szCs w:val="24"/>
        </w:rPr>
        <w:t xml:space="preserve">1.2 </w:t>
      </w:r>
      <w:r w:rsidR="2A1770D8" w:rsidRPr="00AA7FC8">
        <w:rPr>
          <w:rFonts w:ascii="Century Gothic" w:eastAsia="Century Gothic" w:hAnsi="Century Gothic" w:cs="Century Gothic"/>
          <w:color w:val="272727"/>
          <w:sz w:val="24"/>
          <w:szCs w:val="24"/>
        </w:rPr>
        <w:t xml:space="preserve">Provide a rationale for the cropping system </w:t>
      </w:r>
      <w:r w:rsidR="1FA9FE92" w:rsidRPr="00AA7FC8">
        <w:rPr>
          <w:rFonts w:ascii="Century Gothic" w:eastAsia="Century Gothic" w:hAnsi="Century Gothic" w:cs="Century Gothic"/>
          <w:color w:val="272727"/>
          <w:sz w:val="24"/>
          <w:szCs w:val="24"/>
        </w:rPr>
        <w:t>selected for the project including</w:t>
      </w:r>
      <w:r w:rsidR="268F01DB" w:rsidRPr="00AA7FC8">
        <w:rPr>
          <w:rFonts w:ascii="Century Gothic" w:eastAsia="Century Gothic" w:hAnsi="Century Gothic" w:cs="Century Gothic"/>
          <w:color w:val="272727"/>
          <w:sz w:val="24"/>
          <w:szCs w:val="24"/>
        </w:rPr>
        <w:t xml:space="preserve"> crops to be grown in the coming three years if they are different from </w:t>
      </w:r>
      <w:r w:rsidR="19E36DAF" w:rsidRPr="00AA7FC8">
        <w:rPr>
          <w:rFonts w:ascii="Century Gothic" w:eastAsia="Century Gothic" w:hAnsi="Century Gothic" w:cs="Century Gothic"/>
          <w:color w:val="272727"/>
          <w:sz w:val="24"/>
          <w:szCs w:val="24"/>
        </w:rPr>
        <w:t xml:space="preserve">the crops that are </w:t>
      </w:r>
      <w:r w:rsidR="268F01DB" w:rsidRPr="00AA7FC8">
        <w:rPr>
          <w:rFonts w:ascii="Century Gothic" w:eastAsia="Century Gothic" w:hAnsi="Century Gothic" w:cs="Century Gothic"/>
          <w:color w:val="272727"/>
          <w:sz w:val="24"/>
          <w:szCs w:val="24"/>
        </w:rPr>
        <w:t>currently grown</w:t>
      </w:r>
      <w:r w:rsidR="1FA9FE92" w:rsidRPr="00AA7FC8">
        <w:rPr>
          <w:rFonts w:ascii="Century Gothic" w:eastAsia="Century Gothic" w:hAnsi="Century Gothic" w:cs="Century Gothic"/>
          <w:color w:val="272727"/>
          <w:sz w:val="24"/>
          <w:szCs w:val="24"/>
        </w:rPr>
        <w:t>.</w:t>
      </w:r>
      <w:r w:rsidR="268F01DB" w:rsidRPr="00AA7FC8">
        <w:rPr>
          <w:rFonts w:ascii="Century Gothic" w:eastAsia="Century Gothic" w:hAnsi="Century Gothic" w:cs="Century Gothic"/>
          <w:color w:val="272727"/>
          <w:sz w:val="24"/>
          <w:szCs w:val="24"/>
        </w:rPr>
        <w:t xml:space="preserve"> </w:t>
      </w:r>
    </w:p>
    <w:p w14:paraId="4ECB378F" w14:textId="77777777" w:rsidR="000860B9" w:rsidRPr="00AA7FC8" w:rsidRDefault="000860B9" w:rsidP="00AA7FC8">
      <w:pPr>
        <w:spacing w:after="0" w:line="240" w:lineRule="auto"/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</w:pPr>
    </w:p>
    <w:p w14:paraId="39C41313" w14:textId="501E4AFB" w:rsidR="00386F1B" w:rsidRPr="00AA7FC8" w:rsidRDefault="73E611AD" w:rsidP="00AA7FC8">
      <w:pPr>
        <w:spacing w:after="0" w:line="240" w:lineRule="auto"/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</w:pPr>
      <w:r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Describe why </w:t>
      </w:r>
      <w:r w:rsidR="4E67D436"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demonstration of proposed eligible agricultural management practices in the selected </w:t>
      </w:r>
      <w:r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cropping system is important. This include</w:t>
      </w:r>
      <w:r w:rsidR="4E67D436"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s</w:t>
      </w:r>
      <w:r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but</w:t>
      </w:r>
      <w:r w:rsidR="4E67D436"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is</w:t>
      </w:r>
      <w:r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not limited to: </w:t>
      </w:r>
    </w:p>
    <w:p w14:paraId="3A112534" w14:textId="73AB2C05" w:rsidR="009748F0" w:rsidRPr="00AA7FC8" w:rsidRDefault="73E611AD" w:rsidP="00AA7FC8">
      <w:pPr>
        <w:pStyle w:val="ListParagraph"/>
        <w:numPr>
          <w:ilvl w:val="0"/>
          <w:numId w:val="10"/>
        </w:numPr>
        <w:spacing w:after="0" w:line="240" w:lineRule="auto"/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</w:pPr>
      <w:r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Percent land acreage </w:t>
      </w:r>
      <w:r w:rsidR="6825BBA0"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of crop production </w:t>
      </w:r>
      <w:r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throughout the </w:t>
      </w:r>
      <w:r w:rsidR="00AA7FC8"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state.</w:t>
      </w:r>
      <w:r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</w:t>
      </w:r>
    </w:p>
    <w:p w14:paraId="4F4462E8" w14:textId="1D176C43" w:rsidR="009748F0" w:rsidRPr="00AA7FC8" w:rsidRDefault="73E611AD" w:rsidP="00AA7FC8">
      <w:pPr>
        <w:pStyle w:val="ListParagraph"/>
        <w:numPr>
          <w:ilvl w:val="0"/>
          <w:numId w:val="10"/>
        </w:numPr>
        <w:spacing w:after="0" w:line="240" w:lineRule="auto"/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</w:pPr>
      <w:r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Need</w:t>
      </w:r>
      <w:r w:rsidR="1FA9FE92"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s</w:t>
      </w:r>
      <w:r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to improve soil </w:t>
      </w:r>
      <w:r w:rsidR="00AA7FC8"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health.</w:t>
      </w:r>
    </w:p>
    <w:p w14:paraId="004C834E" w14:textId="73D6B0CE" w:rsidR="009748F0" w:rsidRPr="00AA7FC8" w:rsidRDefault="73E611AD" w:rsidP="00AA7FC8">
      <w:pPr>
        <w:pStyle w:val="ListParagraph"/>
        <w:numPr>
          <w:ilvl w:val="0"/>
          <w:numId w:val="10"/>
        </w:numPr>
        <w:spacing w:after="0" w:line="240" w:lineRule="auto"/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</w:pPr>
      <w:r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Impact</w:t>
      </w:r>
      <w:r w:rsidR="1FA9FE92"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s</w:t>
      </w:r>
      <w:r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on greenhouse gases emission</w:t>
      </w:r>
      <w:r w:rsidR="6825BBA0"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s and/or other environmental issues.</w:t>
      </w:r>
      <w:r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</w:t>
      </w:r>
    </w:p>
    <w:p w14:paraId="46064C2A" w14:textId="77777777" w:rsidR="0046142C" w:rsidRPr="00AA7FC8" w:rsidRDefault="0046142C" w:rsidP="00AA7FC8">
      <w:pPr>
        <w:spacing w:after="0" w:line="240" w:lineRule="auto"/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</w:pPr>
    </w:p>
    <w:p w14:paraId="6E0DFE2B" w14:textId="1F841817" w:rsidR="00384429" w:rsidRPr="00AA7FC8" w:rsidRDefault="7600C3F8" w:rsidP="00AA7FC8">
      <w:pPr>
        <w:spacing w:after="0" w:line="240" w:lineRule="auto"/>
        <w:rPr>
          <w:rFonts w:ascii="Century Gothic" w:eastAsia="Century Gothic" w:hAnsi="Century Gothic" w:cs="Century Gothic"/>
          <w:sz w:val="24"/>
          <w:szCs w:val="24"/>
        </w:rPr>
      </w:pPr>
      <w:r w:rsidRPr="2AD7AF3C">
        <w:rPr>
          <w:rFonts w:ascii="Century Gothic" w:eastAsia="Century Gothic" w:hAnsi="Century Gothic" w:cs="Century Gothic"/>
          <w:sz w:val="24"/>
          <w:szCs w:val="24"/>
        </w:rPr>
        <w:t xml:space="preserve">1.3 </w:t>
      </w:r>
      <w:r w:rsidR="2A1770D8" w:rsidRPr="2AD7AF3C">
        <w:rPr>
          <w:rFonts w:ascii="Century Gothic" w:eastAsia="Century Gothic" w:hAnsi="Century Gothic" w:cs="Century Gothic"/>
          <w:sz w:val="24"/>
          <w:szCs w:val="24"/>
        </w:rPr>
        <w:t>Describe the geographic location and</w:t>
      </w:r>
      <w:r w:rsidR="7EA0A4EC" w:rsidRPr="2AD7AF3C">
        <w:rPr>
          <w:rFonts w:ascii="Century Gothic" w:eastAsia="Century Gothic" w:hAnsi="Century Gothic" w:cs="Century Gothic"/>
          <w:color w:val="272727"/>
          <w:sz w:val="24"/>
          <w:szCs w:val="24"/>
        </w:rPr>
        <w:t xml:space="preserve"> </w:t>
      </w:r>
      <w:r w:rsidR="7838DA26" w:rsidRPr="2AD7AF3C">
        <w:rPr>
          <w:rFonts w:ascii="Century Gothic" w:eastAsia="Century Gothic" w:hAnsi="Century Gothic" w:cs="Century Gothic"/>
          <w:color w:val="272727"/>
          <w:sz w:val="24"/>
          <w:szCs w:val="24"/>
        </w:rPr>
        <w:t>possible</w:t>
      </w:r>
      <w:r w:rsidR="7EA0A4EC" w:rsidRPr="2AD7AF3C">
        <w:rPr>
          <w:rFonts w:ascii="Century Gothic" w:eastAsia="Century Gothic" w:hAnsi="Century Gothic" w:cs="Century Gothic"/>
          <w:color w:val="272727"/>
          <w:sz w:val="24"/>
          <w:szCs w:val="24"/>
        </w:rPr>
        <w:t xml:space="preserve"> scale (</w:t>
      </w:r>
      <w:r w:rsidR="005A5A24" w:rsidRPr="2AD7AF3C">
        <w:rPr>
          <w:rFonts w:ascii="Century Gothic" w:eastAsia="Century Gothic" w:hAnsi="Century Gothic" w:cs="Century Gothic"/>
          <w:color w:val="272727"/>
          <w:sz w:val="24"/>
          <w:szCs w:val="24"/>
        </w:rPr>
        <w:t>local</w:t>
      </w:r>
      <w:r w:rsidR="005A5A24">
        <w:rPr>
          <w:rFonts w:ascii="Century Gothic" w:eastAsia="Century Gothic" w:hAnsi="Century Gothic" w:cs="Century Gothic"/>
          <w:color w:val="272727"/>
          <w:sz w:val="24"/>
          <w:szCs w:val="24"/>
        </w:rPr>
        <w:t>,</w:t>
      </w:r>
      <w:r w:rsidR="005A5A24" w:rsidRPr="2AD7AF3C">
        <w:rPr>
          <w:rFonts w:ascii="Century Gothic" w:eastAsia="Century Gothic" w:hAnsi="Century Gothic" w:cs="Century Gothic"/>
          <w:color w:val="272727"/>
          <w:sz w:val="24"/>
          <w:szCs w:val="24"/>
        </w:rPr>
        <w:t xml:space="preserve"> </w:t>
      </w:r>
      <w:proofErr w:type="gramStart"/>
      <w:r w:rsidR="005A5A24" w:rsidRPr="2AD7AF3C">
        <w:rPr>
          <w:rFonts w:ascii="Century Gothic" w:eastAsia="Century Gothic" w:hAnsi="Century Gothic" w:cs="Century Gothic"/>
          <w:color w:val="272727"/>
          <w:sz w:val="24"/>
          <w:szCs w:val="24"/>
        </w:rPr>
        <w:t>regional</w:t>
      </w:r>
      <w:proofErr w:type="gramEnd"/>
      <w:r w:rsidR="005A5A24" w:rsidRPr="2AD7AF3C">
        <w:rPr>
          <w:rFonts w:ascii="Century Gothic" w:eastAsia="Century Gothic" w:hAnsi="Century Gothic" w:cs="Century Gothic"/>
          <w:color w:val="272727"/>
          <w:sz w:val="24"/>
          <w:szCs w:val="24"/>
        </w:rPr>
        <w:t xml:space="preserve"> or </w:t>
      </w:r>
      <w:r w:rsidR="7EA0A4EC" w:rsidRPr="2AD7AF3C">
        <w:rPr>
          <w:rFonts w:ascii="Century Gothic" w:eastAsia="Century Gothic" w:hAnsi="Century Gothic" w:cs="Century Gothic"/>
          <w:color w:val="272727"/>
          <w:sz w:val="24"/>
          <w:szCs w:val="24"/>
        </w:rPr>
        <w:t>state</w:t>
      </w:r>
      <w:r w:rsidR="19E36DAF" w:rsidRPr="2AD7AF3C">
        <w:rPr>
          <w:rFonts w:ascii="Century Gothic" w:eastAsia="Century Gothic" w:hAnsi="Century Gothic" w:cs="Century Gothic"/>
          <w:color w:val="272727"/>
          <w:sz w:val="24"/>
          <w:szCs w:val="24"/>
        </w:rPr>
        <w:t>wide</w:t>
      </w:r>
      <w:r w:rsidR="7EA0A4EC" w:rsidRPr="2AD7AF3C">
        <w:rPr>
          <w:rFonts w:ascii="Century Gothic" w:eastAsia="Century Gothic" w:hAnsi="Century Gothic" w:cs="Century Gothic"/>
          <w:color w:val="272727"/>
          <w:sz w:val="24"/>
          <w:szCs w:val="24"/>
        </w:rPr>
        <w:t>) at which the project anticipates influencing farmers and ranchers to adopt the demonstrated agricultural management practices.</w:t>
      </w:r>
    </w:p>
    <w:p w14:paraId="321C9566" w14:textId="77777777" w:rsidR="00386F1B" w:rsidRPr="00AA7FC8" w:rsidRDefault="00386F1B" w:rsidP="00AA7FC8">
      <w:pPr>
        <w:spacing w:after="0" w:line="240" w:lineRule="auto"/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</w:pPr>
    </w:p>
    <w:p w14:paraId="004125FD" w14:textId="6EE60FB7" w:rsidR="00295BD5" w:rsidRPr="00AA7FC8" w:rsidRDefault="6825BBA0" w:rsidP="00AA7FC8">
      <w:pPr>
        <w:spacing w:after="0" w:line="240" w:lineRule="auto"/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</w:pPr>
      <w:r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Describe how the project location </w:t>
      </w:r>
      <w:r w:rsidR="4E67D436"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was</w:t>
      </w:r>
      <w:r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chosen</w:t>
      </w:r>
      <w:r w:rsidR="4E67D436"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and the potential </w:t>
      </w:r>
      <w:r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to demonst</w:t>
      </w:r>
      <w:r w:rsidR="4E67D436"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rate the practices to a broad </w:t>
      </w:r>
      <w:r w:rsidR="7838DA26"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a</w:t>
      </w:r>
      <w:r w:rsidR="4E67D436"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udience </w:t>
      </w:r>
      <w:r w:rsidR="7838DA26"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to achieve </w:t>
      </w:r>
      <w:r w:rsidR="4E67D436"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wide</w:t>
      </w:r>
      <w:r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adoption of </w:t>
      </w:r>
      <w:r w:rsidR="7838DA26"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the demonstrated</w:t>
      </w:r>
      <w:r w:rsidR="7EA0A4EC"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</w:t>
      </w:r>
      <w:r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practice</w:t>
      </w:r>
      <w:r w:rsidR="7838DA26"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(s)</w:t>
      </w:r>
      <w:r w:rsidR="5A6C05CA"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. </w:t>
      </w:r>
    </w:p>
    <w:p w14:paraId="64CF7E62" w14:textId="77777777" w:rsidR="00295BD5" w:rsidRPr="00AA7FC8" w:rsidRDefault="00295BD5" w:rsidP="00AA7FC8">
      <w:pPr>
        <w:spacing w:after="0" w:line="240" w:lineRule="auto"/>
        <w:rPr>
          <w:rFonts w:ascii="Century Gothic" w:eastAsia="Century Gothic" w:hAnsi="Century Gothic" w:cs="Century Gothic"/>
          <w:sz w:val="24"/>
          <w:szCs w:val="24"/>
        </w:rPr>
      </w:pPr>
    </w:p>
    <w:p w14:paraId="347039D7" w14:textId="17C82F1B" w:rsidR="003C39A1" w:rsidRPr="00AA7FC8" w:rsidRDefault="7600C3F8" w:rsidP="00AA7FC8">
      <w:pPr>
        <w:spacing w:after="0" w:line="240" w:lineRule="auto"/>
        <w:rPr>
          <w:rFonts w:ascii="Century Gothic" w:eastAsia="Century Gothic" w:hAnsi="Century Gothic" w:cs="Century Gothic"/>
          <w:b/>
          <w:bCs/>
          <w:color w:val="272727"/>
          <w:sz w:val="24"/>
          <w:szCs w:val="24"/>
        </w:rPr>
      </w:pPr>
      <w:r w:rsidRPr="0121BD6F">
        <w:rPr>
          <w:rFonts w:ascii="Century Gothic" w:eastAsia="Century Gothic" w:hAnsi="Century Gothic" w:cs="Century Gothic"/>
          <w:sz w:val="24"/>
          <w:szCs w:val="24"/>
        </w:rPr>
        <w:t xml:space="preserve">1.4 </w:t>
      </w:r>
      <w:r w:rsidR="16DB0BAD" w:rsidRPr="0121BD6F">
        <w:rPr>
          <w:rFonts w:ascii="Century Gothic" w:eastAsia="Century Gothic" w:hAnsi="Century Gothic" w:cs="Century Gothic"/>
          <w:sz w:val="24"/>
          <w:szCs w:val="24"/>
        </w:rPr>
        <w:t>Describe the agronomic, environmental, or other impacts the project anticipates having on a local, regional, and</w:t>
      </w:r>
      <w:r w:rsidR="4AB5C4FF" w:rsidRPr="0121BD6F">
        <w:rPr>
          <w:rFonts w:ascii="Century Gothic" w:eastAsia="Century Gothic" w:hAnsi="Century Gothic" w:cs="Century Gothic"/>
          <w:sz w:val="24"/>
          <w:szCs w:val="24"/>
        </w:rPr>
        <w:t>/or</w:t>
      </w:r>
      <w:r w:rsidR="16DB0BAD" w:rsidRPr="0121BD6F">
        <w:rPr>
          <w:rFonts w:ascii="Century Gothic" w:eastAsia="Century Gothic" w:hAnsi="Century Gothic" w:cs="Century Gothic"/>
          <w:sz w:val="24"/>
          <w:szCs w:val="24"/>
        </w:rPr>
        <w:t xml:space="preserve"> statewide basis.</w:t>
      </w:r>
      <w:r w:rsidR="16DB0BAD" w:rsidRPr="0121BD6F">
        <w:rPr>
          <w:rFonts w:ascii="Century Gothic" w:eastAsia="Century Gothic" w:hAnsi="Century Gothic" w:cs="Century Gothic"/>
          <w:b/>
          <w:bCs/>
          <w:color w:val="272727"/>
          <w:sz w:val="24"/>
          <w:szCs w:val="24"/>
        </w:rPr>
        <w:t xml:space="preserve"> </w:t>
      </w:r>
    </w:p>
    <w:p w14:paraId="3F763184" w14:textId="77777777" w:rsidR="00586013" w:rsidRPr="00AA7FC8" w:rsidRDefault="00586013" w:rsidP="00AA7FC8">
      <w:pPr>
        <w:spacing w:after="0" w:line="240" w:lineRule="auto"/>
        <w:rPr>
          <w:rFonts w:ascii="Century Gothic" w:eastAsia="Century Gothic" w:hAnsi="Century Gothic" w:cs="Century Gothic"/>
          <w:b/>
          <w:bCs/>
          <w:color w:val="272727"/>
          <w:sz w:val="24"/>
          <w:szCs w:val="24"/>
        </w:rPr>
      </w:pPr>
    </w:p>
    <w:p w14:paraId="0B584B14" w14:textId="6C3DCC9D" w:rsidR="00C81C23" w:rsidRPr="00AA7FC8" w:rsidRDefault="002F0ED6" w:rsidP="00AA7FC8">
      <w:pPr>
        <w:tabs>
          <w:tab w:val="left" w:pos="5805"/>
        </w:tabs>
        <w:spacing w:after="0" w:line="240" w:lineRule="auto"/>
        <w:rPr>
          <w:rFonts w:ascii="Century Gothic" w:eastAsia="Century Gothic" w:hAnsi="Century Gothic" w:cs="Century Gothic"/>
          <w:sz w:val="24"/>
          <w:szCs w:val="24"/>
        </w:rPr>
      </w:pPr>
      <w:r w:rsidRPr="00AA7FC8">
        <w:rPr>
          <w:rFonts w:ascii="Arial" w:hAnsi="Arial" w:cs="Arial"/>
          <w:sz w:val="24"/>
          <w:szCs w:val="24"/>
        </w:rPr>
        <w:tab/>
      </w:r>
    </w:p>
    <w:p w14:paraId="4B62891F" w14:textId="3AE1D5D2" w:rsidR="001756D0" w:rsidRPr="00AA7FC8" w:rsidRDefault="7099A568" w:rsidP="037DC66A">
      <w:pPr>
        <w:pStyle w:val="Heading2"/>
        <w:spacing w:before="0" w:line="240" w:lineRule="auto"/>
        <w:rPr>
          <w:rFonts w:ascii="Century Gothic" w:eastAsia="Century Gothic" w:hAnsi="Century Gothic" w:cs="Century Gothic"/>
          <w:color w:val="auto"/>
        </w:rPr>
      </w:pPr>
      <w:r w:rsidRPr="5DC95B69">
        <w:rPr>
          <w:rFonts w:ascii="Century Gothic" w:eastAsia="Century Gothic" w:hAnsi="Century Gothic" w:cs="Century Gothic"/>
          <w:color w:val="auto"/>
        </w:rPr>
        <w:t xml:space="preserve">2. </w:t>
      </w:r>
      <w:r w:rsidR="1EE78CA6" w:rsidRPr="5DC95B69">
        <w:rPr>
          <w:rFonts w:ascii="Century Gothic" w:eastAsia="Century Gothic" w:hAnsi="Century Gothic" w:cs="Century Gothic"/>
          <w:color w:val="auto"/>
        </w:rPr>
        <w:t>Experimental</w:t>
      </w:r>
      <w:r w:rsidR="7838DA26" w:rsidRPr="5DC95B69">
        <w:rPr>
          <w:rFonts w:ascii="Century Gothic" w:eastAsia="Century Gothic" w:hAnsi="Century Gothic" w:cs="Century Gothic"/>
          <w:color w:val="auto"/>
        </w:rPr>
        <w:t xml:space="preserve"> Design</w:t>
      </w:r>
    </w:p>
    <w:p w14:paraId="5A2A69F6" w14:textId="282FEDF7" w:rsidR="003C52CB" w:rsidRPr="00AA7FC8" w:rsidRDefault="003C52CB" w:rsidP="00AA7FC8">
      <w:pPr>
        <w:spacing w:after="0" w:line="240" w:lineRule="auto"/>
        <w:rPr>
          <w:rFonts w:ascii="Century Gothic" w:eastAsia="Century Gothic" w:hAnsi="Century Gothic" w:cs="Century Gothic"/>
          <w:sz w:val="24"/>
          <w:szCs w:val="24"/>
        </w:rPr>
      </w:pPr>
    </w:p>
    <w:p w14:paraId="4D32CC27" w14:textId="7D73DAB2" w:rsidR="00FC78CA" w:rsidRPr="00AA7FC8" w:rsidRDefault="0596132B" w:rsidP="00AA7FC8">
      <w:pPr>
        <w:spacing w:after="0" w:line="240" w:lineRule="auto"/>
        <w:rPr>
          <w:rFonts w:ascii="Century Gothic" w:eastAsia="Century Gothic" w:hAnsi="Century Gothic" w:cs="Century Gothic"/>
          <w:color w:val="000000" w:themeColor="text1"/>
          <w:sz w:val="24"/>
          <w:szCs w:val="24"/>
        </w:rPr>
      </w:pPr>
      <w:r w:rsidRPr="531C73AC">
        <w:rPr>
          <w:rFonts w:ascii="Century Gothic" w:eastAsia="Century Gothic" w:hAnsi="Century Gothic" w:cs="Century Gothic"/>
          <w:color w:val="000000" w:themeColor="text1"/>
          <w:sz w:val="24"/>
          <w:szCs w:val="24"/>
        </w:rPr>
        <w:t xml:space="preserve">Table 1. Project design – detailed information </w:t>
      </w:r>
    </w:p>
    <w:p w14:paraId="64F1E58A" w14:textId="7F3A17D1" w:rsidR="003853CB" w:rsidRPr="00AA7FC8" w:rsidRDefault="614D9334" w:rsidP="00AA7FC8">
      <w:pPr>
        <w:spacing w:after="0" w:line="240" w:lineRule="auto"/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</w:pPr>
      <w:r w:rsidRPr="0121BD6F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Fill</w:t>
      </w:r>
      <w:r w:rsidR="2EB9A0BC" w:rsidRPr="0121BD6F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information in the table below</w:t>
      </w:r>
      <w:r w:rsidR="27D5071E" w:rsidRPr="0121BD6F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. </w:t>
      </w:r>
      <w:r w:rsidR="189DCB82" w:rsidRPr="0121BD6F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In the column “Acres to be implemented”, enter acreage </w:t>
      </w:r>
      <w:r w:rsidR="4EC86850" w:rsidRPr="0121BD6F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for each practice</w:t>
      </w:r>
      <w:r w:rsidR="1FA9FE92" w:rsidRPr="0121BD6F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/</w:t>
      </w:r>
      <w:r w:rsidR="4EC86850" w:rsidRPr="0121BD6F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treatment (T) field/plot</w:t>
      </w:r>
      <w:r w:rsidR="1FA9FE92" w:rsidRPr="0121BD6F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and number of replicates</w:t>
      </w:r>
      <w:r w:rsidR="4EC86850" w:rsidRPr="0121BD6F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. Clearly indicate if acreage is </w:t>
      </w:r>
      <w:r w:rsidR="189DCB82" w:rsidRPr="0121BD6F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different for each field or</w:t>
      </w:r>
      <w:r w:rsidR="4EC86850" w:rsidRPr="0121BD6F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plot</w:t>
      </w:r>
      <w:r w:rsidR="1FA9FE92" w:rsidRPr="0121BD6F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</w:t>
      </w:r>
      <w:r w:rsidR="189DCB82" w:rsidRPr="0121BD6F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(</w:t>
      </w:r>
      <w:r w:rsidR="50903714" w:rsidRPr="0121BD6F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e.g.</w:t>
      </w:r>
      <w:r w:rsidR="3CF259A4" w:rsidRPr="0121BD6F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,</w:t>
      </w:r>
      <w:r w:rsidR="50903714" w:rsidRPr="0121BD6F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</w:t>
      </w:r>
      <w:r w:rsidR="189DCB82" w:rsidRPr="0121BD6F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1.0</w:t>
      </w:r>
      <w:r w:rsidR="1647C786" w:rsidRPr="0121BD6F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</w:t>
      </w:r>
      <w:r w:rsidR="1FA9FE92" w:rsidRPr="0121BD6F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ac</w:t>
      </w:r>
      <w:r w:rsidR="189DCB82" w:rsidRPr="0121BD6F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x 3</w:t>
      </w:r>
      <w:r w:rsidR="1FA9FE92" w:rsidRPr="0121BD6F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plots</w:t>
      </w:r>
      <w:r w:rsidR="4EC86850" w:rsidRPr="0121BD6F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, or 1.0</w:t>
      </w:r>
      <w:r w:rsidR="1FA9FE92" w:rsidRPr="0121BD6F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ac</w:t>
      </w:r>
      <w:r w:rsidR="4EC86850" w:rsidRPr="0121BD6F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+ 1.5</w:t>
      </w:r>
      <w:r w:rsidR="1FA9FE92" w:rsidRPr="0121BD6F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ac</w:t>
      </w:r>
      <w:r w:rsidR="4EC86850" w:rsidRPr="0121BD6F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+ 2.0</w:t>
      </w:r>
      <w:r w:rsidR="1FA9FE92" w:rsidRPr="0121BD6F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ac</w:t>
      </w:r>
      <w:r w:rsidR="189DCB82" w:rsidRPr="0121BD6F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). </w:t>
      </w:r>
      <w:r w:rsidRPr="0121BD6F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Do the same</w:t>
      </w:r>
      <w:r w:rsidR="4EC86850" w:rsidRPr="0121BD6F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for control field/plot (C)</w:t>
      </w:r>
      <w:r w:rsidR="27D5071E" w:rsidRPr="0121BD6F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. </w:t>
      </w:r>
    </w:p>
    <w:p w14:paraId="76240847" w14:textId="77777777" w:rsidR="00E323FC" w:rsidRPr="00AA7FC8" w:rsidRDefault="00E323FC" w:rsidP="00AA7FC8">
      <w:pPr>
        <w:spacing w:after="0" w:line="240" w:lineRule="auto"/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</w:pPr>
    </w:p>
    <w:p w14:paraId="51C8F046" w14:textId="5CA8A0F5" w:rsidR="003C52CB" w:rsidRPr="00AA7FC8" w:rsidRDefault="5411637B" w:rsidP="00AA7FC8">
      <w:pPr>
        <w:spacing w:after="0" w:line="240" w:lineRule="auto"/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</w:pPr>
      <w:r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An example of a project </w:t>
      </w:r>
      <w:r w:rsidR="4EC86850"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with</w:t>
      </w:r>
      <w:r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cover crop treatment and control is </w:t>
      </w:r>
      <w:r w:rsidR="4EC86850"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provided </w:t>
      </w:r>
      <w:r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in the table below.</w:t>
      </w:r>
      <w:r w:rsidR="27D5071E"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</w:t>
      </w:r>
      <w:r w:rsidR="4EC86850"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In this example, e</w:t>
      </w:r>
      <w:r w:rsidR="27D5071E"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ach </w:t>
      </w:r>
      <w:r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field/</w:t>
      </w:r>
      <w:r w:rsidR="27D5071E"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plot is one </w:t>
      </w:r>
      <w:r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acre and</w:t>
      </w:r>
      <w:r w:rsidR="27D5071E"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</w:t>
      </w:r>
      <w:r w:rsidR="4EC86850"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replicate</w:t>
      </w:r>
      <w:r w:rsidR="296DA188"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d three times.</w:t>
      </w:r>
      <w:r w:rsidR="4EC86850"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</w:t>
      </w:r>
    </w:p>
    <w:p w14:paraId="524BA23C" w14:textId="77777777" w:rsidR="00F60E17" w:rsidRPr="00AA7FC8" w:rsidRDefault="00F60E17" w:rsidP="00AA7FC8">
      <w:pPr>
        <w:spacing w:after="0" w:line="240" w:lineRule="auto"/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</w:pPr>
    </w:p>
    <w:tbl>
      <w:tblPr>
        <w:tblStyle w:val="TableGrid"/>
        <w:tblW w:w="9503" w:type="dxa"/>
        <w:tblLook w:val="04A0" w:firstRow="1" w:lastRow="0" w:firstColumn="1" w:lastColumn="0" w:noHBand="0" w:noVBand="1"/>
      </w:tblPr>
      <w:tblGrid>
        <w:gridCol w:w="1405"/>
        <w:gridCol w:w="1339"/>
        <w:gridCol w:w="1845"/>
        <w:gridCol w:w="1620"/>
        <w:gridCol w:w="1350"/>
        <w:gridCol w:w="1944"/>
      </w:tblGrid>
      <w:tr w:rsidR="003C52CB" w:rsidRPr="00AA7FC8" w14:paraId="5F26A144" w14:textId="77777777" w:rsidTr="009940B7">
        <w:trPr>
          <w:trHeight w:val="300"/>
        </w:trPr>
        <w:tc>
          <w:tcPr>
            <w:tcW w:w="1405" w:type="dxa"/>
            <w:vAlign w:val="center"/>
          </w:tcPr>
          <w:p w14:paraId="66EE6EDE" w14:textId="3E27B180" w:rsidR="003C52CB" w:rsidRPr="00AA7FC8" w:rsidRDefault="2EB9A0BC" w:rsidP="00AA7FC8">
            <w:pPr>
              <w:spacing w:after="0" w:line="240" w:lineRule="auto"/>
              <w:jc w:val="center"/>
              <w:rPr>
                <w:rFonts w:ascii="Century Gothic" w:eastAsia="Century Gothic" w:hAnsi="Century Gothic" w:cs="Century Gothic"/>
                <w:b/>
                <w:bCs/>
                <w:color w:val="000000" w:themeColor="text1"/>
                <w:sz w:val="24"/>
                <w:szCs w:val="24"/>
              </w:rPr>
            </w:pPr>
            <w:r w:rsidRPr="00AA7FC8">
              <w:rPr>
                <w:rFonts w:ascii="Century Gothic" w:eastAsia="Century Gothic" w:hAnsi="Century Gothic" w:cs="Century Gothic"/>
                <w:b/>
                <w:bCs/>
                <w:color w:val="000000" w:themeColor="text1"/>
                <w:sz w:val="24"/>
                <w:szCs w:val="24"/>
              </w:rPr>
              <w:t>Name of Practice</w:t>
            </w:r>
          </w:p>
        </w:tc>
        <w:tc>
          <w:tcPr>
            <w:tcW w:w="1339" w:type="dxa"/>
          </w:tcPr>
          <w:p w14:paraId="79119542" w14:textId="1B126473" w:rsidR="003C52CB" w:rsidRPr="00AA7FC8" w:rsidRDefault="2EB9A0BC" w:rsidP="00AA7FC8">
            <w:pPr>
              <w:spacing w:after="0" w:line="240" w:lineRule="auto"/>
              <w:jc w:val="center"/>
              <w:rPr>
                <w:rFonts w:ascii="Century Gothic" w:eastAsia="Century Gothic" w:hAnsi="Century Gothic" w:cs="Century Gothic"/>
                <w:b/>
                <w:bCs/>
                <w:color w:val="000000" w:themeColor="text1"/>
                <w:sz w:val="24"/>
                <w:szCs w:val="24"/>
              </w:rPr>
            </w:pPr>
            <w:r w:rsidRPr="00AA7FC8">
              <w:rPr>
                <w:rFonts w:ascii="Century Gothic" w:eastAsia="Century Gothic" w:hAnsi="Century Gothic" w:cs="Century Gothic"/>
                <w:b/>
                <w:bCs/>
                <w:color w:val="000000" w:themeColor="text1"/>
                <w:sz w:val="24"/>
                <w:szCs w:val="24"/>
              </w:rPr>
              <w:t>Identified as T or C</w:t>
            </w:r>
          </w:p>
        </w:tc>
        <w:tc>
          <w:tcPr>
            <w:tcW w:w="1845" w:type="dxa"/>
            <w:vAlign w:val="center"/>
          </w:tcPr>
          <w:p w14:paraId="64201A7B" w14:textId="5848B9ED" w:rsidR="003C52CB" w:rsidRPr="00AA7FC8" w:rsidRDefault="2EB9A0BC" w:rsidP="00AA7FC8">
            <w:pPr>
              <w:spacing w:after="0" w:line="240" w:lineRule="auto"/>
              <w:jc w:val="center"/>
              <w:rPr>
                <w:rFonts w:ascii="Century Gothic" w:eastAsia="Century Gothic" w:hAnsi="Century Gothic" w:cs="Century Gothic"/>
                <w:b/>
                <w:bCs/>
                <w:color w:val="000000" w:themeColor="text1"/>
                <w:sz w:val="24"/>
                <w:szCs w:val="24"/>
              </w:rPr>
            </w:pPr>
            <w:r w:rsidRPr="00AA7FC8">
              <w:rPr>
                <w:rFonts w:ascii="Century Gothic" w:eastAsia="Century Gothic" w:hAnsi="Century Gothic" w:cs="Century Gothic"/>
                <w:b/>
                <w:bCs/>
                <w:color w:val="000000" w:themeColor="text1"/>
                <w:sz w:val="24"/>
                <w:szCs w:val="24"/>
              </w:rPr>
              <w:t>Acres to be implemented</w:t>
            </w:r>
          </w:p>
        </w:tc>
        <w:tc>
          <w:tcPr>
            <w:tcW w:w="1620" w:type="dxa"/>
            <w:vAlign w:val="center"/>
          </w:tcPr>
          <w:p w14:paraId="3EA4C6BD" w14:textId="6EFF3506" w:rsidR="003C52CB" w:rsidRPr="00AA7FC8" w:rsidRDefault="2EB9A0BC" w:rsidP="00AA7FC8">
            <w:pPr>
              <w:spacing w:after="0" w:line="240" w:lineRule="auto"/>
              <w:jc w:val="center"/>
              <w:rPr>
                <w:rFonts w:ascii="Century Gothic" w:eastAsia="Century Gothic" w:hAnsi="Century Gothic" w:cs="Century Gothic"/>
                <w:b/>
                <w:bCs/>
                <w:color w:val="000000" w:themeColor="text1"/>
                <w:sz w:val="24"/>
                <w:szCs w:val="24"/>
              </w:rPr>
            </w:pPr>
            <w:r w:rsidRPr="00AA7FC8">
              <w:rPr>
                <w:rFonts w:ascii="Century Gothic" w:eastAsia="Century Gothic" w:hAnsi="Century Gothic" w:cs="Century Gothic"/>
                <w:b/>
                <w:bCs/>
                <w:color w:val="000000" w:themeColor="text1"/>
                <w:sz w:val="24"/>
                <w:szCs w:val="24"/>
              </w:rPr>
              <w:t>APN #</w:t>
            </w:r>
          </w:p>
        </w:tc>
        <w:tc>
          <w:tcPr>
            <w:tcW w:w="1350" w:type="dxa"/>
            <w:vAlign w:val="center"/>
          </w:tcPr>
          <w:p w14:paraId="52690345" w14:textId="650BE6BF" w:rsidR="003C52CB" w:rsidRPr="00AA7FC8" w:rsidRDefault="2EB9A0BC" w:rsidP="00AA7FC8">
            <w:pPr>
              <w:spacing w:after="0" w:line="240" w:lineRule="auto"/>
              <w:jc w:val="center"/>
              <w:rPr>
                <w:rFonts w:ascii="Century Gothic" w:eastAsia="Century Gothic" w:hAnsi="Century Gothic" w:cs="Century Gothic"/>
                <w:b/>
                <w:bCs/>
                <w:color w:val="000000" w:themeColor="text1"/>
                <w:sz w:val="24"/>
                <w:szCs w:val="24"/>
              </w:rPr>
            </w:pPr>
            <w:r w:rsidRPr="00AA7FC8">
              <w:rPr>
                <w:rFonts w:ascii="Century Gothic" w:eastAsia="Century Gothic" w:hAnsi="Century Gothic" w:cs="Century Gothic"/>
                <w:b/>
                <w:bCs/>
                <w:color w:val="000000" w:themeColor="text1"/>
                <w:sz w:val="24"/>
                <w:szCs w:val="24"/>
              </w:rPr>
              <w:t>Field</w:t>
            </w:r>
            <w:r w:rsidR="184979F0" w:rsidRPr="00AA7FC8">
              <w:rPr>
                <w:rFonts w:ascii="Century Gothic" w:eastAsia="Century Gothic" w:hAnsi="Century Gothic" w:cs="Century Gothic"/>
                <w:b/>
                <w:bCs/>
                <w:color w:val="000000" w:themeColor="text1"/>
                <w:sz w:val="24"/>
                <w:szCs w:val="24"/>
              </w:rPr>
              <w:t>/Plot</w:t>
            </w:r>
            <w:r w:rsidRPr="00AA7FC8">
              <w:rPr>
                <w:rFonts w:ascii="Century Gothic" w:eastAsia="Century Gothic" w:hAnsi="Century Gothic" w:cs="Century Gothic"/>
                <w:b/>
                <w:bCs/>
                <w:color w:val="000000" w:themeColor="text1"/>
                <w:sz w:val="24"/>
                <w:szCs w:val="24"/>
              </w:rPr>
              <w:t xml:space="preserve"> #</w:t>
            </w:r>
          </w:p>
        </w:tc>
        <w:tc>
          <w:tcPr>
            <w:tcW w:w="1944" w:type="dxa"/>
            <w:vAlign w:val="center"/>
          </w:tcPr>
          <w:p w14:paraId="21AF5A44" w14:textId="3DC88981" w:rsidR="003C52CB" w:rsidRPr="00AA7FC8" w:rsidRDefault="00AA7FC8" w:rsidP="00AA7FC8">
            <w:pPr>
              <w:spacing w:after="0" w:line="240" w:lineRule="auto"/>
              <w:jc w:val="center"/>
              <w:rPr>
                <w:rFonts w:ascii="Century Gothic" w:eastAsia="Century Gothic" w:hAnsi="Century Gothic" w:cs="Century Gothic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b/>
                <w:bCs/>
                <w:color w:val="000000" w:themeColor="text1"/>
                <w:sz w:val="24"/>
                <w:szCs w:val="24"/>
              </w:rPr>
              <w:t>Location</w:t>
            </w:r>
          </w:p>
        </w:tc>
      </w:tr>
      <w:tr w:rsidR="000A54EC" w:rsidRPr="00AA7FC8" w14:paraId="26822999" w14:textId="77777777" w:rsidTr="009940B7">
        <w:trPr>
          <w:trHeight w:val="300"/>
        </w:trPr>
        <w:tc>
          <w:tcPr>
            <w:tcW w:w="1405" w:type="dxa"/>
          </w:tcPr>
          <w:p w14:paraId="6805A13E" w14:textId="46215258" w:rsidR="003C52CB" w:rsidRPr="00AA7FC8" w:rsidRDefault="27D5071E" w:rsidP="00A96290">
            <w:pPr>
              <w:spacing w:after="0" w:line="240" w:lineRule="auto"/>
              <w:jc w:val="center"/>
              <w:rPr>
                <w:rFonts w:ascii="Century Gothic" w:eastAsia="Century Gothic" w:hAnsi="Century Gothic" w:cs="Century Gothic"/>
                <w:color w:val="4472C4" w:themeColor="accent5"/>
                <w:sz w:val="24"/>
                <w:szCs w:val="24"/>
              </w:rPr>
            </w:pPr>
            <w:r w:rsidRPr="00AA7FC8">
              <w:rPr>
                <w:rFonts w:ascii="Century Gothic" w:eastAsia="Century Gothic" w:hAnsi="Century Gothic" w:cs="Century Gothic"/>
                <w:color w:val="4472C4" w:themeColor="accent5"/>
                <w:sz w:val="24"/>
                <w:szCs w:val="24"/>
              </w:rPr>
              <w:t>Cover Crop</w:t>
            </w:r>
          </w:p>
        </w:tc>
        <w:tc>
          <w:tcPr>
            <w:tcW w:w="1339" w:type="dxa"/>
          </w:tcPr>
          <w:p w14:paraId="09B2EE00" w14:textId="0760D469" w:rsidR="003C52CB" w:rsidRPr="00AA7FC8" w:rsidRDefault="27D5071E" w:rsidP="00A96290">
            <w:pPr>
              <w:spacing w:after="0" w:line="240" w:lineRule="auto"/>
              <w:jc w:val="center"/>
              <w:rPr>
                <w:rFonts w:ascii="Century Gothic" w:eastAsia="Century Gothic" w:hAnsi="Century Gothic" w:cs="Century Gothic"/>
                <w:color w:val="4472C4" w:themeColor="accent5"/>
                <w:sz w:val="24"/>
                <w:szCs w:val="24"/>
              </w:rPr>
            </w:pPr>
            <w:r w:rsidRPr="00AA7FC8">
              <w:rPr>
                <w:rFonts w:ascii="Century Gothic" w:eastAsia="Century Gothic" w:hAnsi="Century Gothic" w:cs="Century Gothic"/>
                <w:color w:val="4472C4" w:themeColor="accent5"/>
                <w:sz w:val="24"/>
                <w:szCs w:val="24"/>
              </w:rPr>
              <w:t>T</w:t>
            </w:r>
          </w:p>
        </w:tc>
        <w:tc>
          <w:tcPr>
            <w:tcW w:w="1845" w:type="dxa"/>
          </w:tcPr>
          <w:p w14:paraId="3B07A4CF" w14:textId="6EFFB3DF" w:rsidR="003C52CB" w:rsidRPr="00AA7FC8" w:rsidRDefault="580C3C1E" w:rsidP="00A96290">
            <w:pPr>
              <w:spacing w:after="0" w:line="240" w:lineRule="auto"/>
              <w:jc w:val="center"/>
              <w:rPr>
                <w:rFonts w:ascii="Century Gothic" w:eastAsia="Century Gothic" w:hAnsi="Century Gothic" w:cs="Century Gothic"/>
                <w:color w:val="4472C4" w:themeColor="accent5"/>
                <w:sz w:val="24"/>
                <w:szCs w:val="24"/>
              </w:rPr>
            </w:pPr>
            <w:r w:rsidRPr="00AA7FC8">
              <w:rPr>
                <w:rFonts w:ascii="Century Gothic" w:eastAsia="Century Gothic" w:hAnsi="Century Gothic" w:cs="Century Gothic"/>
                <w:color w:val="4472C4" w:themeColor="accent5"/>
                <w:sz w:val="24"/>
                <w:szCs w:val="24"/>
              </w:rPr>
              <w:t xml:space="preserve">1.0 </w:t>
            </w:r>
            <w:r w:rsidR="1FA9FE92" w:rsidRPr="00AA7FC8">
              <w:rPr>
                <w:rFonts w:ascii="Century Gothic" w:eastAsia="Century Gothic" w:hAnsi="Century Gothic" w:cs="Century Gothic"/>
                <w:color w:val="4472C4" w:themeColor="accent5"/>
                <w:sz w:val="24"/>
                <w:szCs w:val="24"/>
              </w:rPr>
              <w:t xml:space="preserve">ac </w:t>
            </w:r>
            <w:r w:rsidRPr="00AA7FC8">
              <w:rPr>
                <w:rFonts w:ascii="Century Gothic" w:eastAsia="Century Gothic" w:hAnsi="Century Gothic" w:cs="Century Gothic"/>
                <w:color w:val="4472C4" w:themeColor="accent5"/>
                <w:sz w:val="24"/>
                <w:szCs w:val="24"/>
              </w:rPr>
              <w:t>x 3</w:t>
            </w:r>
            <w:r w:rsidR="1FA9FE92" w:rsidRPr="00AA7FC8">
              <w:rPr>
                <w:rFonts w:ascii="Century Gothic" w:eastAsia="Century Gothic" w:hAnsi="Century Gothic" w:cs="Century Gothic"/>
                <w:color w:val="4472C4" w:themeColor="accent5"/>
                <w:sz w:val="24"/>
                <w:szCs w:val="24"/>
              </w:rPr>
              <w:t xml:space="preserve"> plots</w:t>
            </w:r>
            <w:r w:rsidRPr="00AA7FC8">
              <w:rPr>
                <w:rFonts w:ascii="Century Gothic" w:eastAsia="Century Gothic" w:hAnsi="Century Gothic" w:cs="Century Gothic"/>
                <w:color w:val="4472C4" w:themeColor="accent5"/>
                <w:sz w:val="24"/>
                <w:szCs w:val="24"/>
              </w:rPr>
              <w:t xml:space="preserve"> = 3.0</w:t>
            </w:r>
            <w:r w:rsidR="1FA9FE92" w:rsidRPr="00AA7FC8">
              <w:rPr>
                <w:rFonts w:ascii="Century Gothic" w:eastAsia="Century Gothic" w:hAnsi="Century Gothic" w:cs="Century Gothic"/>
                <w:color w:val="4472C4" w:themeColor="accent5"/>
                <w:sz w:val="24"/>
                <w:szCs w:val="24"/>
              </w:rPr>
              <w:t xml:space="preserve"> ac</w:t>
            </w:r>
          </w:p>
        </w:tc>
        <w:tc>
          <w:tcPr>
            <w:tcW w:w="1620" w:type="dxa"/>
          </w:tcPr>
          <w:p w14:paraId="2F4A7882" w14:textId="5BB1C9EB" w:rsidR="003C52CB" w:rsidRPr="00AA7FC8" w:rsidRDefault="580C3C1E" w:rsidP="00A96290">
            <w:pPr>
              <w:spacing w:after="0" w:line="240" w:lineRule="auto"/>
              <w:jc w:val="center"/>
              <w:rPr>
                <w:rFonts w:ascii="Century Gothic" w:eastAsia="Century Gothic" w:hAnsi="Century Gothic" w:cs="Century Gothic"/>
                <w:color w:val="4472C4" w:themeColor="accent5"/>
                <w:sz w:val="24"/>
                <w:szCs w:val="24"/>
              </w:rPr>
            </w:pPr>
            <w:r w:rsidRPr="00AA7FC8">
              <w:rPr>
                <w:rFonts w:ascii="Century Gothic" w:eastAsia="Century Gothic" w:hAnsi="Century Gothic" w:cs="Century Gothic"/>
                <w:color w:val="4472C4" w:themeColor="accent5"/>
                <w:sz w:val="24"/>
                <w:szCs w:val="24"/>
              </w:rPr>
              <w:t>1234564100</w:t>
            </w:r>
          </w:p>
        </w:tc>
        <w:tc>
          <w:tcPr>
            <w:tcW w:w="1350" w:type="dxa"/>
          </w:tcPr>
          <w:p w14:paraId="56FDEEDD" w14:textId="29999828" w:rsidR="003C52CB" w:rsidRPr="00AA7FC8" w:rsidRDefault="580C3C1E" w:rsidP="00A96290">
            <w:pPr>
              <w:spacing w:after="0" w:line="240" w:lineRule="auto"/>
              <w:jc w:val="center"/>
              <w:rPr>
                <w:rFonts w:ascii="Century Gothic" w:eastAsia="Century Gothic" w:hAnsi="Century Gothic" w:cs="Century Gothic"/>
                <w:color w:val="4472C4" w:themeColor="accent5"/>
                <w:sz w:val="24"/>
                <w:szCs w:val="24"/>
              </w:rPr>
            </w:pPr>
            <w:r w:rsidRPr="00AA7FC8">
              <w:rPr>
                <w:rFonts w:ascii="Century Gothic" w:eastAsia="Century Gothic" w:hAnsi="Century Gothic" w:cs="Century Gothic"/>
                <w:color w:val="4472C4" w:themeColor="accent5"/>
                <w:sz w:val="24"/>
                <w:szCs w:val="24"/>
              </w:rPr>
              <w:t>A, C, E</w:t>
            </w:r>
          </w:p>
        </w:tc>
        <w:tc>
          <w:tcPr>
            <w:tcW w:w="1944" w:type="dxa"/>
          </w:tcPr>
          <w:p w14:paraId="66C173BE" w14:textId="4C15EA0F" w:rsidR="003C52CB" w:rsidRPr="00AA7FC8" w:rsidRDefault="580C3C1E" w:rsidP="00A96290">
            <w:pPr>
              <w:spacing w:after="0" w:line="240" w:lineRule="auto"/>
              <w:jc w:val="center"/>
              <w:rPr>
                <w:rFonts w:ascii="Century Gothic" w:eastAsia="Century Gothic" w:hAnsi="Century Gothic" w:cs="Century Gothic"/>
                <w:color w:val="4472C4" w:themeColor="accent5"/>
                <w:sz w:val="24"/>
                <w:szCs w:val="24"/>
              </w:rPr>
            </w:pPr>
            <w:r w:rsidRPr="00AA7FC8">
              <w:rPr>
                <w:rFonts w:ascii="Century Gothic" w:eastAsia="Century Gothic" w:hAnsi="Century Gothic" w:cs="Century Gothic"/>
                <w:color w:val="4472C4" w:themeColor="accent5"/>
                <w:sz w:val="24"/>
                <w:szCs w:val="24"/>
              </w:rPr>
              <w:t>2800 Gateway Oaks Dr., Sacramento</w:t>
            </w:r>
          </w:p>
        </w:tc>
      </w:tr>
      <w:tr w:rsidR="00EB719B" w:rsidRPr="00AA7FC8" w14:paraId="2661BF44" w14:textId="77777777" w:rsidTr="009940B7">
        <w:trPr>
          <w:trHeight w:val="300"/>
        </w:trPr>
        <w:tc>
          <w:tcPr>
            <w:tcW w:w="1405" w:type="dxa"/>
          </w:tcPr>
          <w:p w14:paraId="6A82A9CC" w14:textId="55F5D240" w:rsidR="00EB719B" w:rsidRPr="00AA7FC8" w:rsidRDefault="580C3C1E" w:rsidP="00A96290">
            <w:pPr>
              <w:spacing w:after="0" w:line="240" w:lineRule="auto"/>
              <w:jc w:val="center"/>
              <w:rPr>
                <w:rFonts w:ascii="Century Gothic" w:eastAsia="Century Gothic" w:hAnsi="Century Gothic" w:cs="Century Gothic"/>
                <w:color w:val="4472C4" w:themeColor="accent5"/>
                <w:sz w:val="24"/>
                <w:szCs w:val="24"/>
              </w:rPr>
            </w:pPr>
            <w:r w:rsidRPr="00AA7FC8">
              <w:rPr>
                <w:rFonts w:ascii="Century Gothic" w:eastAsia="Century Gothic" w:hAnsi="Century Gothic" w:cs="Century Gothic"/>
                <w:color w:val="4472C4" w:themeColor="accent5"/>
                <w:sz w:val="24"/>
                <w:szCs w:val="24"/>
              </w:rPr>
              <w:t>Fallow</w:t>
            </w:r>
          </w:p>
        </w:tc>
        <w:tc>
          <w:tcPr>
            <w:tcW w:w="1339" w:type="dxa"/>
          </w:tcPr>
          <w:p w14:paraId="1B8C52F8" w14:textId="7CA2C9B2" w:rsidR="00EB719B" w:rsidRPr="00AA7FC8" w:rsidRDefault="580C3C1E" w:rsidP="00A96290">
            <w:pPr>
              <w:spacing w:after="0" w:line="240" w:lineRule="auto"/>
              <w:jc w:val="center"/>
              <w:rPr>
                <w:rFonts w:ascii="Century Gothic" w:eastAsia="Century Gothic" w:hAnsi="Century Gothic" w:cs="Century Gothic"/>
                <w:color w:val="4472C4" w:themeColor="accent5"/>
                <w:sz w:val="24"/>
                <w:szCs w:val="24"/>
              </w:rPr>
            </w:pPr>
            <w:r w:rsidRPr="00AA7FC8">
              <w:rPr>
                <w:rFonts w:ascii="Century Gothic" w:eastAsia="Century Gothic" w:hAnsi="Century Gothic" w:cs="Century Gothic"/>
                <w:color w:val="4472C4" w:themeColor="accent5"/>
                <w:sz w:val="24"/>
                <w:szCs w:val="24"/>
              </w:rPr>
              <w:t>C</w:t>
            </w:r>
          </w:p>
        </w:tc>
        <w:tc>
          <w:tcPr>
            <w:tcW w:w="1845" w:type="dxa"/>
          </w:tcPr>
          <w:p w14:paraId="31B8E16F" w14:textId="6925D183" w:rsidR="00EB719B" w:rsidRPr="00AA7FC8" w:rsidRDefault="1FA9FE92" w:rsidP="00A96290">
            <w:pPr>
              <w:spacing w:after="0" w:line="240" w:lineRule="auto"/>
              <w:jc w:val="center"/>
              <w:rPr>
                <w:rFonts w:ascii="Century Gothic" w:eastAsia="Century Gothic" w:hAnsi="Century Gothic" w:cs="Century Gothic"/>
                <w:color w:val="4472C4" w:themeColor="accent5"/>
                <w:sz w:val="24"/>
                <w:szCs w:val="24"/>
              </w:rPr>
            </w:pPr>
            <w:r w:rsidRPr="00AA7FC8">
              <w:rPr>
                <w:rFonts w:ascii="Century Gothic" w:eastAsia="Century Gothic" w:hAnsi="Century Gothic" w:cs="Century Gothic"/>
                <w:color w:val="4472C4" w:themeColor="accent5"/>
                <w:sz w:val="24"/>
                <w:szCs w:val="24"/>
              </w:rPr>
              <w:t>1.0 ac x 3 plots = 3.0 ac</w:t>
            </w:r>
          </w:p>
        </w:tc>
        <w:tc>
          <w:tcPr>
            <w:tcW w:w="1620" w:type="dxa"/>
          </w:tcPr>
          <w:p w14:paraId="1CAD2F80" w14:textId="11915E46" w:rsidR="00EB719B" w:rsidRPr="00AA7FC8" w:rsidRDefault="580C3C1E" w:rsidP="00A96290">
            <w:pPr>
              <w:spacing w:after="0" w:line="240" w:lineRule="auto"/>
              <w:jc w:val="center"/>
              <w:rPr>
                <w:rFonts w:ascii="Century Gothic" w:eastAsia="Century Gothic" w:hAnsi="Century Gothic" w:cs="Century Gothic"/>
                <w:color w:val="4472C4" w:themeColor="accent5"/>
                <w:sz w:val="24"/>
                <w:szCs w:val="24"/>
              </w:rPr>
            </w:pPr>
            <w:r w:rsidRPr="00AA7FC8">
              <w:rPr>
                <w:rFonts w:ascii="Century Gothic" w:eastAsia="Century Gothic" w:hAnsi="Century Gothic" w:cs="Century Gothic"/>
                <w:color w:val="4472C4" w:themeColor="accent5"/>
                <w:sz w:val="24"/>
                <w:szCs w:val="24"/>
              </w:rPr>
              <w:t>1234564100</w:t>
            </w:r>
          </w:p>
        </w:tc>
        <w:tc>
          <w:tcPr>
            <w:tcW w:w="1350" w:type="dxa"/>
          </w:tcPr>
          <w:p w14:paraId="3B04029D" w14:textId="75AFF364" w:rsidR="00EB719B" w:rsidRPr="00AA7FC8" w:rsidRDefault="580C3C1E" w:rsidP="00A96290">
            <w:pPr>
              <w:spacing w:after="0" w:line="240" w:lineRule="auto"/>
              <w:jc w:val="center"/>
              <w:rPr>
                <w:rFonts w:ascii="Century Gothic" w:eastAsia="Century Gothic" w:hAnsi="Century Gothic" w:cs="Century Gothic"/>
                <w:color w:val="4472C4" w:themeColor="accent5"/>
                <w:sz w:val="24"/>
                <w:szCs w:val="24"/>
              </w:rPr>
            </w:pPr>
            <w:r w:rsidRPr="00AA7FC8">
              <w:rPr>
                <w:rFonts w:ascii="Century Gothic" w:eastAsia="Century Gothic" w:hAnsi="Century Gothic" w:cs="Century Gothic"/>
                <w:color w:val="4472C4" w:themeColor="accent5"/>
                <w:sz w:val="24"/>
                <w:szCs w:val="24"/>
              </w:rPr>
              <w:t>B, D, F</w:t>
            </w:r>
          </w:p>
        </w:tc>
        <w:tc>
          <w:tcPr>
            <w:tcW w:w="1944" w:type="dxa"/>
          </w:tcPr>
          <w:p w14:paraId="23E514F5" w14:textId="2BAF3354" w:rsidR="00EB719B" w:rsidRPr="00AA7FC8" w:rsidRDefault="580C3C1E" w:rsidP="00A96290">
            <w:pPr>
              <w:spacing w:after="0" w:line="240" w:lineRule="auto"/>
              <w:jc w:val="center"/>
              <w:rPr>
                <w:rFonts w:ascii="Century Gothic" w:eastAsia="Century Gothic" w:hAnsi="Century Gothic" w:cs="Century Gothic"/>
                <w:color w:val="4472C4" w:themeColor="accent5"/>
                <w:sz w:val="24"/>
                <w:szCs w:val="24"/>
              </w:rPr>
            </w:pPr>
            <w:r w:rsidRPr="00AA7FC8">
              <w:rPr>
                <w:rFonts w:ascii="Century Gothic" w:eastAsia="Century Gothic" w:hAnsi="Century Gothic" w:cs="Century Gothic"/>
                <w:color w:val="4472C4" w:themeColor="accent5"/>
                <w:sz w:val="24"/>
                <w:szCs w:val="24"/>
              </w:rPr>
              <w:t>Same as above</w:t>
            </w:r>
          </w:p>
        </w:tc>
      </w:tr>
    </w:tbl>
    <w:p w14:paraId="37A20830" w14:textId="4A3E48BB" w:rsidR="003C52CB" w:rsidRPr="00AA7FC8" w:rsidRDefault="4EC86850" w:rsidP="009940B7">
      <w:pPr>
        <w:spacing w:before="120" w:after="0" w:line="240" w:lineRule="auto"/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</w:pPr>
      <w:r w:rsidRPr="0121BD6F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M</w:t>
      </w:r>
      <w:r w:rsidR="580C3C1E" w:rsidRPr="0121BD6F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ultiple</w:t>
      </w:r>
      <w:r w:rsidR="50903714" w:rsidRPr="0121BD6F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practices</w:t>
      </w:r>
      <w:r w:rsidRPr="0121BD6F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on the same field or plot must be identified clearly</w:t>
      </w:r>
      <w:r w:rsidR="11EFBFB2" w:rsidRPr="0121BD6F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and be in separate rows in the table</w:t>
      </w:r>
      <w:r w:rsidRPr="0121BD6F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. </w:t>
      </w:r>
      <w:r w:rsidR="580C3C1E" w:rsidRPr="0121BD6F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</w:t>
      </w:r>
    </w:p>
    <w:p w14:paraId="04D0818B" w14:textId="2C20192B" w:rsidR="004804C2" w:rsidRPr="00AA7FC8" w:rsidRDefault="5411637B" w:rsidP="00AA7FC8">
      <w:pPr>
        <w:spacing w:after="0" w:line="240" w:lineRule="auto"/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</w:pPr>
      <w:r w:rsidRPr="1EB6155C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Add rows as needed.</w:t>
      </w:r>
    </w:p>
    <w:p w14:paraId="751BC31D" w14:textId="0E83269E" w:rsidR="1EB6155C" w:rsidRDefault="1EB6155C" w:rsidP="1EB6155C">
      <w:pPr>
        <w:spacing w:after="0" w:line="240" w:lineRule="auto"/>
        <w:rPr>
          <w:rFonts w:ascii="Century Gothic" w:eastAsia="Century Gothic" w:hAnsi="Century Gothic" w:cs="Century Gothic"/>
          <w:sz w:val="24"/>
          <w:szCs w:val="24"/>
        </w:rPr>
      </w:pPr>
    </w:p>
    <w:p w14:paraId="2C451443" w14:textId="5BEADB4E" w:rsidR="008D296E" w:rsidRPr="00AA7FC8" w:rsidRDefault="58FF5845" w:rsidP="1EB6155C">
      <w:pPr>
        <w:spacing w:after="0" w:line="240" w:lineRule="auto"/>
        <w:rPr>
          <w:rFonts w:ascii="Century Gothic" w:eastAsia="Century Gothic" w:hAnsi="Century Gothic" w:cs="Century Gothic"/>
          <w:b/>
          <w:bCs/>
          <w:sz w:val="24"/>
          <w:szCs w:val="24"/>
        </w:rPr>
      </w:pPr>
      <w:r w:rsidRPr="1EB6155C">
        <w:rPr>
          <w:rFonts w:ascii="Century Gothic" w:eastAsia="Century Gothic" w:hAnsi="Century Gothic" w:cs="Century Gothic"/>
          <w:b/>
          <w:bCs/>
          <w:sz w:val="24"/>
          <w:szCs w:val="24"/>
        </w:rPr>
        <w:t>3. Practice Implementation</w:t>
      </w:r>
    </w:p>
    <w:p w14:paraId="781B4733" w14:textId="74B97B03" w:rsidR="008D296E" w:rsidRPr="00AA7FC8" w:rsidRDefault="50DCA35B" w:rsidP="0121BD6F">
      <w:pPr>
        <w:spacing w:after="0" w:line="240" w:lineRule="auto"/>
        <w:rPr>
          <w:rFonts w:ascii="Century Gothic" w:eastAsia="Century Gothic" w:hAnsi="Century Gothic" w:cs="Century Gothic"/>
          <w:sz w:val="24"/>
          <w:szCs w:val="24"/>
        </w:rPr>
      </w:pPr>
      <w:r w:rsidRPr="0121BD6F">
        <w:rPr>
          <w:rFonts w:ascii="Century Gothic" w:eastAsia="Century Gothic" w:hAnsi="Century Gothic" w:cs="Century Gothic"/>
          <w:sz w:val="24"/>
          <w:szCs w:val="24"/>
        </w:rPr>
        <w:t xml:space="preserve">Describe the proposed approach, procedure, or methodology on how to implement the practices in the project and how to make the implementation suitable and feasible to the cropping system. </w:t>
      </w:r>
    </w:p>
    <w:p w14:paraId="1AB2D414" w14:textId="77777777" w:rsidR="00AB34FF" w:rsidRDefault="00AB34FF" w:rsidP="00AB34F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entury Gothic" w:hAnsi="Century Gothic" w:cs="Segoe UI"/>
          <w:color w:val="4472C4"/>
        </w:rPr>
        <w:t> </w:t>
      </w:r>
    </w:p>
    <w:p w14:paraId="597ED2D7" w14:textId="2D082D6F" w:rsidR="00AB34FF" w:rsidRDefault="00AB34FF" w:rsidP="00AB34F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283E1E2C">
        <w:rPr>
          <w:rStyle w:val="normaltextrun"/>
          <w:rFonts w:ascii="Century Gothic" w:hAnsi="Century Gothic" w:cs="Segoe UI"/>
          <w:color w:val="4472C4" w:themeColor="accent5"/>
        </w:rPr>
        <w:t xml:space="preserve">List any potential challenges </w:t>
      </w:r>
      <w:r w:rsidR="276A60D5" w:rsidRPr="283E1E2C">
        <w:rPr>
          <w:rStyle w:val="normaltextrun"/>
          <w:rFonts w:ascii="Century Gothic" w:hAnsi="Century Gothic" w:cs="Segoe UI"/>
          <w:color w:val="4472C4" w:themeColor="accent5"/>
        </w:rPr>
        <w:t xml:space="preserve">the </w:t>
      </w:r>
      <w:r w:rsidRPr="283E1E2C">
        <w:rPr>
          <w:rStyle w:val="normaltextrun"/>
          <w:rFonts w:ascii="Century Gothic" w:hAnsi="Century Gothic" w:cs="Segoe UI"/>
          <w:color w:val="4472C4" w:themeColor="accent5"/>
        </w:rPr>
        <w:t>applicant foresees to practice implementation and provide plans to avoid or overcome them. CDFA encourages a realistic and pragmatic approach to the extent feasible.</w:t>
      </w:r>
      <w:r w:rsidRPr="283E1E2C">
        <w:rPr>
          <w:rStyle w:val="eop"/>
          <w:rFonts w:ascii="Century Gothic" w:hAnsi="Century Gothic" w:cs="Segoe UI"/>
          <w:color w:val="4472C4" w:themeColor="accent5"/>
        </w:rPr>
        <w:t> </w:t>
      </w:r>
    </w:p>
    <w:p w14:paraId="62B04F1B" w14:textId="77777777" w:rsidR="008D296E" w:rsidRPr="00AA7FC8" w:rsidRDefault="008D296E" w:rsidP="00AA7FC8">
      <w:pPr>
        <w:spacing w:after="0" w:line="240" w:lineRule="auto"/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</w:pPr>
    </w:p>
    <w:p w14:paraId="35C5AADF" w14:textId="0924964B" w:rsidR="00525446" w:rsidRPr="00AA7FC8" w:rsidRDefault="00525446" w:rsidP="00AA7FC8">
      <w:pPr>
        <w:spacing w:after="0" w:line="240" w:lineRule="auto"/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</w:pPr>
    </w:p>
    <w:p w14:paraId="5D83C1F0" w14:textId="712CAAC6" w:rsidR="1EB6155C" w:rsidRDefault="1EB6155C" w:rsidP="1EB6155C">
      <w:pPr>
        <w:spacing w:after="0" w:line="240" w:lineRule="auto"/>
        <w:rPr>
          <w:rFonts w:ascii="Century Gothic" w:eastAsia="Century Gothic" w:hAnsi="Century Gothic" w:cs="Century Gothic"/>
          <w:b/>
          <w:bCs/>
          <w:color w:val="272727"/>
          <w:sz w:val="24"/>
          <w:szCs w:val="24"/>
          <w:lang w:eastAsia="zh-CN" w:bidi="ar-SA"/>
        </w:rPr>
      </w:pPr>
    </w:p>
    <w:p w14:paraId="4B9EE470" w14:textId="069E49F3" w:rsidR="008D296E" w:rsidRPr="00AA7FC8" w:rsidRDefault="36189705" w:rsidP="1EB6155C">
      <w:pPr>
        <w:spacing w:after="0" w:line="240" w:lineRule="auto"/>
        <w:rPr>
          <w:rFonts w:ascii="Century Gothic" w:eastAsia="Century Gothic" w:hAnsi="Century Gothic" w:cs="Century Gothic"/>
          <w:b/>
          <w:bCs/>
          <w:color w:val="272727"/>
          <w:sz w:val="24"/>
          <w:szCs w:val="24"/>
          <w:lang w:eastAsia="zh-CN" w:bidi="ar-SA"/>
        </w:rPr>
      </w:pPr>
      <w:r w:rsidRPr="0121BD6F">
        <w:rPr>
          <w:rFonts w:ascii="Century Gothic" w:eastAsia="Century Gothic" w:hAnsi="Century Gothic" w:cs="Century Gothic"/>
          <w:b/>
          <w:bCs/>
          <w:color w:val="272727"/>
          <w:sz w:val="24"/>
          <w:szCs w:val="24"/>
          <w:lang w:eastAsia="zh-CN" w:bidi="ar-SA"/>
        </w:rPr>
        <w:t xml:space="preserve">4. </w:t>
      </w:r>
      <w:r w:rsidR="00AB34FF">
        <w:rPr>
          <w:rFonts w:ascii="Century Gothic" w:eastAsia="Century Gothic" w:hAnsi="Century Gothic" w:cs="Century Gothic"/>
          <w:b/>
          <w:bCs/>
          <w:color w:val="272727"/>
          <w:sz w:val="24"/>
          <w:szCs w:val="24"/>
          <w:lang w:eastAsia="zh-CN" w:bidi="ar-SA"/>
        </w:rPr>
        <w:t xml:space="preserve">Data </w:t>
      </w:r>
      <w:r w:rsidR="50DCA35B" w:rsidRPr="0121BD6F">
        <w:rPr>
          <w:rFonts w:ascii="Century Gothic" w:eastAsia="Century Gothic" w:hAnsi="Century Gothic" w:cs="Century Gothic"/>
          <w:b/>
          <w:bCs/>
          <w:color w:val="272727"/>
          <w:sz w:val="24"/>
          <w:szCs w:val="24"/>
          <w:lang w:eastAsia="zh-CN" w:bidi="ar-SA"/>
        </w:rPr>
        <w:t xml:space="preserve">Collection </w:t>
      </w:r>
      <w:r w:rsidR="00A645FF" w:rsidRPr="0121BD6F">
        <w:rPr>
          <w:rFonts w:ascii="Century Gothic" w:eastAsia="Century Gothic" w:hAnsi="Century Gothic" w:cs="Century Gothic"/>
          <w:b/>
          <w:bCs/>
          <w:color w:val="272727"/>
          <w:sz w:val="24"/>
          <w:szCs w:val="24"/>
          <w:lang w:eastAsia="zh-CN" w:bidi="ar-SA"/>
        </w:rPr>
        <w:t xml:space="preserve">and </w:t>
      </w:r>
      <w:r w:rsidR="756C1077" w:rsidRPr="0121BD6F">
        <w:rPr>
          <w:rFonts w:ascii="Century Gothic" w:eastAsia="Century Gothic" w:hAnsi="Century Gothic" w:cs="Century Gothic"/>
          <w:b/>
          <w:bCs/>
          <w:color w:val="272727"/>
          <w:sz w:val="24"/>
          <w:szCs w:val="24"/>
          <w:lang w:eastAsia="zh-CN" w:bidi="ar-SA"/>
        </w:rPr>
        <w:t>A</w:t>
      </w:r>
      <w:r w:rsidR="00A645FF" w:rsidRPr="0121BD6F">
        <w:rPr>
          <w:rFonts w:ascii="Century Gothic" w:eastAsia="Century Gothic" w:hAnsi="Century Gothic" w:cs="Century Gothic"/>
          <w:b/>
          <w:bCs/>
          <w:color w:val="272727"/>
          <w:sz w:val="24"/>
          <w:szCs w:val="24"/>
          <w:lang w:eastAsia="zh-CN" w:bidi="ar-SA"/>
        </w:rPr>
        <w:t>nalysis</w:t>
      </w:r>
    </w:p>
    <w:p w14:paraId="29AE8045" w14:textId="6694EB65" w:rsidR="008D296E" w:rsidRPr="00AA7FC8" w:rsidRDefault="50DCA35B" w:rsidP="5DC95B69">
      <w:pPr>
        <w:spacing w:after="0" w:line="240" w:lineRule="auto"/>
        <w:rPr>
          <w:rFonts w:ascii="Century Gothic" w:eastAsia="Century Gothic" w:hAnsi="Century Gothic" w:cs="Century Gothic"/>
          <w:color w:val="272727"/>
          <w:sz w:val="24"/>
          <w:szCs w:val="24"/>
          <w:lang w:eastAsia="zh-CN" w:bidi="ar-SA"/>
        </w:rPr>
      </w:pPr>
      <w:r w:rsidRPr="0121BD6F">
        <w:rPr>
          <w:rFonts w:ascii="Century Gothic" w:eastAsia="Century Gothic" w:hAnsi="Century Gothic" w:cs="Century Gothic"/>
          <w:color w:val="272727"/>
          <w:sz w:val="24"/>
          <w:szCs w:val="24"/>
          <w:lang w:eastAsia="zh-CN" w:bidi="ar-SA"/>
        </w:rPr>
        <w:t>Outline the methods for monitoring soil organic matter content</w:t>
      </w:r>
      <w:r w:rsidR="4CA7B10D" w:rsidRPr="0121BD6F">
        <w:rPr>
          <w:rFonts w:ascii="Century Gothic" w:eastAsia="Century Gothic" w:hAnsi="Century Gothic" w:cs="Century Gothic"/>
          <w:color w:val="272727"/>
          <w:sz w:val="24"/>
          <w:szCs w:val="24"/>
          <w:lang w:eastAsia="zh-CN" w:bidi="ar-SA"/>
        </w:rPr>
        <w:t xml:space="preserve"> and soil water parameters</w:t>
      </w:r>
      <w:r w:rsidRPr="0121BD6F">
        <w:rPr>
          <w:rFonts w:ascii="Century Gothic" w:eastAsia="Century Gothic" w:hAnsi="Century Gothic" w:cs="Century Gothic"/>
          <w:color w:val="272727"/>
          <w:sz w:val="24"/>
          <w:szCs w:val="24"/>
          <w:lang w:eastAsia="zh-CN" w:bidi="ar-SA"/>
        </w:rPr>
        <w:t xml:space="preserve"> (both Type A and type B projects), GHG emission measurements along with crop yield data collection </w:t>
      </w:r>
      <w:r w:rsidR="00BD1E04" w:rsidRPr="0121BD6F">
        <w:rPr>
          <w:rFonts w:ascii="Century Gothic" w:eastAsia="Century Gothic" w:hAnsi="Century Gothic" w:cs="Century Gothic"/>
          <w:color w:val="272727"/>
          <w:sz w:val="24"/>
          <w:szCs w:val="24"/>
          <w:lang w:eastAsia="zh-CN" w:bidi="ar-SA"/>
        </w:rPr>
        <w:t>and/</w:t>
      </w:r>
      <w:r w:rsidRPr="0121BD6F">
        <w:rPr>
          <w:rFonts w:ascii="Century Gothic" w:eastAsia="Century Gothic" w:hAnsi="Century Gothic" w:cs="Century Gothic"/>
          <w:color w:val="272727"/>
          <w:sz w:val="24"/>
          <w:szCs w:val="24"/>
          <w:lang w:eastAsia="zh-CN" w:bidi="ar-SA"/>
        </w:rPr>
        <w:t xml:space="preserve">or </w:t>
      </w:r>
      <w:r w:rsidR="00BD1E04" w:rsidRPr="0121BD6F">
        <w:rPr>
          <w:rFonts w:ascii="Century Gothic" w:eastAsia="Century Gothic" w:hAnsi="Century Gothic" w:cs="Century Gothic"/>
          <w:color w:val="272727"/>
          <w:sz w:val="24"/>
          <w:szCs w:val="24"/>
          <w:lang w:eastAsia="zh-CN" w:bidi="ar-SA"/>
        </w:rPr>
        <w:t xml:space="preserve">data collection for </w:t>
      </w:r>
      <w:r w:rsidRPr="0121BD6F">
        <w:rPr>
          <w:rFonts w:ascii="Century Gothic" w:eastAsia="Century Gothic" w:hAnsi="Century Gothic" w:cs="Century Gothic"/>
          <w:color w:val="272727"/>
          <w:sz w:val="24"/>
          <w:szCs w:val="24"/>
          <w:lang w:eastAsia="zh-CN" w:bidi="ar-SA"/>
        </w:rPr>
        <w:t xml:space="preserve">economic </w:t>
      </w:r>
      <w:r w:rsidRPr="0121BD6F">
        <w:rPr>
          <w:rFonts w:ascii="Century Gothic" w:eastAsia="Century Gothic" w:hAnsi="Century Gothic" w:cs="Century Gothic"/>
          <w:color w:val="272727"/>
          <w:sz w:val="24"/>
          <w:szCs w:val="24"/>
          <w:lang w:eastAsia="zh-CN" w:bidi="ar-SA"/>
        </w:rPr>
        <w:lastRenderedPageBreak/>
        <w:t>analysis</w:t>
      </w:r>
      <w:r w:rsidR="0234812C" w:rsidRPr="0121BD6F">
        <w:rPr>
          <w:rFonts w:ascii="Century Gothic" w:eastAsia="Century Gothic" w:hAnsi="Century Gothic" w:cs="Century Gothic"/>
          <w:color w:val="272727"/>
          <w:sz w:val="24"/>
          <w:szCs w:val="24"/>
          <w:lang w:eastAsia="zh-CN" w:bidi="ar-SA"/>
        </w:rPr>
        <w:t xml:space="preserve"> (all Type A projects)</w:t>
      </w:r>
      <w:r w:rsidR="36463254" w:rsidRPr="0121BD6F">
        <w:rPr>
          <w:rFonts w:ascii="Century Gothic" w:eastAsia="Century Gothic" w:hAnsi="Century Gothic" w:cs="Century Gothic"/>
          <w:color w:val="272727"/>
          <w:sz w:val="24"/>
          <w:szCs w:val="24"/>
          <w:lang w:eastAsia="zh-CN" w:bidi="ar-SA"/>
        </w:rPr>
        <w:t xml:space="preserve">, </w:t>
      </w:r>
      <w:r w:rsidR="517B757D" w:rsidRPr="0121BD6F">
        <w:rPr>
          <w:rFonts w:ascii="Century Gothic" w:eastAsia="Century Gothic" w:hAnsi="Century Gothic" w:cs="Century Gothic"/>
          <w:color w:val="272727"/>
          <w:sz w:val="24"/>
          <w:szCs w:val="24"/>
          <w:lang w:eastAsia="zh-CN" w:bidi="ar-SA"/>
        </w:rPr>
        <w:t xml:space="preserve">other soil health indicators, data on </w:t>
      </w:r>
      <w:r w:rsidR="36463254" w:rsidRPr="0121BD6F">
        <w:rPr>
          <w:rFonts w:ascii="Century Gothic" w:eastAsia="Century Gothic" w:hAnsi="Century Gothic" w:cs="Century Gothic"/>
          <w:sz w:val="24"/>
          <w:szCs w:val="24"/>
        </w:rPr>
        <w:t>ecosystem impacts and co-benefits</w:t>
      </w:r>
      <w:r w:rsidRPr="0121BD6F">
        <w:rPr>
          <w:rFonts w:ascii="Century Gothic" w:eastAsia="Century Gothic" w:hAnsi="Century Gothic" w:cs="Century Gothic"/>
          <w:color w:val="272727"/>
          <w:sz w:val="24"/>
          <w:szCs w:val="24"/>
          <w:lang w:eastAsia="zh-CN" w:bidi="ar-SA"/>
        </w:rPr>
        <w:t xml:space="preserve"> (optional </w:t>
      </w:r>
      <w:r w:rsidR="4119F7C4" w:rsidRPr="0121BD6F">
        <w:rPr>
          <w:rFonts w:ascii="Century Gothic" w:eastAsia="Century Gothic" w:hAnsi="Century Gothic" w:cs="Century Gothic"/>
          <w:color w:val="272727"/>
          <w:sz w:val="24"/>
          <w:szCs w:val="24"/>
          <w:lang w:eastAsia="zh-CN" w:bidi="ar-SA"/>
        </w:rPr>
        <w:t>for</w:t>
      </w:r>
      <w:r w:rsidRPr="0121BD6F">
        <w:rPr>
          <w:rFonts w:ascii="Century Gothic" w:eastAsia="Century Gothic" w:hAnsi="Century Gothic" w:cs="Century Gothic"/>
          <w:color w:val="272727"/>
          <w:sz w:val="24"/>
          <w:szCs w:val="24"/>
          <w:lang w:eastAsia="zh-CN" w:bidi="ar-SA"/>
        </w:rPr>
        <w:t xml:space="preserve"> Type A and type B projects). </w:t>
      </w:r>
    </w:p>
    <w:p w14:paraId="694C2754" w14:textId="77777777" w:rsidR="004406EB" w:rsidRPr="00AA7FC8" w:rsidRDefault="004406EB" w:rsidP="00AA7FC8">
      <w:pPr>
        <w:spacing w:after="0" w:line="240" w:lineRule="auto"/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</w:pPr>
      <w:bookmarkStart w:id="0" w:name="_Toc471993759"/>
    </w:p>
    <w:p w14:paraId="004FE3F0" w14:textId="33A558CB" w:rsidR="00525446" w:rsidRPr="00AA7FC8" w:rsidRDefault="7E4C0232" w:rsidP="00AA7FC8">
      <w:pPr>
        <w:spacing w:after="0" w:line="240" w:lineRule="auto"/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</w:pPr>
      <w:r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Provide:</w:t>
      </w:r>
    </w:p>
    <w:p w14:paraId="0BAF5DF5" w14:textId="4E746779" w:rsidR="00FC1D6E" w:rsidRPr="00AA7FC8" w:rsidRDefault="6BC26C80" w:rsidP="00AA7FC8">
      <w:pPr>
        <w:pStyle w:val="ListParagraph"/>
        <w:numPr>
          <w:ilvl w:val="0"/>
          <w:numId w:val="2"/>
        </w:numPr>
        <w:spacing w:after="0" w:line="240" w:lineRule="auto"/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</w:pPr>
      <w:r w:rsidRPr="5DC95B69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Names of parameters and </w:t>
      </w:r>
      <w:r w:rsidR="36463254" w:rsidRPr="5DC95B69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field</w:t>
      </w:r>
      <w:r w:rsidR="4B14DF19" w:rsidRPr="5DC95B69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(s)</w:t>
      </w:r>
      <w:r w:rsidR="36463254" w:rsidRPr="5DC95B69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</w:t>
      </w:r>
      <w:r w:rsidR="4119F7C4" w:rsidRPr="5DC95B69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where </w:t>
      </w:r>
      <w:r w:rsidR="36463254" w:rsidRPr="5DC95B69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data </w:t>
      </w:r>
      <w:r w:rsidR="4119F7C4" w:rsidRPr="5DC95B69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will be collected</w:t>
      </w:r>
      <w:r w:rsidR="36463254" w:rsidRPr="5DC95B69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. </w:t>
      </w:r>
      <w:r w:rsidR="4119F7C4" w:rsidRPr="5DC95B69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Be consistent with Experimental Design. </w:t>
      </w:r>
    </w:p>
    <w:p w14:paraId="6620320A" w14:textId="36E5263B" w:rsidR="00F26B3C" w:rsidRPr="00AA7FC8" w:rsidRDefault="4119F7C4" w:rsidP="00AA7FC8">
      <w:pPr>
        <w:pStyle w:val="ListParagraph"/>
        <w:numPr>
          <w:ilvl w:val="0"/>
          <w:numId w:val="2"/>
        </w:numPr>
        <w:spacing w:after="0" w:line="240" w:lineRule="auto"/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</w:pPr>
      <w:r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Methodology and/or equipment for s</w:t>
      </w:r>
      <w:r w:rsidR="15BA94B3"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ample collection, including</w:t>
      </w:r>
      <w:r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but not limited to field layout and tools to be used.</w:t>
      </w:r>
    </w:p>
    <w:p w14:paraId="63B9D49F" w14:textId="6C2AD9B5" w:rsidR="00FC1D6E" w:rsidRPr="00AA7FC8" w:rsidRDefault="36463254" w:rsidP="00AA7FC8">
      <w:pPr>
        <w:pStyle w:val="ListParagraph"/>
        <w:numPr>
          <w:ilvl w:val="0"/>
          <w:numId w:val="2"/>
        </w:numPr>
        <w:spacing w:after="0" w:line="240" w:lineRule="auto"/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</w:pPr>
      <w:r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Sampling time and </w:t>
      </w:r>
      <w:r w:rsidR="15BA94B3"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frequency</w:t>
      </w:r>
      <w:r w:rsidR="4119F7C4"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. A justification must be provided explaining the selected choices and why they are</w:t>
      </w:r>
      <w:r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important </w:t>
      </w:r>
      <w:r w:rsidR="4119F7C4"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for representative and scientifically sound data collection. </w:t>
      </w:r>
    </w:p>
    <w:p w14:paraId="123E4AF8" w14:textId="28320449" w:rsidR="15BA94B3" w:rsidRDefault="15BA94B3" w:rsidP="79262484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 w:rsidRPr="79262484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Methods and/or equipment for sample transportation, storage, and analysis.</w:t>
      </w:r>
      <w:r w:rsidR="10B344DC" w:rsidRPr="79262484">
        <w:rPr>
          <w:rFonts w:ascii="Century Gothic" w:eastAsia="Century Gothic" w:hAnsi="Century Gothic" w:cs="Century Gothic"/>
          <w:sz w:val="24"/>
          <w:szCs w:val="24"/>
        </w:rPr>
        <w:t xml:space="preserve">  </w:t>
      </w:r>
    </w:p>
    <w:p w14:paraId="40368246" w14:textId="014E92D7" w:rsidR="79262484" w:rsidRDefault="79262484" w:rsidP="79262484"/>
    <w:p w14:paraId="35F96419" w14:textId="1D9E8DA8" w:rsidR="5DC95B69" w:rsidRDefault="5DC95B69" w:rsidP="5DC95B69">
      <w:pPr>
        <w:spacing w:after="0" w:line="240" w:lineRule="auto"/>
        <w:rPr>
          <w:rFonts w:ascii="Century Gothic" w:eastAsia="Century Gothic" w:hAnsi="Century Gothic" w:cs="Century Gothic"/>
          <w:b/>
          <w:bCs/>
          <w:color w:val="272727"/>
          <w:sz w:val="24"/>
          <w:szCs w:val="24"/>
          <w:lang w:eastAsia="zh-CN" w:bidi="ar-SA"/>
        </w:rPr>
      </w:pPr>
    </w:p>
    <w:p w14:paraId="3BB026A3" w14:textId="17B056C4" w:rsidR="020E0447" w:rsidRDefault="020E0447" w:rsidP="5DC95B69">
      <w:pPr>
        <w:spacing w:after="0" w:line="240" w:lineRule="auto"/>
        <w:rPr>
          <w:rFonts w:ascii="Century Gothic" w:eastAsia="Century Gothic" w:hAnsi="Century Gothic" w:cs="Century Gothic"/>
          <w:b/>
          <w:bCs/>
          <w:color w:val="272727"/>
          <w:sz w:val="24"/>
          <w:szCs w:val="24"/>
          <w:lang w:eastAsia="zh-CN" w:bidi="ar-SA"/>
        </w:rPr>
      </w:pPr>
      <w:r w:rsidRPr="0121BD6F">
        <w:rPr>
          <w:rFonts w:ascii="Century Gothic" w:eastAsia="Century Gothic" w:hAnsi="Century Gothic" w:cs="Century Gothic"/>
          <w:b/>
          <w:bCs/>
          <w:color w:val="272727"/>
          <w:sz w:val="24"/>
          <w:szCs w:val="24"/>
          <w:lang w:eastAsia="zh-CN" w:bidi="ar-SA"/>
        </w:rPr>
        <w:t xml:space="preserve">5. Data </w:t>
      </w:r>
      <w:r w:rsidR="0097284C" w:rsidRPr="0121BD6F">
        <w:rPr>
          <w:rFonts w:ascii="Century Gothic" w:eastAsia="Century Gothic" w:hAnsi="Century Gothic" w:cs="Century Gothic"/>
          <w:b/>
          <w:bCs/>
          <w:color w:val="272727"/>
          <w:sz w:val="24"/>
          <w:szCs w:val="24"/>
          <w:lang w:eastAsia="zh-CN" w:bidi="ar-SA"/>
        </w:rPr>
        <w:t>analysis</w:t>
      </w:r>
      <w:r w:rsidR="006A2EE8" w:rsidRPr="0121BD6F">
        <w:rPr>
          <w:rFonts w:ascii="Century Gothic" w:eastAsia="Century Gothic" w:hAnsi="Century Gothic" w:cs="Century Gothic"/>
          <w:b/>
          <w:bCs/>
          <w:color w:val="272727"/>
          <w:sz w:val="24"/>
          <w:szCs w:val="24"/>
          <w:lang w:eastAsia="zh-CN" w:bidi="ar-SA"/>
        </w:rPr>
        <w:t xml:space="preserve">, </w:t>
      </w:r>
      <w:r w:rsidR="18C156B8" w:rsidRPr="0121BD6F">
        <w:rPr>
          <w:rFonts w:ascii="Century Gothic" w:eastAsia="Century Gothic" w:hAnsi="Century Gothic" w:cs="Century Gothic"/>
          <w:b/>
          <w:bCs/>
          <w:color w:val="272727"/>
          <w:sz w:val="24"/>
          <w:szCs w:val="24"/>
          <w:lang w:eastAsia="zh-CN" w:bidi="ar-SA"/>
        </w:rPr>
        <w:t>I</w:t>
      </w:r>
      <w:r w:rsidR="0097284C" w:rsidRPr="0121BD6F">
        <w:rPr>
          <w:rFonts w:ascii="Century Gothic" w:eastAsia="Century Gothic" w:hAnsi="Century Gothic" w:cs="Century Gothic"/>
          <w:b/>
          <w:bCs/>
          <w:color w:val="272727"/>
          <w:sz w:val="24"/>
          <w:szCs w:val="24"/>
          <w:lang w:eastAsia="zh-CN" w:bidi="ar-SA"/>
        </w:rPr>
        <w:t>nterpretation</w:t>
      </w:r>
      <w:r w:rsidR="00735287" w:rsidRPr="0121BD6F">
        <w:rPr>
          <w:rFonts w:ascii="Century Gothic" w:eastAsia="Century Gothic" w:hAnsi="Century Gothic" w:cs="Century Gothic"/>
          <w:b/>
          <w:bCs/>
          <w:color w:val="272727"/>
          <w:sz w:val="24"/>
          <w:szCs w:val="24"/>
          <w:lang w:eastAsia="zh-CN" w:bidi="ar-SA"/>
        </w:rPr>
        <w:t xml:space="preserve"> and </w:t>
      </w:r>
      <w:r w:rsidR="7F573061" w:rsidRPr="0121BD6F">
        <w:rPr>
          <w:rFonts w:ascii="Century Gothic" w:eastAsia="Century Gothic" w:hAnsi="Century Gothic" w:cs="Century Gothic"/>
          <w:b/>
          <w:bCs/>
          <w:color w:val="272727"/>
          <w:sz w:val="24"/>
          <w:szCs w:val="24"/>
          <w:lang w:eastAsia="zh-CN" w:bidi="ar-SA"/>
        </w:rPr>
        <w:t>R</w:t>
      </w:r>
      <w:r w:rsidR="00735287" w:rsidRPr="0121BD6F">
        <w:rPr>
          <w:rFonts w:ascii="Century Gothic" w:eastAsia="Century Gothic" w:hAnsi="Century Gothic" w:cs="Century Gothic"/>
          <w:b/>
          <w:bCs/>
          <w:color w:val="272727"/>
          <w:sz w:val="24"/>
          <w:szCs w:val="24"/>
          <w:lang w:eastAsia="zh-CN" w:bidi="ar-SA"/>
        </w:rPr>
        <w:t>eporting</w:t>
      </w:r>
      <w:r w:rsidRPr="0121BD6F">
        <w:rPr>
          <w:rFonts w:ascii="Century Gothic" w:eastAsia="Century Gothic" w:hAnsi="Century Gothic" w:cs="Century Gothic"/>
          <w:b/>
          <w:bCs/>
          <w:color w:val="272727"/>
          <w:sz w:val="24"/>
          <w:szCs w:val="24"/>
          <w:lang w:eastAsia="zh-CN" w:bidi="ar-SA"/>
        </w:rPr>
        <w:t xml:space="preserve"> </w:t>
      </w:r>
    </w:p>
    <w:p w14:paraId="30D32A1B" w14:textId="7ACDFE3E" w:rsidR="020E0447" w:rsidRDefault="020E0447" w:rsidP="5DC95B69">
      <w:pPr>
        <w:spacing w:after="0" w:line="240" w:lineRule="auto"/>
        <w:rPr>
          <w:rFonts w:ascii="Century Gothic" w:eastAsia="Century Gothic" w:hAnsi="Century Gothic" w:cs="Century Gothic"/>
          <w:color w:val="272727"/>
          <w:sz w:val="24"/>
          <w:szCs w:val="24"/>
          <w:lang w:eastAsia="zh-CN" w:bidi="ar-SA"/>
        </w:rPr>
      </w:pPr>
      <w:r w:rsidRPr="5DC95B69">
        <w:rPr>
          <w:rFonts w:ascii="Century Gothic" w:eastAsia="Century Gothic" w:hAnsi="Century Gothic" w:cs="Century Gothic"/>
          <w:color w:val="272727"/>
          <w:sz w:val="24"/>
          <w:szCs w:val="24"/>
          <w:lang w:eastAsia="zh-CN" w:bidi="ar-SA"/>
        </w:rPr>
        <w:t>Outline</w:t>
      </w:r>
      <w:r w:rsidR="003741FD">
        <w:rPr>
          <w:rFonts w:ascii="Century Gothic" w:eastAsia="Century Gothic" w:hAnsi="Century Gothic" w:cs="Century Gothic"/>
          <w:color w:val="272727"/>
          <w:sz w:val="24"/>
          <w:szCs w:val="24"/>
          <w:lang w:eastAsia="zh-CN" w:bidi="ar-SA"/>
        </w:rPr>
        <w:t xml:space="preserve"> methods</w:t>
      </w:r>
      <w:r w:rsidR="00475D38">
        <w:rPr>
          <w:rFonts w:ascii="Century Gothic" w:eastAsia="Century Gothic" w:hAnsi="Century Gothic" w:cs="Century Gothic"/>
          <w:color w:val="272727"/>
          <w:sz w:val="24"/>
          <w:szCs w:val="24"/>
          <w:lang w:eastAsia="zh-CN" w:bidi="ar-SA"/>
        </w:rPr>
        <w:t xml:space="preserve"> to be</w:t>
      </w:r>
      <w:r w:rsidR="003741FD">
        <w:rPr>
          <w:rFonts w:ascii="Century Gothic" w:eastAsia="Century Gothic" w:hAnsi="Century Gothic" w:cs="Century Gothic"/>
          <w:color w:val="272727"/>
          <w:sz w:val="24"/>
          <w:szCs w:val="24"/>
          <w:lang w:eastAsia="zh-CN" w:bidi="ar-SA"/>
        </w:rPr>
        <w:t xml:space="preserve"> use</w:t>
      </w:r>
      <w:r w:rsidR="00475D38">
        <w:rPr>
          <w:rFonts w:ascii="Century Gothic" w:eastAsia="Century Gothic" w:hAnsi="Century Gothic" w:cs="Century Gothic"/>
          <w:color w:val="272727"/>
          <w:sz w:val="24"/>
          <w:szCs w:val="24"/>
          <w:lang w:eastAsia="zh-CN" w:bidi="ar-SA"/>
        </w:rPr>
        <w:t>d</w:t>
      </w:r>
      <w:r w:rsidR="003741FD">
        <w:rPr>
          <w:rFonts w:ascii="Century Gothic" w:eastAsia="Century Gothic" w:hAnsi="Century Gothic" w:cs="Century Gothic"/>
          <w:color w:val="272727"/>
          <w:sz w:val="24"/>
          <w:szCs w:val="24"/>
          <w:lang w:eastAsia="zh-CN" w:bidi="ar-SA"/>
        </w:rPr>
        <w:t xml:space="preserve"> for data analysis</w:t>
      </w:r>
      <w:r w:rsidR="00475D38">
        <w:rPr>
          <w:rFonts w:ascii="Century Gothic" w:eastAsia="Century Gothic" w:hAnsi="Century Gothic" w:cs="Century Gothic"/>
          <w:color w:val="272727"/>
          <w:sz w:val="24"/>
          <w:szCs w:val="24"/>
          <w:lang w:eastAsia="zh-CN" w:bidi="ar-SA"/>
        </w:rPr>
        <w:t xml:space="preserve"> </w:t>
      </w:r>
      <w:r w:rsidR="00243331">
        <w:rPr>
          <w:rFonts w:ascii="Century Gothic" w:eastAsia="Century Gothic" w:hAnsi="Century Gothic" w:cs="Century Gothic"/>
          <w:color w:val="272727"/>
          <w:sz w:val="24"/>
          <w:szCs w:val="24"/>
          <w:lang w:eastAsia="zh-CN" w:bidi="ar-SA"/>
        </w:rPr>
        <w:t xml:space="preserve">and interpretation </w:t>
      </w:r>
      <w:r w:rsidR="00475D38">
        <w:rPr>
          <w:rFonts w:ascii="Century Gothic" w:eastAsia="Century Gothic" w:hAnsi="Century Gothic" w:cs="Century Gothic"/>
          <w:color w:val="272727"/>
          <w:sz w:val="24"/>
          <w:szCs w:val="24"/>
          <w:lang w:eastAsia="zh-CN" w:bidi="ar-SA"/>
        </w:rPr>
        <w:t>and reason</w:t>
      </w:r>
      <w:r w:rsidR="00CB6D99">
        <w:rPr>
          <w:rFonts w:ascii="Century Gothic" w:eastAsia="Century Gothic" w:hAnsi="Century Gothic" w:cs="Century Gothic"/>
          <w:color w:val="272727"/>
          <w:sz w:val="24"/>
          <w:szCs w:val="24"/>
          <w:lang w:eastAsia="zh-CN" w:bidi="ar-SA"/>
        </w:rPr>
        <w:t>s</w:t>
      </w:r>
      <w:r w:rsidR="00475D38">
        <w:rPr>
          <w:rFonts w:ascii="Century Gothic" w:eastAsia="Century Gothic" w:hAnsi="Century Gothic" w:cs="Century Gothic"/>
          <w:color w:val="272727"/>
          <w:sz w:val="24"/>
          <w:szCs w:val="24"/>
          <w:lang w:eastAsia="zh-CN" w:bidi="ar-SA"/>
        </w:rPr>
        <w:t xml:space="preserve"> for the methods selected.</w:t>
      </w:r>
      <w:r w:rsidR="00CD59C1">
        <w:rPr>
          <w:rFonts w:ascii="Century Gothic" w:eastAsia="Century Gothic" w:hAnsi="Century Gothic" w:cs="Century Gothic"/>
          <w:color w:val="272727"/>
          <w:sz w:val="24"/>
          <w:szCs w:val="24"/>
          <w:lang w:eastAsia="zh-CN" w:bidi="ar-SA"/>
        </w:rPr>
        <w:t xml:space="preserve"> Provide </w:t>
      </w:r>
      <w:r w:rsidR="00AC4661">
        <w:rPr>
          <w:rFonts w:ascii="Century Gothic" w:eastAsia="Century Gothic" w:hAnsi="Century Gothic" w:cs="Century Gothic"/>
          <w:color w:val="272727"/>
          <w:sz w:val="24"/>
          <w:szCs w:val="24"/>
          <w:lang w:eastAsia="zh-CN" w:bidi="ar-SA"/>
        </w:rPr>
        <w:t xml:space="preserve">a </w:t>
      </w:r>
      <w:r w:rsidR="006C656D">
        <w:rPr>
          <w:rFonts w:ascii="Century Gothic" w:eastAsia="Century Gothic" w:hAnsi="Century Gothic" w:cs="Century Gothic"/>
          <w:color w:val="272727"/>
          <w:sz w:val="24"/>
          <w:szCs w:val="24"/>
          <w:lang w:eastAsia="zh-CN" w:bidi="ar-SA"/>
        </w:rPr>
        <w:t xml:space="preserve">detailed </w:t>
      </w:r>
      <w:r w:rsidR="00AC4661">
        <w:rPr>
          <w:rFonts w:ascii="Century Gothic" w:eastAsia="Century Gothic" w:hAnsi="Century Gothic" w:cs="Century Gothic"/>
          <w:color w:val="272727"/>
          <w:sz w:val="24"/>
          <w:szCs w:val="24"/>
          <w:lang w:eastAsia="zh-CN" w:bidi="ar-SA"/>
        </w:rPr>
        <w:t xml:space="preserve">schedule </w:t>
      </w:r>
      <w:r w:rsidR="00437301">
        <w:rPr>
          <w:rFonts w:ascii="Century Gothic" w:eastAsia="Century Gothic" w:hAnsi="Century Gothic" w:cs="Century Gothic"/>
          <w:color w:val="272727"/>
          <w:sz w:val="24"/>
          <w:szCs w:val="24"/>
          <w:lang w:eastAsia="zh-CN" w:bidi="ar-SA"/>
        </w:rPr>
        <w:t>for</w:t>
      </w:r>
      <w:r w:rsidR="00AC4661">
        <w:rPr>
          <w:rFonts w:ascii="Century Gothic" w:eastAsia="Century Gothic" w:hAnsi="Century Gothic" w:cs="Century Gothic"/>
          <w:color w:val="272727"/>
          <w:sz w:val="24"/>
          <w:szCs w:val="24"/>
          <w:lang w:eastAsia="zh-CN" w:bidi="ar-SA"/>
        </w:rPr>
        <w:t xml:space="preserve"> data reporting to CDFA in the grant term.</w:t>
      </w:r>
    </w:p>
    <w:p w14:paraId="0B3AED9F" w14:textId="77777777" w:rsidR="003D7993" w:rsidRDefault="003D7993" w:rsidP="003D7993">
      <w:pPr>
        <w:spacing w:after="0" w:line="240" w:lineRule="auto"/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</w:pPr>
    </w:p>
    <w:p w14:paraId="1611B48C" w14:textId="3E24220C" w:rsidR="003D7993" w:rsidRPr="00AA7FC8" w:rsidRDefault="003D7993" w:rsidP="003D7993">
      <w:pPr>
        <w:spacing w:after="0" w:line="240" w:lineRule="auto"/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</w:pPr>
      <w:r w:rsidRPr="00AA7FC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Provide:</w:t>
      </w:r>
    </w:p>
    <w:p w14:paraId="21A2A687" w14:textId="3456A2A8" w:rsidR="0097158C" w:rsidRDefault="15BA94B3" w:rsidP="00AA7FC8">
      <w:pPr>
        <w:pStyle w:val="ListParagraph"/>
        <w:numPr>
          <w:ilvl w:val="0"/>
          <w:numId w:val="2"/>
        </w:numPr>
        <w:spacing w:after="0" w:line="240" w:lineRule="auto"/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</w:pPr>
      <w:r w:rsidRPr="5DC95B69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Methods of data analysis</w:t>
      </w:r>
      <w:r w:rsidR="00991056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and </w:t>
      </w:r>
      <w:r w:rsidR="00DD0131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interpretation</w:t>
      </w:r>
    </w:p>
    <w:p w14:paraId="4ADBF174" w14:textId="77777777" w:rsidR="00094677" w:rsidRDefault="00935860" w:rsidP="00AA7FC8">
      <w:pPr>
        <w:pStyle w:val="ListParagraph"/>
        <w:numPr>
          <w:ilvl w:val="0"/>
          <w:numId w:val="2"/>
        </w:numPr>
        <w:spacing w:after="0" w:line="240" w:lineRule="auto"/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</w:pPr>
      <w:r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Frequency </w:t>
      </w:r>
      <w:r w:rsidR="00F109C5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for </w:t>
      </w:r>
      <w:r w:rsidR="00273E1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individual</w:t>
      </w:r>
      <w:r w:rsidR="00F109C5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data parameter</w:t>
      </w:r>
      <w:r w:rsidR="00273E18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s</w:t>
      </w:r>
      <w:r w:rsidR="00F109C5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to be reported to CDFA</w:t>
      </w:r>
      <w:r w:rsidR="00827F73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.</w:t>
      </w:r>
    </w:p>
    <w:p w14:paraId="22B16F26" w14:textId="2A4DF23B" w:rsidR="007D10C9" w:rsidRDefault="00094677" w:rsidP="00094677">
      <w:pPr>
        <w:pStyle w:val="ListParagraph"/>
        <w:numPr>
          <w:ilvl w:val="1"/>
          <w:numId w:val="2"/>
        </w:numPr>
        <w:spacing w:after="0" w:line="240" w:lineRule="auto"/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</w:pPr>
      <w:r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CDFA requires grant recipients to present </w:t>
      </w:r>
      <w:r w:rsidR="005B023C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project </w:t>
      </w:r>
      <w:r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data</w:t>
      </w:r>
      <w:r w:rsidR="00086B29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as much as possible</w:t>
      </w:r>
      <w:r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in their</w:t>
      </w:r>
      <w:r w:rsidR="00F109C5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annual report</w:t>
      </w:r>
      <w:r w:rsidR="005B023C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s</w:t>
      </w:r>
      <w:r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</w:t>
      </w:r>
      <w:r w:rsidR="00086B29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which will be</w:t>
      </w:r>
      <w:r w:rsidR="007D10C9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included in </w:t>
      </w:r>
      <w:r w:rsidR="00721825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the </w:t>
      </w:r>
      <w:r w:rsidR="007D10C9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annual meeting proceedings</w:t>
      </w:r>
      <w:r w:rsidR="00646F32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.</w:t>
      </w:r>
    </w:p>
    <w:p w14:paraId="776CC884" w14:textId="1C9DECB2" w:rsidR="00646F32" w:rsidRDefault="00646F32" w:rsidP="00094677">
      <w:pPr>
        <w:pStyle w:val="ListParagraph"/>
        <w:numPr>
          <w:ilvl w:val="1"/>
          <w:numId w:val="2"/>
        </w:numPr>
        <w:spacing w:after="0" w:line="240" w:lineRule="auto"/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</w:pPr>
      <w:r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All data parameters must be reported to CDFA in the final reporting documents.</w:t>
      </w:r>
    </w:p>
    <w:p w14:paraId="5F7B39C5" w14:textId="226D56F2" w:rsidR="008A3288" w:rsidRDefault="008A3288" w:rsidP="00094677">
      <w:pPr>
        <w:pStyle w:val="ListParagraph"/>
        <w:numPr>
          <w:ilvl w:val="1"/>
          <w:numId w:val="2"/>
        </w:numPr>
        <w:spacing w:after="0" w:line="240" w:lineRule="auto"/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</w:pPr>
      <w:r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Additional data reporting is required for all Demo Type A projects</w:t>
      </w:r>
      <w:r w:rsidR="00437301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 xml:space="preserve"> </w:t>
      </w:r>
      <w:r w:rsidR="00BB398C"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as a part of the final reporting documents</w:t>
      </w:r>
      <w:r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  <w:t>.</w:t>
      </w:r>
    </w:p>
    <w:p w14:paraId="7556396A" w14:textId="77777777" w:rsidR="004E3219" w:rsidRPr="00AA7FC8" w:rsidRDefault="004E3219" w:rsidP="00AA7FC8">
      <w:pPr>
        <w:spacing w:after="0" w:line="240" w:lineRule="auto"/>
        <w:rPr>
          <w:rFonts w:ascii="Century Gothic" w:eastAsia="Century Gothic" w:hAnsi="Century Gothic" w:cs="Century Gothic"/>
          <w:color w:val="FF0000"/>
          <w:sz w:val="24"/>
          <w:szCs w:val="24"/>
        </w:rPr>
      </w:pPr>
    </w:p>
    <w:p w14:paraId="35CF21D8" w14:textId="665238AD" w:rsidR="00175C5B" w:rsidRPr="00AA7FC8" w:rsidRDefault="00175C5B" w:rsidP="00AA7FC8">
      <w:pPr>
        <w:spacing w:after="0" w:line="240" w:lineRule="auto"/>
        <w:rPr>
          <w:rFonts w:ascii="Century Gothic" w:eastAsia="Century Gothic" w:hAnsi="Century Gothic" w:cs="Century Gothic"/>
          <w:color w:val="4472C4" w:themeColor="accent5"/>
          <w:sz w:val="24"/>
          <w:szCs w:val="24"/>
        </w:rPr>
      </w:pPr>
    </w:p>
    <w:bookmarkEnd w:id="0"/>
    <w:p w14:paraId="37F11C5E" w14:textId="77777777" w:rsidR="00A86C90" w:rsidRPr="00AA7FC8" w:rsidRDefault="00A86C90" w:rsidP="00AA7FC8">
      <w:pPr>
        <w:spacing w:after="0" w:line="240" w:lineRule="auto"/>
        <w:rPr>
          <w:rFonts w:ascii="Century Gothic" w:eastAsia="Century Gothic" w:hAnsi="Century Gothic" w:cs="Century Gothic"/>
          <w:color w:val="FF0000"/>
          <w:sz w:val="24"/>
          <w:szCs w:val="24"/>
        </w:rPr>
      </w:pPr>
    </w:p>
    <w:sectPr w:rsidR="00A86C90" w:rsidRPr="00AA7FC8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515FED" w14:textId="77777777" w:rsidR="00186A3B" w:rsidRDefault="00186A3B" w:rsidP="002F0ED6">
      <w:pPr>
        <w:spacing w:after="0" w:line="240" w:lineRule="auto"/>
      </w:pPr>
      <w:r>
        <w:separator/>
      </w:r>
    </w:p>
  </w:endnote>
  <w:endnote w:type="continuationSeparator" w:id="0">
    <w:p w14:paraId="7C056900" w14:textId="77777777" w:rsidR="00186A3B" w:rsidRDefault="00186A3B" w:rsidP="002F0ED6">
      <w:pPr>
        <w:spacing w:after="0" w:line="240" w:lineRule="auto"/>
      </w:pPr>
      <w:r>
        <w:continuationSeparator/>
      </w:r>
    </w:p>
  </w:endnote>
  <w:endnote w:type="continuationNotice" w:id="1">
    <w:p w14:paraId="141EBBCB" w14:textId="77777777" w:rsidR="00186A3B" w:rsidRDefault="00186A3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entury Gothic" w:hAnsi="Century Gothic" w:cs="Arial"/>
      </w:rPr>
      <w:id w:val="-1532094527"/>
      <w:docPartObj>
        <w:docPartGallery w:val="Page Numbers (Bottom of Page)"/>
        <w:docPartUnique/>
      </w:docPartObj>
    </w:sdtPr>
    <w:sdtEndPr/>
    <w:sdtContent>
      <w:sdt>
        <w:sdtPr>
          <w:rPr>
            <w:rFonts w:ascii="Century Gothic" w:hAnsi="Century Gothic" w:cs="Arial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98E63EC" w14:textId="73CA0B82" w:rsidR="00F32F63" w:rsidRPr="002D462E" w:rsidRDefault="00F32F63">
            <w:pPr>
              <w:pStyle w:val="Footer"/>
              <w:jc w:val="right"/>
              <w:rPr>
                <w:rFonts w:ascii="Century Gothic" w:hAnsi="Century Gothic" w:cs="Arial"/>
              </w:rPr>
            </w:pPr>
            <w:r w:rsidRPr="002D462E">
              <w:rPr>
                <w:rFonts w:ascii="Century Gothic" w:hAnsi="Century Gothic" w:cs="Arial"/>
              </w:rPr>
              <w:t xml:space="preserve">Page </w:t>
            </w:r>
            <w:r w:rsidRPr="002D462E">
              <w:rPr>
                <w:rFonts w:ascii="Century Gothic" w:hAnsi="Century Gothic" w:cs="Arial"/>
                <w:b/>
                <w:bCs/>
                <w:sz w:val="24"/>
                <w:szCs w:val="24"/>
              </w:rPr>
              <w:fldChar w:fldCharType="begin"/>
            </w:r>
            <w:r w:rsidRPr="002D462E">
              <w:rPr>
                <w:rFonts w:ascii="Century Gothic" w:hAnsi="Century Gothic" w:cs="Arial"/>
                <w:b/>
                <w:bCs/>
              </w:rPr>
              <w:instrText xml:space="preserve"> PAGE </w:instrText>
            </w:r>
            <w:r w:rsidRPr="002D462E">
              <w:rPr>
                <w:rFonts w:ascii="Century Gothic" w:hAnsi="Century Gothic" w:cs="Arial"/>
                <w:b/>
                <w:bCs/>
                <w:sz w:val="24"/>
                <w:szCs w:val="24"/>
              </w:rPr>
              <w:fldChar w:fldCharType="separate"/>
            </w:r>
            <w:r w:rsidRPr="002D462E">
              <w:rPr>
                <w:rFonts w:ascii="Century Gothic" w:hAnsi="Century Gothic" w:cs="Arial"/>
                <w:b/>
                <w:bCs/>
                <w:noProof/>
              </w:rPr>
              <w:t>2</w:t>
            </w:r>
            <w:r w:rsidRPr="002D462E">
              <w:rPr>
                <w:rFonts w:ascii="Century Gothic" w:hAnsi="Century Gothic" w:cs="Arial"/>
                <w:b/>
                <w:bCs/>
                <w:sz w:val="24"/>
                <w:szCs w:val="24"/>
              </w:rPr>
              <w:fldChar w:fldCharType="end"/>
            </w:r>
            <w:r w:rsidRPr="002D462E">
              <w:rPr>
                <w:rFonts w:ascii="Century Gothic" w:hAnsi="Century Gothic" w:cs="Arial"/>
              </w:rPr>
              <w:t xml:space="preserve"> of </w:t>
            </w:r>
            <w:r w:rsidRPr="002D462E">
              <w:rPr>
                <w:rFonts w:ascii="Century Gothic" w:hAnsi="Century Gothic" w:cs="Arial"/>
                <w:b/>
                <w:bCs/>
                <w:sz w:val="24"/>
                <w:szCs w:val="24"/>
              </w:rPr>
              <w:fldChar w:fldCharType="begin"/>
            </w:r>
            <w:r w:rsidRPr="002D462E">
              <w:rPr>
                <w:rFonts w:ascii="Century Gothic" w:hAnsi="Century Gothic" w:cs="Arial"/>
                <w:b/>
                <w:bCs/>
              </w:rPr>
              <w:instrText xml:space="preserve"> NUMPAGES  </w:instrText>
            </w:r>
            <w:r w:rsidRPr="002D462E">
              <w:rPr>
                <w:rFonts w:ascii="Century Gothic" w:hAnsi="Century Gothic" w:cs="Arial"/>
                <w:b/>
                <w:bCs/>
                <w:sz w:val="24"/>
                <w:szCs w:val="24"/>
              </w:rPr>
              <w:fldChar w:fldCharType="separate"/>
            </w:r>
            <w:r w:rsidRPr="002D462E">
              <w:rPr>
                <w:rFonts w:ascii="Century Gothic" w:hAnsi="Century Gothic" w:cs="Arial"/>
                <w:b/>
                <w:bCs/>
                <w:noProof/>
              </w:rPr>
              <w:t>2</w:t>
            </w:r>
            <w:r w:rsidRPr="002D462E">
              <w:rPr>
                <w:rFonts w:ascii="Century Gothic" w:hAnsi="Century Gothic" w:cs="Arial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E979AB6" w14:textId="5FE5B787" w:rsidR="002F0ED6" w:rsidRPr="00CB1597" w:rsidRDefault="002F0ED6" w:rsidP="002F0ED6">
    <w:pPr>
      <w:pStyle w:val="Footer"/>
      <w:tabs>
        <w:tab w:val="clear" w:pos="4680"/>
        <w:tab w:val="clear" w:pos="9360"/>
        <w:tab w:val="left" w:pos="7845"/>
      </w:tabs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71219A" w14:textId="77777777" w:rsidR="00186A3B" w:rsidRDefault="00186A3B" w:rsidP="002F0ED6">
      <w:pPr>
        <w:spacing w:after="0" w:line="240" w:lineRule="auto"/>
      </w:pPr>
      <w:r>
        <w:separator/>
      </w:r>
    </w:p>
  </w:footnote>
  <w:footnote w:type="continuationSeparator" w:id="0">
    <w:p w14:paraId="53742248" w14:textId="77777777" w:rsidR="00186A3B" w:rsidRDefault="00186A3B" w:rsidP="002F0ED6">
      <w:pPr>
        <w:spacing w:after="0" w:line="240" w:lineRule="auto"/>
      </w:pPr>
      <w:r>
        <w:continuationSeparator/>
      </w:r>
    </w:p>
  </w:footnote>
  <w:footnote w:type="continuationNotice" w:id="1">
    <w:p w14:paraId="19464EA7" w14:textId="77777777" w:rsidR="00186A3B" w:rsidRDefault="00186A3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1BA7A" w14:textId="7466A142" w:rsidR="00BA3D68" w:rsidRPr="002D462E" w:rsidRDefault="00062C0E" w:rsidP="00FE024D">
    <w:pPr>
      <w:spacing w:after="0"/>
      <w:jc w:val="right"/>
      <w:rPr>
        <w:rFonts w:ascii="Century Gothic" w:hAnsi="Century Gothic" w:cs="Arial"/>
        <w:sz w:val="16"/>
        <w:szCs w:val="16"/>
      </w:rPr>
    </w:pPr>
    <w:r w:rsidRPr="002D462E">
      <w:rPr>
        <w:rFonts w:ascii="Century Gothic" w:hAnsi="Century Gothic" w:cs="Arial"/>
        <w:sz w:val="16"/>
        <w:szCs w:val="16"/>
      </w:rPr>
      <w:t>20</w:t>
    </w:r>
    <w:r w:rsidR="0084659A" w:rsidRPr="002D462E">
      <w:rPr>
        <w:rFonts w:ascii="Century Gothic" w:hAnsi="Century Gothic" w:cs="Arial"/>
        <w:sz w:val="16"/>
        <w:szCs w:val="16"/>
      </w:rPr>
      <w:t>2</w:t>
    </w:r>
    <w:r w:rsidR="008B6977">
      <w:rPr>
        <w:rFonts w:ascii="Century Gothic" w:hAnsi="Century Gothic" w:cs="Arial"/>
        <w:sz w:val="16"/>
        <w:szCs w:val="16"/>
      </w:rPr>
      <w:t>3</w:t>
    </w:r>
    <w:r w:rsidR="00C45CFE" w:rsidRPr="002D462E">
      <w:rPr>
        <w:rFonts w:ascii="Century Gothic" w:hAnsi="Century Gothic" w:cs="Arial"/>
        <w:sz w:val="16"/>
        <w:szCs w:val="16"/>
      </w:rPr>
      <w:t xml:space="preserve"> HS </w:t>
    </w:r>
    <w:r w:rsidR="008B6977" w:rsidRPr="002D462E">
      <w:rPr>
        <w:rFonts w:ascii="Century Gothic" w:hAnsi="Century Gothic" w:cs="Arial"/>
        <w:sz w:val="16"/>
        <w:szCs w:val="16"/>
      </w:rPr>
      <w:t>Demonstration Pro</w:t>
    </w:r>
    <w:r w:rsidR="008B6977">
      <w:rPr>
        <w:rFonts w:ascii="Century Gothic" w:hAnsi="Century Gothic" w:cs="Arial"/>
        <w:sz w:val="16"/>
        <w:szCs w:val="16"/>
      </w:rPr>
      <w:t>gram</w:t>
    </w:r>
  </w:p>
  <w:p w14:paraId="4FD49713" w14:textId="650F1A45" w:rsidR="00A41E68" w:rsidRPr="001E105C" w:rsidRDefault="001E105C" w:rsidP="00BA3D68">
    <w:pPr>
      <w:pStyle w:val="Header"/>
      <w:jc w:val="right"/>
      <w:rPr>
        <w:rFonts w:ascii="Century Gothic" w:hAnsi="Century Gothic"/>
        <w:sz w:val="16"/>
        <w:szCs w:val="16"/>
      </w:rPr>
    </w:pPr>
    <w:r w:rsidRPr="001E105C">
      <w:rPr>
        <w:rFonts w:ascii="Century Gothic" w:hAnsi="Century Gothic"/>
        <w:sz w:val="16"/>
        <w:szCs w:val="16"/>
      </w:rPr>
      <w:t>Project Narrativ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5711B"/>
    <w:multiLevelType w:val="hybridMultilevel"/>
    <w:tmpl w:val="E2A0D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064BD"/>
    <w:multiLevelType w:val="multilevel"/>
    <w:tmpl w:val="FE08244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D327942"/>
    <w:multiLevelType w:val="hybridMultilevel"/>
    <w:tmpl w:val="B95A6912"/>
    <w:lvl w:ilvl="0" w:tplc="C316975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A808C1"/>
    <w:multiLevelType w:val="hybridMultilevel"/>
    <w:tmpl w:val="F880EB8A"/>
    <w:lvl w:ilvl="0" w:tplc="CDA4B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E01CE"/>
    <w:multiLevelType w:val="hybridMultilevel"/>
    <w:tmpl w:val="CFCC53F6"/>
    <w:lvl w:ilvl="0" w:tplc="E2F2FA1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EA02850"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3" w:tplc="5DB69BB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D844D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EAD86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34A59D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C86D25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8ECB4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816A1E"/>
    <w:multiLevelType w:val="hybridMultilevel"/>
    <w:tmpl w:val="8EF0F968"/>
    <w:lvl w:ilvl="0" w:tplc="BDEA56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1705B8"/>
    <w:multiLevelType w:val="hybridMultilevel"/>
    <w:tmpl w:val="ADAE5EA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ED1057"/>
    <w:multiLevelType w:val="hybridMultilevel"/>
    <w:tmpl w:val="D49050D8"/>
    <w:lvl w:ilvl="0" w:tplc="CDD609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8C7079"/>
    <w:multiLevelType w:val="multilevel"/>
    <w:tmpl w:val="59E632F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191860FD"/>
    <w:multiLevelType w:val="hybridMultilevel"/>
    <w:tmpl w:val="1660A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EF1D4D"/>
    <w:multiLevelType w:val="hybridMultilevel"/>
    <w:tmpl w:val="7E62E882"/>
    <w:lvl w:ilvl="0" w:tplc="880C9F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u w:color="FF0000"/>
      </w:rPr>
    </w:lvl>
    <w:lvl w:ilvl="1" w:tplc="8BD4E7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0D0537"/>
    <w:multiLevelType w:val="hybridMultilevel"/>
    <w:tmpl w:val="F9EEB73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E2758"/>
    <w:multiLevelType w:val="hybridMultilevel"/>
    <w:tmpl w:val="3AE4CECC"/>
    <w:lvl w:ilvl="0" w:tplc="E2F2FA1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EA02850"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3" w:tplc="5DB69BB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D844D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EAD86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34A59D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C86D25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8ECB4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4F2E72"/>
    <w:multiLevelType w:val="hybridMultilevel"/>
    <w:tmpl w:val="C1B6EDDC"/>
    <w:lvl w:ilvl="0" w:tplc="E2F2FA1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EA02850"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DB69BB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D844D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EAD86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34A59D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C86D25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8ECB4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D83499"/>
    <w:multiLevelType w:val="multilevel"/>
    <w:tmpl w:val="6C48999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FF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FF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FF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FF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FF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FF000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FF0000"/>
      </w:rPr>
    </w:lvl>
  </w:abstractNum>
  <w:abstractNum w:abstractNumId="15" w15:restartNumberingAfterBreak="0">
    <w:nsid w:val="3B8E75A7"/>
    <w:multiLevelType w:val="hybridMultilevel"/>
    <w:tmpl w:val="3B28F748"/>
    <w:lvl w:ilvl="0" w:tplc="8B7E0D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72C4" w:themeColor="accent5"/>
      </w:rPr>
    </w:lvl>
    <w:lvl w:ilvl="1" w:tplc="36F6F2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0070C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D9373A"/>
    <w:multiLevelType w:val="multilevel"/>
    <w:tmpl w:val="191832F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4D2A05C5"/>
    <w:multiLevelType w:val="hybridMultilevel"/>
    <w:tmpl w:val="355C7348"/>
    <w:lvl w:ilvl="0" w:tplc="5302D5E8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6A4535"/>
    <w:multiLevelType w:val="hybridMultilevel"/>
    <w:tmpl w:val="77628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33666C"/>
    <w:multiLevelType w:val="hybridMultilevel"/>
    <w:tmpl w:val="118A1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975736"/>
    <w:multiLevelType w:val="hybridMultilevel"/>
    <w:tmpl w:val="67CED36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637555"/>
    <w:multiLevelType w:val="hybridMultilevel"/>
    <w:tmpl w:val="DB24AB4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C084E0B"/>
    <w:multiLevelType w:val="hybridMultilevel"/>
    <w:tmpl w:val="A4223790"/>
    <w:lvl w:ilvl="0" w:tplc="E2F2FA1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EA02850"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80ACE48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DB69BB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D844D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EAD86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34A59D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C86D25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8ECB4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2561E3"/>
    <w:multiLevelType w:val="hybridMultilevel"/>
    <w:tmpl w:val="FD36BCB8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01921FD"/>
    <w:multiLevelType w:val="hybridMultilevel"/>
    <w:tmpl w:val="F9EC8A22"/>
    <w:lvl w:ilvl="0" w:tplc="A6D248C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5C64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06017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8AAD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4A9A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6A67F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6E77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A42C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38EF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34079B"/>
    <w:multiLevelType w:val="hybridMultilevel"/>
    <w:tmpl w:val="C74C59A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AC72D8"/>
    <w:multiLevelType w:val="hybridMultilevel"/>
    <w:tmpl w:val="1778B40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B11335"/>
    <w:multiLevelType w:val="hybridMultilevel"/>
    <w:tmpl w:val="7A322FBA"/>
    <w:lvl w:ilvl="0" w:tplc="3AB0E3B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633722"/>
    <w:multiLevelType w:val="hybridMultilevel"/>
    <w:tmpl w:val="14F69A0C"/>
    <w:lvl w:ilvl="0" w:tplc="E2F2FA1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EA02850"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DB69BB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D844D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EAD86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34A59D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C86D25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8ECB4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43027368">
    <w:abstractNumId w:val="24"/>
  </w:num>
  <w:num w:numId="2" w16cid:durableId="1496728817">
    <w:abstractNumId w:val="15"/>
  </w:num>
  <w:num w:numId="3" w16cid:durableId="468208589">
    <w:abstractNumId w:val="5"/>
  </w:num>
  <w:num w:numId="4" w16cid:durableId="68119609">
    <w:abstractNumId w:val="7"/>
  </w:num>
  <w:num w:numId="5" w16cid:durableId="1898080612">
    <w:abstractNumId w:val="3"/>
  </w:num>
  <w:num w:numId="6" w16cid:durableId="1255549041">
    <w:abstractNumId w:val="23"/>
  </w:num>
  <w:num w:numId="7" w16cid:durableId="1465999177">
    <w:abstractNumId w:val="11"/>
  </w:num>
  <w:num w:numId="8" w16cid:durableId="832532165">
    <w:abstractNumId w:val="20"/>
  </w:num>
  <w:num w:numId="9" w16cid:durableId="1294212446">
    <w:abstractNumId w:val="10"/>
  </w:num>
  <w:num w:numId="10" w16cid:durableId="1546135583">
    <w:abstractNumId w:val="25"/>
  </w:num>
  <w:num w:numId="11" w16cid:durableId="1394506617">
    <w:abstractNumId w:val="21"/>
  </w:num>
  <w:num w:numId="12" w16cid:durableId="1688864540">
    <w:abstractNumId w:val="27"/>
  </w:num>
  <w:num w:numId="13" w16cid:durableId="2041126730">
    <w:abstractNumId w:val="2"/>
  </w:num>
  <w:num w:numId="14" w16cid:durableId="715087729">
    <w:abstractNumId w:val="19"/>
  </w:num>
  <w:num w:numId="15" w16cid:durableId="930971036">
    <w:abstractNumId w:val="0"/>
  </w:num>
  <w:num w:numId="16" w16cid:durableId="1389573679">
    <w:abstractNumId w:val="26"/>
  </w:num>
  <w:num w:numId="17" w16cid:durableId="647562716">
    <w:abstractNumId w:val="17"/>
  </w:num>
  <w:num w:numId="18" w16cid:durableId="806774253">
    <w:abstractNumId w:val="9"/>
  </w:num>
  <w:num w:numId="19" w16cid:durableId="1311637974">
    <w:abstractNumId w:val="16"/>
  </w:num>
  <w:num w:numId="20" w16cid:durableId="823010619">
    <w:abstractNumId w:val="6"/>
  </w:num>
  <w:num w:numId="21" w16cid:durableId="1909802470">
    <w:abstractNumId w:val="14"/>
  </w:num>
  <w:num w:numId="22" w16cid:durableId="1159228930">
    <w:abstractNumId w:val="8"/>
  </w:num>
  <w:num w:numId="23" w16cid:durableId="1643347146">
    <w:abstractNumId w:val="1"/>
  </w:num>
  <w:num w:numId="24" w16cid:durableId="786464703">
    <w:abstractNumId w:val="22"/>
  </w:num>
  <w:num w:numId="25" w16cid:durableId="299846616">
    <w:abstractNumId w:val="18"/>
  </w:num>
  <w:num w:numId="26" w16cid:durableId="1258366923">
    <w:abstractNumId w:val="28"/>
  </w:num>
  <w:num w:numId="27" w16cid:durableId="1705520797">
    <w:abstractNumId w:val="13"/>
  </w:num>
  <w:num w:numId="28" w16cid:durableId="1594975848">
    <w:abstractNumId w:val="12"/>
  </w:num>
  <w:num w:numId="29" w16cid:durableId="83565308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MTY2tbA0NDE0MTJW0lEKTi0uzszPAykwqgUANBRMRCwAAAA="/>
  </w:docVars>
  <w:rsids>
    <w:rsidRoot w:val="00962B9F"/>
    <w:rsid w:val="00006C1D"/>
    <w:rsid w:val="0003402F"/>
    <w:rsid w:val="000457B2"/>
    <w:rsid w:val="00046AAD"/>
    <w:rsid w:val="0006175D"/>
    <w:rsid w:val="0006195B"/>
    <w:rsid w:val="00062C0E"/>
    <w:rsid w:val="000860B9"/>
    <w:rsid w:val="00086B29"/>
    <w:rsid w:val="00094677"/>
    <w:rsid w:val="000A54EC"/>
    <w:rsid w:val="000D1C68"/>
    <w:rsid w:val="000D7BE3"/>
    <w:rsid w:val="00141539"/>
    <w:rsid w:val="001756D0"/>
    <w:rsid w:val="00175C5B"/>
    <w:rsid w:val="00182BBA"/>
    <w:rsid w:val="00186A3B"/>
    <w:rsid w:val="00186CBF"/>
    <w:rsid w:val="001B050B"/>
    <w:rsid w:val="001C46F5"/>
    <w:rsid w:val="001D7185"/>
    <w:rsid w:val="001E105C"/>
    <w:rsid w:val="001F42FD"/>
    <w:rsid w:val="0020548E"/>
    <w:rsid w:val="002228ED"/>
    <w:rsid w:val="00243331"/>
    <w:rsid w:val="002533E3"/>
    <w:rsid w:val="00261ADD"/>
    <w:rsid w:val="002673AD"/>
    <w:rsid w:val="00273E18"/>
    <w:rsid w:val="00281059"/>
    <w:rsid w:val="0028555D"/>
    <w:rsid w:val="00295BD5"/>
    <w:rsid w:val="002B66A6"/>
    <w:rsid w:val="002C08E0"/>
    <w:rsid w:val="002C5DF0"/>
    <w:rsid w:val="002C7324"/>
    <w:rsid w:val="002D462E"/>
    <w:rsid w:val="002F0ED6"/>
    <w:rsid w:val="002F5309"/>
    <w:rsid w:val="00300B81"/>
    <w:rsid w:val="003741FD"/>
    <w:rsid w:val="00384429"/>
    <w:rsid w:val="003853CB"/>
    <w:rsid w:val="00386F1B"/>
    <w:rsid w:val="003A36A0"/>
    <w:rsid w:val="003A772F"/>
    <w:rsid w:val="003C39A1"/>
    <w:rsid w:val="003C52CB"/>
    <w:rsid w:val="003D23A0"/>
    <w:rsid w:val="003D7993"/>
    <w:rsid w:val="003F479F"/>
    <w:rsid w:val="0041194D"/>
    <w:rsid w:val="00421F2E"/>
    <w:rsid w:val="00437301"/>
    <w:rsid w:val="004406EB"/>
    <w:rsid w:val="00441FAB"/>
    <w:rsid w:val="00457DF3"/>
    <w:rsid w:val="0046142C"/>
    <w:rsid w:val="00463E2A"/>
    <w:rsid w:val="00475D38"/>
    <w:rsid w:val="004804C2"/>
    <w:rsid w:val="00481B1D"/>
    <w:rsid w:val="00491AA7"/>
    <w:rsid w:val="004A4F33"/>
    <w:rsid w:val="004B4914"/>
    <w:rsid w:val="004E3219"/>
    <w:rsid w:val="004F13A9"/>
    <w:rsid w:val="00501801"/>
    <w:rsid w:val="005032FC"/>
    <w:rsid w:val="00510DA0"/>
    <w:rsid w:val="005176DC"/>
    <w:rsid w:val="00525446"/>
    <w:rsid w:val="005830E8"/>
    <w:rsid w:val="00584D25"/>
    <w:rsid w:val="00586013"/>
    <w:rsid w:val="00595D75"/>
    <w:rsid w:val="005A5A24"/>
    <w:rsid w:val="005B023C"/>
    <w:rsid w:val="005B5AF6"/>
    <w:rsid w:val="00646F32"/>
    <w:rsid w:val="006766AE"/>
    <w:rsid w:val="0068719B"/>
    <w:rsid w:val="006A2EE8"/>
    <w:rsid w:val="006A4EFD"/>
    <w:rsid w:val="006C656D"/>
    <w:rsid w:val="006C7ADB"/>
    <w:rsid w:val="006E3CC7"/>
    <w:rsid w:val="00721825"/>
    <w:rsid w:val="00735287"/>
    <w:rsid w:val="0073636C"/>
    <w:rsid w:val="0075706C"/>
    <w:rsid w:val="0076019C"/>
    <w:rsid w:val="007701D0"/>
    <w:rsid w:val="007733DD"/>
    <w:rsid w:val="007847CB"/>
    <w:rsid w:val="007D10C9"/>
    <w:rsid w:val="007F6AF8"/>
    <w:rsid w:val="00827F73"/>
    <w:rsid w:val="0084659A"/>
    <w:rsid w:val="0085626B"/>
    <w:rsid w:val="00896B19"/>
    <w:rsid w:val="008A3288"/>
    <w:rsid w:val="008A6B1D"/>
    <w:rsid w:val="008B6977"/>
    <w:rsid w:val="008C1315"/>
    <w:rsid w:val="008C548F"/>
    <w:rsid w:val="008D296E"/>
    <w:rsid w:val="008E4884"/>
    <w:rsid w:val="008E7DE1"/>
    <w:rsid w:val="008F30D0"/>
    <w:rsid w:val="00906608"/>
    <w:rsid w:val="00935860"/>
    <w:rsid w:val="00960F9F"/>
    <w:rsid w:val="00962B9F"/>
    <w:rsid w:val="0097158C"/>
    <w:rsid w:val="0097284C"/>
    <w:rsid w:val="009748F0"/>
    <w:rsid w:val="00991056"/>
    <w:rsid w:val="009940B7"/>
    <w:rsid w:val="009B2206"/>
    <w:rsid w:val="009D0996"/>
    <w:rsid w:val="009D3A90"/>
    <w:rsid w:val="009E14B0"/>
    <w:rsid w:val="009E1C27"/>
    <w:rsid w:val="00A01D31"/>
    <w:rsid w:val="00A04BE8"/>
    <w:rsid w:val="00A04C46"/>
    <w:rsid w:val="00A41E68"/>
    <w:rsid w:val="00A43E2B"/>
    <w:rsid w:val="00A645FF"/>
    <w:rsid w:val="00A6730E"/>
    <w:rsid w:val="00A86C90"/>
    <w:rsid w:val="00A96290"/>
    <w:rsid w:val="00AA7FC8"/>
    <w:rsid w:val="00AB34FF"/>
    <w:rsid w:val="00AB4B36"/>
    <w:rsid w:val="00AB6881"/>
    <w:rsid w:val="00AC1229"/>
    <w:rsid w:val="00AC4661"/>
    <w:rsid w:val="00AE5BB3"/>
    <w:rsid w:val="00B00787"/>
    <w:rsid w:val="00B20FBA"/>
    <w:rsid w:val="00B2623E"/>
    <w:rsid w:val="00B577B1"/>
    <w:rsid w:val="00B84B16"/>
    <w:rsid w:val="00BA3D68"/>
    <w:rsid w:val="00BA5BAE"/>
    <w:rsid w:val="00BB398C"/>
    <w:rsid w:val="00BB5F19"/>
    <w:rsid w:val="00BD18A4"/>
    <w:rsid w:val="00BD1E04"/>
    <w:rsid w:val="00BD26C3"/>
    <w:rsid w:val="00BD412B"/>
    <w:rsid w:val="00BD45DF"/>
    <w:rsid w:val="00BF0E9C"/>
    <w:rsid w:val="00C45CFE"/>
    <w:rsid w:val="00C81C23"/>
    <w:rsid w:val="00C931B5"/>
    <w:rsid w:val="00CB1597"/>
    <w:rsid w:val="00CB1CDD"/>
    <w:rsid w:val="00CB4E10"/>
    <w:rsid w:val="00CB6D99"/>
    <w:rsid w:val="00CD59C1"/>
    <w:rsid w:val="00CDC077"/>
    <w:rsid w:val="00CE3AD9"/>
    <w:rsid w:val="00D13EBD"/>
    <w:rsid w:val="00D279A1"/>
    <w:rsid w:val="00D55216"/>
    <w:rsid w:val="00D73EDD"/>
    <w:rsid w:val="00DA73D4"/>
    <w:rsid w:val="00DD0131"/>
    <w:rsid w:val="00DE5F6F"/>
    <w:rsid w:val="00DF17BB"/>
    <w:rsid w:val="00E07773"/>
    <w:rsid w:val="00E1158B"/>
    <w:rsid w:val="00E141C5"/>
    <w:rsid w:val="00E323FC"/>
    <w:rsid w:val="00E45590"/>
    <w:rsid w:val="00E63E62"/>
    <w:rsid w:val="00E67933"/>
    <w:rsid w:val="00E82AA0"/>
    <w:rsid w:val="00EA1941"/>
    <w:rsid w:val="00EB17B0"/>
    <w:rsid w:val="00EB719B"/>
    <w:rsid w:val="00EC62C5"/>
    <w:rsid w:val="00ED5D9F"/>
    <w:rsid w:val="00EE47BD"/>
    <w:rsid w:val="00EE4875"/>
    <w:rsid w:val="00EF2B4E"/>
    <w:rsid w:val="00EF5293"/>
    <w:rsid w:val="00F109C5"/>
    <w:rsid w:val="00F26B3C"/>
    <w:rsid w:val="00F32F63"/>
    <w:rsid w:val="00F344E3"/>
    <w:rsid w:val="00F47B17"/>
    <w:rsid w:val="00F5255D"/>
    <w:rsid w:val="00F60890"/>
    <w:rsid w:val="00F60E17"/>
    <w:rsid w:val="00F729F0"/>
    <w:rsid w:val="00FA1F52"/>
    <w:rsid w:val="00FB0280"/>
    <w:rsid w:val="00FC1D6E"/>
    <w:rsid w:val="00FC78CA"/>
    <w:rsid w:val="00FE024D"/>
    <w:rsid w:val="00FE68CC"/>
    <w:rsid w:val="00FE70FB"/>
    <w:rsid w:val="0121BD6F"/>
    <w:rsid w:val="015DFF3E"/>
    <w:rsid w:val="02042CAB"/>
    <w:rsid w:val="020E0447"/>
    <w:rsid w:val="0234812C"/>
    <w:rsid w:val="0256E4B8"/>
    <w:rsid w:val="0319820D"/>
    <w:rsid w:val="03493673"/>
    <w:rsid w:val="037DC66A"/>
    <w:rsid w:val="0396C129"/>
    <w:rsid w:val="05021579"/>
    <w:rsid w:val="0596132B"/>
    <w:rsid w:val="067EEF6A"/>
    <w:rsid w:val="06F535E0"/>
    <w:rsid w:val="08B392C6"/>
    <w:rsid w:val="08C5EC8E"/>
    <w:rsid w:val="0A2EEF57"/>
    <w:rsid w:val="0B2493F2"/>
    <w:rsid w:val="0BCC9564"/>
    <w:rsid w:val="0C247DB5"/>
    <w:rsid w:val="0CE723A6"/>
    <w:rsid w:val="0D185ADE"/>
    <w:rsid w:val="0DD68EAC"/>
    <w:rsid w:val="0EF82C79"/>
    <w:rsid w:val="10B344DC"/>
    <w:rsid w:val="1126A662"/>
    <w:rsid w:val="115EB354"/>
    <w:rsid w:val="11B7012E"/>
    <w:rsid w:val="11EFBFB2"/>
    <w:rsid w:val="1256C837"/>
    <w:rsid w:val="14A7F8B0"/>
    <w:rsid w:val="156640CA"/>
    <w:rsid w:val="15BA94B3"/>
    <w:rsid w:val="162E7B3F"/>
    <w:rsid w:val="1647C786"/>
    <w:rsid w:val="16946363"/>
    <w:rsid w:val="16D3787C"/>
    <w:rsid w:val="16D9716C"/>
    <w:rsid w:val="16DB0BAD"/>
    <w:rsid w:val="1795CBD7"/>
    <w:rsid w:val="1809986C"/>
    <w:rsid w:val="184979F0"/>
    <w:rsid w:val="1861F14C"/>
    <w:rsid w:val="189DCB82"/>
    <w:rsid w:val="18C156B8"/>
    <w:rsid w:val="19E36DAF"/>
    <w:rsid w:val="1ACEF9CB"/>
    <w:rsid w:val="1C7660E9"/>
    <w:rsid w:val="1CDBF1E8"/>
    <w:rsid w:val="1D0268D6"/>
    <w:rsid w:val="1D273768"/>
    <w:rsid w:val="1E74EBE4"/>
    <w:rsid w:val="1EB6155C"/>
    <w:rsid w:val="1EE089A4"/>
    <w:rsid w:val="1EE78CA6"/>
    <w:rsid w:val="1EF71E57"/>
    <w:rsid w:val="1F0A9AC3"/>
    <w:rsid w:val="1FA9FE92"/>
    <w:rsid w:val="200602AF"/>
    <w:rsid w:val="217EFE94"/>
    <w:rsid w:val="21B5B5F3"/>
    <w:rsid w:val="22241D8C"/>
    <w:rsid w:val="2443C8E3"/>
    <w:rsid w:val="2448D96E"/>
    <w:rsid w:val="24597181"/>
    <w:rsid w:val="268F01DB"/>
    <w:rsid w:val="274261AA"/>
    <w:rsid w:val="276A60D5"/>
    <w:rsid w:val="278CA136"/>
    <w:rsid w:val="27D5071E"/>
    <w:rsid w:val="27E62422"/>
    <w:rsid w:val="281B938C"/>
    <w:rsid w:val="283ADCEC"/>
    <w:rsid w:val="283E1E2C"/>
    <w:rsid w:val="284A3C35"/>
    <w:rsid w:val="28A4EDF8"/>
    <w:rsid w:val="296DA188"/>
    <w:rsid w:val="29A5777B"/>
    <w:rsid w:val="29FE3AA1"/>
    <w:rsid w:val="2A1770D8"/>
    <w:rsid w:val="2AD7AF3C"/>
    <w:rsid w:val="2AFF32AF"/>
    <w:rsid w:val="2B0658DE"/>
    <w:rsid w:val="2B83DCB6"/>
    <w:rsid w:val="2BB3254A"/>
    <w:rsid w:val="2D449726"/>
    <w:rsid w:val="2EB9A0BC"/>
    <w:rsid w:val="30BB32EA"/>
    <w:rsid w:val="31A9D0C4"/>
    <w:rsid w:val="336944BC"/>
    <w:rsid w:val="3505151D"/>
    <w:rsid w:val="35163E71"/>
    <w:rsid w:val="36189705"/>
    <w:rsid w:val="36463254"/>
    <w:rsid w:val="364E61FB"/>
    <w:rsid w:val="3699EE0B"/>
    <w:rsid w:val="36AA048A"/>
    <w:rsid w:val="3728B13F"/>
    <w:rsid w:val="3767B519"/>
    <w:rsid w:val="383CB5DF"/>
    <w:rsid w:val="38FF7E29"/>
    <w:rsid w:val="3C82AF51"/>
    <w:rsid w:val="3CF259A4"/>
    <w:rsid w:val="3D300FDE"/>
    <w:rsid w:val="3F470F7B"/>
    <w:rsid w:val="407C3F22"/>
    <w:rsid w:val="40F2002A"/>
    <w:rsid w:val="4119F7C4"/>
    <w:rsid w:val="414BBDDE"/>
    <w:rsid w:val="42A1F389"/>
    <w:rsid w:val="430147A6"/>
    <w:rsid w:val="43373157"/>
    <w:rsid w:val="44E01EDD"/>
    <w:rsid w:val="44F27B1A"/>
    <w:rsid w:val="45D7ADD2"/>
    <w:rsid w:val="463F7950"/>
    <w:rsid w:val="46B475E8"/>
    <w:rsid w:val="4795E192"/>
    <w:rsid w:val="48086038"/>
    <w:rsid w:val="483C8AEE"/>
    <w:rsid w:val="489BD11C"/>
    <w:rsid w:val="48BA9D6E"/>
    <w:rsid w:val="4A03E4AC"/>
    <w:rsid w:val="4A553F90"/>
    <w:rsid w:val="4AB5C4FF"/>
    <w:rsid w:val="4B14DF19"/>
    <w:rsid w:val="4C3E47D0"/>
    <w:rsid w:val="4C85AA75"/>
    <w:rsid w:val="4CA7B10D"/>
    <w:rsid w:val="4CFFFF77"/>
    <w:rsid w:val="4D083CC5"/>
    <w:rsid w:val="4DA569D8"/>
    <w:rsid w:val="4E0ABAC3"/>
    <w:rsid w:val="4E67D436"/>
    <w:rsid w:val="4EC86850"/>
    <w:rsid w:val="4ECF9830"/>
    <w:rsid w:val="4FFF25B8"/>
    <w:rsid w:val="50314B4B"/>
    <w:rsid w:val="50903714"/>
    <w:rsid w:val="50DCA35B"/>
    <w:rsid w:val="517B757D"/>
    <w:rsid w:val="520EB43A"/>
    <w:rsid w:val="531C73AC"/>
    <w:rsid w:val="5411637B"/>
    <w:rsid w:val="56E666B0"/>
    <w:rsid w:val="56FB47F5"/>
    <w:rsid w:val="580C3C1E"/>
    <w:rsid w:val="589B4468"/>
    <w:rsid w:val="58EDA4C3"/>
    <w:rsid w:val="58FF5845"/>
    <w:rsid w:val="59F0D39F"/>
    <w:rsid w:val="5A6C05CA"/>
    <w:rsid w:val="5B267A84"/>
    <w:rsid w:val="5CDCC3CE"/>
    <w:rsid w:val="5D1D33FC"/>
    <w:rsid w:val="5D7975A1"/>
    <w:rsid w:val="5DC95B69"/>
    <w:rsid w:val="5E39912D"/>
    <w:rsid w:val="5EF15E06"/>
    <w:rsid w:val="5FFD28FB"/>
    <w:rsid w:val="600C8170"/>
    <w:rsid w:val="607A2D54"/>
    <w:rsid w:val="614D9334"/>
    <w:rsid w:val="62307440"/>
    <w:rsid w:val="62574DD1"/>
    <w:rsid w:val="632AD3ED"/>
    <w:rsid w:val="6447D7F9"/>
    <w:rsid w:val="64A21B1C"/>
    <w:rsid w:val="6513DDDD"/>
    <w:rsid w:val="67CDE831"/>
    <w:rsid w:val="68002792"/>
    <w:rsid w:val="6825BBA0"/>
    <w:rsid w:val="692398F9"/>
    <w:rsid w:val="69454938"/>
    <w:rsid w:val="6B64AA6F"/>
    <w:rsid w:val="6BC26C80"/>
    <w:rsid w:val="6D41C4B6"/>
    <w:rsid w:val="6E6F8ACA"/>
    <w:rsid w:val="6F57FD4F"/>
    <w:rsid w:val="7099A568"/>
    <w:rsid w:val="71D6E497"/>
    <w:rsid w:val="73E611AD"/>
    <w:rsid w:val="73F1E0CD"/>
    <w:rsid w:val="73F2F6E1"/>
    <w:rsid w:val="746FCC5C"/>
    <w:rsid w:val="750C5DB7"/>
    <w:rsid w:val="756C1077"/>
    <w:rsid w:val="7600C3F8"/>
    <w:rsid w:val="76C65D74"/>
    <w:rsid w:val="76FD2535"/>
    <w:rsid w:val="7838DA26"/>
    <w:rsid w:val="79262484"/>
    <w:rsid w:val="7A7B6BD9"/>
    <w:rsid w:val="7BF0BEC3"/>
    <w:rsid w:val="7CBD643C"/>
    <w:rsid w:val="7DA7A33E"/>
    <w:rsid w:val="7DB87D5B"/>
    <w:rsid w:val="7E4C0232"/>
    <w:rsid w:val="7EA0A4EC"/>
    <w:rsid w:val="7F573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D0DAF3"/>
  <w15:docId w15:val="{3316D852-E212-466F-AD08-401C263557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2B9F"/>
    <w:pPr>
      <w:spacing w:after="200" w:line="276" w:lineRule="auto"/>
    </w:pPr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2B9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62B9F"/>
    <w:rPr>
      <w:rFonts w:asciiTheme="majorHAnsi" w:eastAsiaTheme="majorEastAsia" w:hAnsiTheme="majorHAnsi" w:cstheme="majorBidi"/>
      <w:b/>
      <w:bCs/>
      <w:color w:val="5B9BD5" w:themeColor="accent1"/>
      <w:sz w:val="24"/>
      <w:szCs w:val="26"/>
      <w:lang w:bidi="en-US"/>
    </w:rPr>
  </w:style>
  <w:style w:type="paragraph" w:styleId="ListParagraph">
    <w:name w:val="List Paragraph"/>
    <w:basedOn w:val="Normal"/>
    <w:link w:val="ListParagraphChar"/>
    <w:uiPriority w:val="34"/>
    <w:qFormat/>
    <w:rsid w:val="00962B9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62B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62B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62B9F"/>
    <w:rPr>
      <w:rFonts w:ascii="Times New Roman" w:eastAsia="Times New Roman" w:hAnsi="Times New Roman" w:cs="Times New Roman"/>
      <w:sz w:val="20"/>
      <w:szCs w:val="20"/>
      <w:lang w:bidi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62B9F"/>
    <w:rPr>
      <w:rFonts w:ascii="Times New Roman" w:eastAsia="Times New Roman" w:hAnsi="Times New Roman" w:cs="Times New Roman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2B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2B9F"/>
    <w:rPr>
      <w:rFonts w:ascii="Segoe UI" w:eastAsia="Times New Roman" w:hAnsi="Segoe UI" w:cs="Segoe UI"/>
      <w:sz w:val="18"/>
      <w:szCs w:val="18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2F0E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0ED6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2F0E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0ED6"/>
    <w:rPr>
      <w:rFonts w:ascii="Times New Roman" w:eastAsia="Times New Roman" w:hAnsi="Times New Roman" w:cs="Times New Roman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4E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4E10"/>
    <w:rPr>
      <w:rFonts w:ascii="Times New Roman" w:eastAsia="Times New Roman" w:hAnsi="Times New Roman" w:cs="Times New Roman"/>
      <w:b/>
      <w:bCs/>
      <w:sz w:val="20"/>
      <w:szCs w:val="20"/>
      <w:lang w:bidi="en-US"/>
    </w:rPr>
  </w:style>
  <w:style w:type="table" w:styleId="TableGrid">
    <w:name w:val="Table Grid"/>
    <w:basedOn w:val="TableNormal"/>
    <w:uiPriority w:val="39"/>
    <w:rsid w:val="003C52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323FC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D296E"/>
    <w:pPr>
      <w:spacing w:before="100" w:beforeAutospacing="1" w:after="100" w:afterAutospacing="1" w:line="240" w:lineRule="auto"/>
    </w:pPr>
    <w:rPr>
      <w:sz w:val="24"/>
      <w:szCs w:val="24"/>
      <w:lang w:eastAsia="zh-CN" w:bidi="ar-SA"/>
    </w:rPr>
  </w:style>
  <w:style w:type="character" w:styleId="Strong">
    <w:name w:val="Strong"/>
    <w:basedOn w:val="DefaultParagraphFont"/>
    <w:uiPriority w:val="22"/>
    <w:qFormat/>
    <w:rsid w:val="008D296E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261AD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D13EBD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8E7DE1"/>
    <w:pPr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paragraph">
    <w:name w:val="paragraph"/>
    <w:basedOn w:val="Normal"/>
    <w:rsid w:val="00AB34FF"/>
    <w:pPr>
      <w:spacing w:before="100" w:beforeAutospacing="1" w:after="100" w:afterAutospacing="1" w:line="240" w:lineRule="auto"/>
    </w:pPr>
    <w:rPr>
      <w:sz w:val="24"/>
      <w:szCs w:val="24"/>
      <w:lang w:bidi="ar-SA"/>
    </w:rPr>
  </w:style>
  <w:style w:type="character" w:customStyle="1" w:styleId="eop">
    <w:name w:val="eop"/>
    <w:basedOn w:val="DefaultParagraphFont"/>
    <w:rsid w:val="00AB34FF"/>
  </w:style>
  <w:style w:type="character" w:customStyle="1" w:styleId="normaltextrun">
    <w:name w:val="normaltextrun"/>
    <w:basedOn w:val="DefaultParagraphFont"/>
    <w:rsid w:val="00AB34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6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594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0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650834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8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70490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7201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13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43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25335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9401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31450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8025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9535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855899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755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483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4073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55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9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54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9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58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EC215ECED8248AEBEBFB40744241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878DD6-3364-4DCA-BDBD-851DEC8686A0}"/>
      </w:docPartPr>
      <w:docPartBody>
        <w:p w:rsidR="00377F75" w:rsidRDefault="00377F75"/>
      </w:docPartBody>
    </w:docPart>
    <w:docPart>
      <w:docPartPr>
        <w:name w:val="5AC7EF8B0E844405B53BB50132C942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904F10-1599-488D-80CD-B37287EE324C}"/>
      </w:docPartPr>
      <w:docPartBody>
        <w:p w:rsidR="00377F75" w:rsidRDefault="00377F75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37B4E"/>
    <w:rsid w:val="001F2852"/>
    <w:rsid w:val="00377F75"/>
    <w:rsid w:val="00437B4E"/>
    <w:rsid w:val="00545AA8"/>
    <w:rsid w:val="005816C0"/>
    <w:rsid w:val="006A0DEE"/>
    <w:rsid w:val="00A34EBB"/>
    <w:rsid w:val="00C611E4"/>
    <w:rsid w:val="00D00333"/>
    <w:rsid w:val="00D055CB"/>
    <w:rsid w:val="00E13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C75FCB1E65DB4E9A7EF2862A61D6AD" ma:contentTypeVersion="14" ma:contentTypeDescription="Create a new document." ma:contentTypeScope="" ma:versionID="332c8d14ef916af02be8a4d4ecae4cc2">
  <xsd:schema xmlns:xsd="http://www.w3.org/2001/XMLSchema" xmlns:xs="http://www.w3.org/2001/XMLSchema" xmlns:p="http://schemas.microsoft.com/office/2006/metadata/properties" xmlns:ns2="5bee60cd-eb59-423a-ba73-7adf1ac21094" xmlns:ns3="66bcd1ee-b9c2-479a-aa98-f6e9d4fac80c" targetNamespace="http://schemas.microsoft.com/office/2006/metadata/properties" ma:root="true" ma:fieldsID="092dbb6cdd7aa2fdd4c3371432ccc6bd" ns2:_="" ns3:_="">
    <xsd:import namespace="5bee60cd-eb59-423a-ba73-7adf1ac21094"/>
    <xsd:import namespace="66bcd1ee-b9c2-479a-aa98-f6e9d4fac8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ee60cd-eb59-423a-ba73-7adf1ac210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a05ca766-0d52-412c-8a97-82287756f6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bcd1ee-b9c2-479a-aa98-f6e9d4fac80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4401d56-2650-4242-9fa6-722248143f38}" ma:internalName="TaxCatchAll" ma:showField="CatchAllData" ma:web="66bcd1ee-b9c2-479a-aa98-f6e9d4fac80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bcd1ee-b9c2-479a-aa98-f6e9d4fac80c" xsi:nil="true"/>
    <lcf76f155ced4ddcb4097134ff3c332f xmlns="5bee60cd-eb59-423a-ba73-7adf1ac21094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02F358-80AF-4190-B485-DBF57033D7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ee60cd-eb59-423a-ba73-7adf1ac21094"/>
    <ds:schemaRef ds:uri="66bcd1ee-b9c2-479a-aa98-f6e9d4fac8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5B6F7F9-5DC0-4BBC-8C2D-79857A74F8CA}">
  <ds:schemaRefs>
    <ds:schemaRef ds:uri="http://purl.org/dc/elements/1.1/"/>
    <ds:schemaRef ds:uri="http://schemas.microsoft.com/office/infopath/2007/PartnerControls"/>
    <ds:schemaRef ds:uri="5bee60cd-eb59-423a-ba73-7adf1ac21094"/>
    <ds:schemaRef ds:uri="http://schemas.microsoft.com/office/2006/metadata/properties"/>
    <ds:schemaRef ds:uri="66bcd1ee-b9c2-479a-aa98-f6e9d4fac80c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FCF6DBFD-6911-468A-9CD0-1FDCCC167DF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733</Words>
  <Characters>4037</Characters>
  <Application>Microsoft Office Word</Application>
  <DocSecurity>0</DocSecurity>
  <Lines>87</Lines>
  <Paragraphs>29</Paragraphs>
  <ScaleCrop>false</ScaleCrop>
  <Company/>
  <LinksUpToDate>false</LinksUpToDate>
  <CharactersWithSpaces>4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l, Steven@CDFA</dc:creator>
  <cp:keywords/>
  <cp:lastModifiedBy>Chen, Guihua@CDFA</cp:lastModifiedBy>
  <cp:revision>67</cp:revision>
  <cp:lastPrinted>2017-01-24T19:14:00Z</cp:lastPrinted>
  <dcterms:created xsi:type="dcterms:W3CDTF">2021-10-27T04:07:00Z</dcterms:created>
  <dcterms:modified xsi:type="dcterms:W3CDTF">2023-06-26T2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C75FCB1E65DB4E9A7EF2862A61D6AD</vt:lpwstr>
  </property>
  <property fmtid="{D5CDD505-2E9C-101B-9397-08002B2CF9AE}" pid="3" name="MediaServiceImageTags">
    <vt:lpwstr/>
  </property>
</Properties>
</file>